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9B3FF9" w14:textId="75541663" w:rsidR="00306ADC" w:rsidRPr="005B2113" w:rsidRDefault="00000000" w:rsidP="00306ADC">
      <w:pPr>
        <w:pStyle w:val="Heading1"/>
        <w:spacing w:before="120"/>
        <w:rPr>
          <w:color w:val="auto"/>
          <w:lang w:val="fr-FR"/>
        </w:rPr>
      </w:pPr>
      <w:bookmarkStart w:id="0" w:name="_Toc6390577"/>
      <w:bookmarkStart w:id="1" w:name="_Toc12634028"/>
      <w:r w:rsidRPr="005B2113">
        <w:rPr>
          <w:color w:val="auto"/>
          <w:lang w:val="it"/>
        </w:rPr>
        <w:t>Carta dei servizi per i partecipanti</w:t>
      </w:r>
      <w:r w:rsidRPr="005B2113">
        <w:rPr>
          <w:color w:val="auto"/>
          <w:lang w:val="it"/>
        </w:rPr>
        <w:br/>
      </w:r>
      <w:r w:rsidR="00F418E5" w:rsidRPr="005B2113">
        <w:rPr>
          <w:color w:val="auto"/>
          <w:sz w:val="40"/>
          <w:szCs w:val="40"/>
          <w:lang w:val="it"/>
        </w:rPr>
        <w:t>Participant Service Charter</w:t>
      </w:r>
    </w:p>
    <w:p w14:paraId="02DDF8A4" w14:textId="429F3620" w:rsidR="00306ADC" w:rsidRPr="005B2113" w:rsidRDefault="00000000" w:rsidP="00D6772C">
      <w:pPr>
        <w:pStyle w:val="TOCHeading"/>
      </w:pPr>
      <w:r w:rsidRPr="005B2113">
        <w:rPr>
          <w:lang w:val="it"/>
        </w:rPr>
        <w:t>Migliorare l'esperienza delle persone che usano l'NDIS</w:t>
      </w:r>
    </w:p>
    <w:p w14:paraId="06260D23" w14:textId="41DDD9BC" w:rsidR="00306ADC" w:rsidRPr="005B2113" w:rsidRDefault="00000000" w:rsidP="00306ADC">
      <w:pPr>
        <w:pStyle w:val="Heading3"/>
        <w:rPr>
          <w:lang w:val="fr-FR"/>
        </w:rPr>
      </w:pPr>
      <w:r w:rsidRPr="005B2113">
        <w:rPr>
          <w:lang w:val="it"/>
        </w:rPr>
        <w:t>Versione di solo testo di facile lettura</w:t>
      </w:r>
    </w:p>
    <w:p w14:paraId="76F6C840" w14:textId="19B5999F" w:rsidR="00F418E5" w:rsidRPr="005B2113" w:rsidRDefault="005B2113" w:rsidP="00F418E5">
      <w:pPr>
        <w:rPr>
          <w:lang w:val="fr-FR"/>
        </w:rPr>
      </w:pPr>
      <w:r>
        <w:rPr>
          <w:lang w:val="es"/>
        </w:rPr>
        <w:t xml:space="preserve">Italian | </w:t>
      </w:r>
      <w:r w:rsidRPr="00AA4125">
        <w:rPr>
          <w:lang w:val="fr-FR"/>
        </w:rPr>
        <w:t>Italiano</w:t>
      </w:r>
    </w:p>
    <w:p w14:paraId="2607F76A" w14:textId="77777777" w:rsidR="00306ADC" w:rsidRPr="005B2113" w:rsidRDefault="00000000" w:rsidP="00C45FA9">
      <w:pPr>
        <w:pStyle w:val="TOCHeading"/>
        <w:spacing w:before="600"/>
      </w:pPr>
      <w:r w:rsidRPr="005B2113">
        <w:rPr>
          <w:lang w:val="it"/>
        </w:rPr>
        <w:t>Come utilizzare questa carta</w:t>
      </w:r>
    </w:p>
    <w:p w14:paraId="54B3128D" w14:textId="566BFA4E" w:rsidR="00306ADC" w:rsidRPr="005B2113" w:rsidRDefault="00000000" w:rsidP="00B536F9">
      <w:pPr>
        <w:rPr>
          <w:lang w:val="fr-FR" w:eastAsia="en-AU"/>
        </w:rPr>
      </w:pPr>
      <w:r w:rsidRPr="005B2113">
        <w:rPr>
          <w:lang w:val="it" w:eastAsia="en-AU"/>
        </w:rPr>
        <w:t xml:space="preserve">L'Ente nazionale di previdenza per le persone con disabilità (NDIA - National Disability Insurance Agency) ha scritto questa carta. Con la parola 'noi' si intende l'NDIA. </w:t>
      </w:r>
    </w:p>
    <w:p w14:paraId="32CBDC04" w14:textId="77777777" w:rsidR="00306ADC" w:rsidRPr="005B2113" w:rsidRDefault="00000000" w:rsidP="00B536F9">
      <w:pPr>
        <w:rPr>
          <w:lang w:val="fr-FR" w:eastAsia="en-AU"/>
        </w:rPr>
      </w:pPr>
      <w:r w:rsidRPr="005B2113">
        <w:rPr>
          <w:lang w:val="it" w:eastAsia="en-AU"/>
        </w:rPr>
        <w:t xml:space="preserve">Noi abbiamo scritto questa carta in modo che sia facile da leggere. </w:t>
      </w:r>
    </w:p>
    <w:p w14:paraId="0E95A5E7" w14:textId="77777777" w:rsidR="00306ADC" w:rsidRPr="005B2113" w:rsidRDefault="00000000" w:rsidP="00B536F9">
      <w:pPr>
        <w:rPr>
          <w:lang w:val="en-US" w:eastAsia="en-AU"/>
        </w:rPr>
      </w:pPr>
      <w:r w:rsidRPr="005B2113">
        <w:rPr>
          <w:lang w:val="it" w:eastAsia="en-AU"/>
        </w:rPr>
        <w:t xml:space="preserve">Abbiamo scritto alcune parole in </w:t>
      </w:r>
      <w:r w:rsidRPr="0012652C">
        <w:rPr>
          <w:rFonts w:asciiTheme="minorBidi" w:hAnsiTheme="minorBidi" w:cstheme="minorBidi"/>
          <w:b/>
          <w:bCs/>
          <w:color w:val="6B2976"/>
          <w:lang w:val="it" w:eastAsia="en-AU"/>
        </w:rPr>
        <w:t>grassetto</w:t>
      </w:r>
      <w:r w:rsidRPr="005B2113">
        <w:rPr>
          <w:lang w:val="it" w:eastAsia="en-AU"/>
        </w:rPr>
        <w:t>.</w:t>
      </w:r>
    </w:p>
    <w:p w14:paraId="3D56DC29" w14:textId="19B6FE4A" w:rsidR="00306ADC" w:rsidRPr="005B2113" w:rsidRDefault="00000000" w:rsidP="00B536F9">
      <w:pPr>
        <w:rPr>
          <w:lang w:val="fr-FR" w:eastAsia="en-AU"/>
        </w:rPr>
      </w:pPr>
      <w:r w:rsidRPr="005B2113">
        <w:rPr>
          <w:lang w:val="it" w:eastAsia="en-AU"/>
        </w:rPr>
        <w:t>Ciò significa che queste parole sono più spesse e più scure.</w:t>
      </w:r>
    </w:p>
    <w:p w14:paraId="2FCFB9D4" w14:textId="39514E3D" w:rsidR="00306ADC" w:rsidRPr="005B2113" w:rsidRDefault="00000000" w:rsidP="00B536F9">
      <w:pPr>
        <w:rPr>
          <w:lang w:val="fr-FR" w:eastAsia="en-AU"/>
        </w:rPr>
      </w:pPr>
      <w:r w:rsidRPr="005B2113">
        <w:rPr>
          <w:lang w:val="it" w:eastAsia="en-AU"/>
        </w:rPr>
        <w:t>Ti spieghiamo il significato di queste parole. Puoi trovare l'elenco di queste parole a pagina 2</w:t>
      </w:r>
      <w:r w:rsidR="00227E3E">
        <w:rPr>
          <w:lang w:val="it" w:eastAsia="en-AU"/>
        </w:rPr>
        <w:t>4</w:t>
      </w:r>
      <w:r w:rsidRPr="005B2113">
        <w:rPr>
          <w:lang w:val="it" w:eastAsia="en-AU"/>
        </w:rPr>
        <w:t>.</w:t>
      </w:r>
    </w:p>
    <w:p w14:paraId="44A5DDF2" w14:textId="32AB807D" w:rsidR="00306ADC" w:rsidRPr="005B2113" w:rsidRDefault="00000000" w:rsidP="00B536F9">
      <w:pPr>
        <w:rPr>
          <w:lang w:val="fr-FR" w:eastAsia="en-AU"/>
        </w:rPr>
      </w:pPr>
      <w:r w:rsidRPr="005B2113">
        <w:rPr>
          <w:lang w:val="it" w:eastAsia="en-AU"/>
        </w:rPr>
        <w:t>Questa Carta di facile lettura riassume un altro documento. Ciò significa che include solo le informazioni più importanti.</w:t>
      </w:r>
    </w:p>
    <w:p w14:paraId="2A8DE1C4" w14:textId="05EC48BA" w:rsidR="00306ADC" w:rsidRPr="005B2113" w:rsidRDefault="00000000" w:rsidP="00B347DF">
      <w:pPr>
        <w:rPr>
          <w:rStyle w:val="Hyperlink"/>
          <w:b w:val="0"/>
          <w:color w:val="auto"/>
        </w:rPr>
      </w:pPr>
      <w:r w:rsidRPr="005B2113">
        <w:rPr>
          <w:lang w:val="it"/>
        </w:rPr>
        <w:t xml:space="preserve">Puoi trovare l'altro documento sul nostro sito web </w:t>
      </w:r>
      <w:hyperlink w:history="1">
        <w:r w:rsidR="0012652C" w:rsidRPr="00F502B8">
          <w:rPr>
            <w:rStyle w:val="Hyperlink"/>
          </w:rPr>
          <w:t xml:space="preserve">– </w:t>
        </w:r>
        <w:r w:rsidR="0012652C" w:rsidRPr="00F502B8">
          <w:rPr>
            <w:rStyle w:val="Hyperlink"/>
            <w:lang w:val="it"/>
          </w:rPr>
          <w:t>www.ndis.gov.au/servicecharter</w:t>
        </w:r>
      </w:hyperlink>
    </w:p>
    <w:p w14:paraId="678E2220" w14:textId="3EA91863" w:rsidR="00306ADC" w:rsidRPr="005B2113" w:rsidRDefault="00000000" w:rsidP="00B536F9">
      <w:pPr>
        <w:rPr>
          <w:lang w:val="en-US" w:eastAsia="en-AU"/>
        </w:rPr>
      </w:pPr>
      <w:r w:rsidRPr="005B2113">
        <w:rPr>
          <w:lang w:val="it" w:eastAsia="en-AU"/>
        </w:rPr>
        <w:t xml:space="preserve">Puoi chiedere aiuto per leggere questa Carta. Amici, familiari o persone di supporto possono essere in grado di aiutarti. </w:t>
      </w:r>
    </w:p>
    <w:p w14:paraId="6D75926F" w14:textId="77777777" w:rsidR="00C45FA9" w:rsidRPr="005B2113" w:rsidRDefault="00000000" w:rsidP="00B536F9">
      <w:pPr>
        <w:rPr>
          <w:w w:val="103"/>
          <w:lang w:val="en-GB" w:eastAsia="en-AU"/>
        </w:rPr>
      </w:pPr>
      <w:r w:rsidRPr="005B2113">
        <w:rPr>
          <w:w w:val="103"/>
          <w:lang w:val="it" w:eastAsia="en-AU"/>
        </w:rPr>
        <w:t xml:space="preserve">Ci sono altre informazioni che potrebbero aiutarti a leggere e a comprendere questa Carta. </w:t>
      </w:r>
    </w:p>
    <w:p w14:paraId="13A0C115" w14:textId="35D5FDC7" w:rsidR="00306ADC" w:rsidRPr="005B2113" w:rsidRDefault="00000000" w:rsidP="00C45FA9">
      <w:pPr>
        <w:rPr>
          <w:w w:val="103"/>
          <w:lang w:val="en-GB" w:eastAsia="en-AU"/>
        </w:rPr>
      </w:pPr>
      <w:r w:rsidRPr="005B2113">
        <w:rPr>
          <w:w w:val="103"/>
          <w:lang w:val="it" w:eastAsia="en-AU"/>
        </w:rPr>
        <w:lastRenderedPageBreak/>
        <w:t xml:space="preserve">Potrebbe interessarti leggere il nostro Piano aziendale. </w:t>
      </w:r>
    </w:p>
    <w:p w14:paraId="191BF73B" w14:textId="786D1AA4" w:rsidR="00306ADC" w:rsidRPr="005B2113" w:rsidRDefault="00000000" w:rsidP="00B536F9">
      <w:pPr>
        <w:rPr>
          <w:w w:val="103"/>
          <w:lang w:val="en-GB" w:eastAsia="en-AU"/>
        </w:rPr>
      </w:pPr>
      <w:r w:rsidRPr="005B2113">
        <w:rPr>
          <w:w w:val="103"/>
          <w:lang w:val="it" w:eastAsia="en-AU"/>
        </w:rPr>
        <w:t>Il nostro Piano aziendale illustra gli obiettivi dell'NDIS per i prossimi 4 anni.</w:t>
      </w:r>
    </w:p>
    <w:p w14:paraId="60E8598A" w14:textId="527F8FAE" w:rsidR="00306ADC" w:rsidRPr="005B2113" w:rsidRDefault="00000000" w:rsidP="00B536F9">
      <w:pPr>
        <w:rPr>
          <w:w w:val="103"/>
          <w:lang w:val="en-GB" w:eastAsia="en-AU"/>
        </w:rPr>
      </w:pPr>
      <w:r w:rsidRPr="005B2113">
        <w:rPr>
          <w:w w:val="103"/>
          <w:lang w:val="it" w:eastAsia="en-AU"/>
        </w:rPr>
        <w:t xml:space="preserve">Puoi leggere anche il nostro Piano di miglioramento dei servizi per i partecipanti. </w:t>
      </w:r>
    </w:p>
    <w:p w14:paraId="4CBFEB6F" w14:textId="77777777" w:rsidR="00306ADC" w:rsidRPr="005B2113" w:rsidRDefault="00000000" w:rsidP="00B536F9">
      <w:pPr>
        <w:rPr>
          <w:w w:val="103"/>
          <w:lang w:val="en-GB" w:eastAsia="en-AU"/>
        </w:rPr>
      </w:pPr>
      <w:r w:rsidRPr="005B2113">
        <w:rPr>
          <w:w w:val="103"/>
          <w:lang w:val="it" w:eastAsia="en-AU"/>
        </w:rPr>
        <w:t>Il Piano di miglioramento dei servizi per i partecipanti spiega come miglioreremo i nostri servizi.</w:t>
      </w:r>
    </w:p>
    <w:p w14:paraId="79B7D52A" w14:textId="77777777" w:rsidR="00306ADC" w:rsidRPr="005B2113" w:rsidRDefault="00000000" w:rsidP="00B536F9">
      <w:pPr>
        <w:rPr>
          <w:w w:val="103"/>
          <w:lang w:val="fr-FR" w:eastAsia="en-AU"/>
        </w:rPr>
      </w:pPr>
      <w:r w:rsidRPr="005B2113">
        <w:rPr>
          <w:w w:val="103"/>
          <w:lang w:val="it" w:eastAsia="en-AU"/>
        </w:rPr>
        <w:t xml:space="preserve">Non è necessario leggere questa carta tutta in una volta. </w:t>
      </w:r>
    </w:p>
    <w:p w14:paraId="1C79B647" w14:textId="77777777" w:rsidR="00306ADC" w:rsidRPr="005B2113" w:rsidRDefault="00000000" w:rsidP="00B536F9">
      <w:pPr>
        <w:rPr>
          <w:w w:val="103"/>
          <w:lang w:val="fr-FR" w:eastAsia="en-AU"/>
        </w:rPr>
      </w:pPr>
      <w:r w:rsidRPr="005B2113">
        <w:rPr>
          <w:w w:val="103"/>
          <w:lang w:val="it" w:eastAsia="en-AU"/>
        </w:rPr>
        <w:t>Puoi prenderti tutto il tempo di cui hai bisogno e leggerla con calma.</w:t>
      </w:r>
    </w:p>
    <w:p w14:paraId="513A408D" w14:textId="42CB5224" w:rsidR="00306ADC" w:rsidRPr="005B2113" w:rsidRDefault="00000000" w:rsidP="00542C28">
      <w:pPr>
        <w:rPr>
          <w:rFonts w:ascii="FS Me Pro" w:hAnsi="FS Me Pro" w:cs="FS Me Pro"/>
          <w:color w:val="000000"/>
          <w:szCs w:val="28"/>
          <w:lang w:val="fr-FR" w:eastAsia="en-AU"/>
        </w:rPr>
      </w:pPr>
      <w:r w:rsidRPr="005B2113">
        <w:rPr>
          <w:rFonts w:ascii="FS Me Pro" w:hAnsi="FS Me Pro" w:cs="FS Me Pro"/>
          <w:color w:val="000000"/>
          <w:szCs w:val="28"/>
          <w:lang w:val="fr-FR" w:eastAsia="en-AU"/>
        </w:rPr>
        <w:br w:type="page"/>
      </w:r>
    </w:p>
    <w:sdt>
      <w:sdtPr>
        <w:rPr>
          <w:rFonts w:cs="Arial"/>
        </w:rPr>
        <w:id w:val="-7496535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0017883F" w14:textId="77777777" w:rsidR="0012652C" w:rsidRDefault="00000000" w:rsidP="00542C28">
          <w:pPr>
            <w:rPr>
              <w:noProof/>
            </w:rPr>
          </w:pPr>
          <w:r w:rsidRPr="0012652C">
            <w:rPr>
              <w:rFonts w:cs="Arial"/>
              <w:b/>
              <w:bCs/>
              <w:color w:val="6B2976"/>
              <w:sz w:val="40"/>
              <w:szCs w:val="32"/>
              <w:lang w:val="it"/>
            </w:rPr>
            <w:t>Cosa contiene questo documento?</w:t>
          </w:r>
          <w:r w:rsidRPr="005B2113">
            <w:rPr>
              <w:rFonts w:cs="Arial"/>
            </w:rPr>
            <w:fldChar w:fldCharType="begin"/>
          </w:r>
          <w:r w:rsidRPr="005B2113">
            <w:rPr>
              <w:rFonts w:cs="Arial"/>
              <w:lang w:val="it"/>
            </w:rPr>
            <w:instrText xml:space="preserve"> TOC \h \z \t "Heading 2,1,Heading 2 Numbered,1" </w:instrText>
          </w:r>
          <w:r w:rsidRPr="005B2113">
            <w:rPr>
              <w:rFonts w:cs="Arial"/>
            </w:rPr>
            <w:fldChar w:fldCharType="separate"/>
          </w:r>
        </w:p>
        <w:p w14:paraId="25F7F69B" w14:textId="7234F0F2" w:rsidR="0012652C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lang w:eastAsia="zh-CN"/>
            </w:rPr>
          </w:pPr>
          <w:hyperlink w:anchor="_Toc117377528" w:history="1">
            <w:r w:rsidR="0012652C" w:rsidRPr="00B33924">
              <w:rPr>
                <w:rStyle w:val="Hyperlink"/>
                <w:lang w:val="it"/>
              </w:rPr>
              <w:t>Informazioni sulla Carta dei servizi per i partecipanti</w:t>
            </w:r>
            <w:r w:rsidR="0012652C">
              <w:rPr>
                <w:webHidden/>
              </w:rPr>
              <w:tab/>
            </w:r>
            <w:r w:rsidR="0012652C">
              <w:rPr>
                <w:webHidden/>
              </w:rPr>
              <w:fldChar w:fldCharType="begin"/>
            </w:r>
            <w:r w:rsidR="0012652C">
              <w:rPr>
                <w:webHidden/>
              </w:rPr>
              <w:instrText xml:space="preserve"> PAGEREF _Toc117377528 \h </w:instrText>
            </w:r>
            <w:r w:rsidR="0012652C">
              <w:rPr>
                <w:webHidden/>
              </w:rPr>
            </w:r>
            <w:r w:rsidR="0012652C">
              <w:rPr>
                <w:webHidden/>
              </w:rPr>
              <w:fldChar w:fldCharType="separate"/>
            </w:r>
            <w:r w:rsidR="00227E3E">
              <w:rPr>
                <w:webHidden/>
              </w:rPr>
              <w:t>4</w:t>
            </w:r>
            <w:r w:rsidR="0012652C">
              <w:rPr>
                <w:webHidden/>
              </w:rPr>
              <w:fldChar w:fldCharType="end"/>
            </w:r>
          </w:hyperlink>
        </w:p>
        <w:p w14:paraId="34BC64BD" w14:textId="199959A3" w:rsidR="0012652C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lang w:eastAsia="zh-CN"/>
            </w:rPr>
          </w:pPr>
          <w:hyperlink w:anchor="_Toc117377529" w:history="1">
            <w:r w:rsidR="0012652C" w:rsidRPr="00B33924">
              <w:rPr>
                <w:rStyle w:val="Hyperlink"/>
                <w:lang w:val="it"/>
              </w:rPr>
              <w:t>In che modo agiremo con trasparenza?</w:t>
            </w:r>
            <w:r w:rsidR="0012652C">
              <w:rPr>
                <w:webHidden/>
              </w:rPr>
              <w:tab/>
            </w:r>
            <w:r w:rsidR="0012652C">
              <w:rPr>
                <w:webHidden/>
              </w:rPr>
              <w:fldChar w:fldCharType="begin"/>
            </w:r>
            <w:r w:rsidR="0012652C">
              <w:rPr>
                <w:webHidden/>
              </w:rPr>
              <w:instrText xml:space="preserve"> PAGEREF _Toc117377529 \h </w:instrText>
            </w:r>
            <w:r w:rsidR="0012652C">
              <w:rPr>
                <w:webHidden/>
              </w:rPr>
            </w:r>
            <w:r w:rsidR="0012652C">
              <w:rPr>
                <w:webHidden/>
              </w:rPr>
              <w:fldChar w:fldCharType="separate"/>
            </w:r>
            <w:r w:rsidR="00227E3E">
              <w:rPr>
                <w:webHidden/>
              </w:rPr>
              <w:t>6</w:t>
            </w:r>
            <w:r w:rsidR="0012652C">
              <w:rPr>
                <w:webHidden/>
              </w:rPr>
              <w:fldChar w:fldCharType="end"/>
            </w:r>
          </w:hyperlink>
        </w:p>
        <w:p w14:paraId="3A7164A0" w14:textId="30E49FF5" w:rsidR="0012652C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lang w:eastAsia="zh-CN"/>
            </w:rPr>
          </w:pPr>
          <w:hyperlink w:anchor="_Toc117377530" w:history="1">
            <w:r w:rsidR="0012652C" w:rsidRPr="00B33924">
              <w:rPr>
                <w:rStyle w:val="Hyperlink"/>
                <w:lang w:val="it"/>
              </w:rPr>
              <w:t>In che modo saremo tempestivi?</w:t>
            </w:r>
            <w:r w:rsidR="0012652C">
              <w:rPr>
                <w:webHidden/>
              </w:rPr>
              <w:tab/>
            </w:r>
            <w:r w:rsidR="0012652C">
              <w:rPr>
                <w:webHidden/>
              </w:rPr>
              <w:fldChar w:fldCharType="begin"/>
            </w:r>
            <w:r w:rsidR="0012652C">
              <w:rPr>
                <w:webHidden/>
              </w:rPr>
              <w:instrText xml:space="preserve"> PAGEREF _Toc117377530 \h </w:instrText>
            </w:r>
            <w:r w:rsidR="0012652C">
              <w:rPr>
                <w:webHidden/>
              </w:rPr>
            </w:r>
            <w:r w:rsidR="0012652C">
              <w:rPr>
                <w:webHidden/>
              </w:rPr>
              <w:fldChar w:fldCharType="separate"/>
            </w:r>
            <w:r w:rsidR="00227E3E">
              <w:rPr>
                <w:webHidden/>
              </w:rPr>
              <w:t>7</w:t>
            </w:r>
            <w:r w:rsidR="0012652C">
              <w:rPr>
                <w:webHidden/>
              </w:rPr>
              <w:fldChar w:fldCharType="end"/>
            </w:r>
          </w:hyperlink>
        </w:p>
        <w:p w14:paraId="2B2E3048" w14:textId="243BE51C" w:rsidR="0012652C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lang w:eastAsia="zh-CN"/>
            </w:rPr>
          </w:pPr>
          <w:hyperlink w:anchor="_Toc117377531" w:history="1">
            <w:r w:rsidR="0012652C" w:rsidRPr="00B33924">
              <w:rPr>
                <w:rStyle w:val="Hyperlink"/>
                <w:lang w:val="it"/>
              </w:rPr>
              <w:t>In che modo saremo rispettosi?</w:t>
            </w:r>
            <w:r w:rsidR="0012652C">
              <w:rPr>
                <w:webHidden/>
              </w:rPr>
              <w:tab/>
            </w:r>
            <w:r w:rsidR="0012652C">
              <w:rPr>
                <w:webHidden/>
              </w:rPr>
              <w:fldChar w:fldCharType="begin"/>
            </w:r>
            <w:r w:rsidR="0012652C">
              <w:rPr>
                <w:webHidden/>
              </w:rPr>
              <w:instrText xml:space="preserve"> PAGEREF _Toc117377531 \h </w:instrText>
            </w:r>
            <w:r w:rsidR="0012652C">
              <w:rPr>
                <w:webHidden/>
              </w:rPr>
            </w:r>
            <w:r w:rsidR="0012652C">
              <w:rPr>
                <w:webHidden/>
              </w:rPr>
              <w:fldChar w:fldCharType="separate"/>
            </w:r>
            <w:r w:rsidR="00227E3E">
              <w:rPr>
                <w:webHidden/>
              </w:rPr>
              <w:t>8</w:t>
            </w:r>
            <w:r w:rsidR="0012652C">
              <w:rPr>
                <w:webHidden/>
              </w:rPr>
              <w:fldChar w:fldCharType="end"/>
            </w:r>
          </w:hyperlink>
        </w:p>
        <w:p w14:paraId="25FF120D" w14:textId="7BC2C8EB" w:rsidR="0012652C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lang w:eastAsia="zh-CN"/>
            </w:rPr>
          </w:pPr>
          <w:hyperlink w:anchor="_Toc117377532" w:history="1">
            <w:r w:rsidR="0012652C" w:rsidRPr="00B33924">
              <w:rPr>
                <w:rStyle w:val="Hyperlink"/>
                <w:lang w:val="it"/>
              </w:rPr>
              <w:t>In che modo ti incoraggeremo ad essere autonomo?</w:t>
            </w:r>
            <w:r w:rsidR="0012652C">
              <w:rPr>
                <w:webHidden/>
              </w:rPr>
              <w:tab/>
            </w:r>
            <w:r w:rsidR="0012652C">
              <w:rPr>
                <w:webHidden/>
              </w:rPr>
              <w:fldChar w:fldCharType="begin"/>
            </w:r>
            <w:r w:rsidR="0012652C">
              <w:rPr>
                <w:webHidden/>
              </w:rPr>
              <w:instrText xml:space="preserve"> PAGEREF _Toc117377532 \h </w:instrText>
            </w:r>
            <w:r w:rsidR="0012652C">
              <w:rPr>
                <w:webHidden/>
              </w:rPr>
            </w:r>
            <w:r w:rsidR="0012652C">
              <w:rPr>
                <w:webHidden/>
              </w:rPr>
              <w:fldChar w:fldCharType="separate"/>
            </w:r>
            <w:r w:rsidR="00227E3E">
              <w:rPr>
                <w:webHidden/>
              </w:rPr>
              <w:t>9</w:t>
            </w:r>
            <w:r w:rsidR="0012652C">
              <w:rPr>
                <w:webHidden/>
              </w:rPr>
              <w:fldChar w:fldCharType="end"/>
            </w:r>
          </w:hyperlink>
        </w:p>
        <w:p w14:paraId="456432AC" w14:textId="52CCFA27" w:rsidR="0012652C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lang w:eastAsia="zh-CN"/>
            </w:rPr>
          </w:pPr>
          <w:hyperlink w:anchor="_Toc117377533" w:history="1">
            <w:r w:rsidR="0012652C" w:rsidRPr="00B33924">
              <w:rPr>
                <w:rStyle w:val="Hyperlink"/>
                <w:lang w:val="it"/>
              </w:rPr>
              <w:t>Come resteremo in contatto con te?</w:t>
            </w:r>
            <w:r w:rsidR="0012652C">
              <w:rPr>
                <w:webHidden/>
              </w:rPr>
              <w:tab/>
            </w:r>
            <w:r w:rsidR="0012652C">
              <w:rPr>
                <w:webHidden/>
              </w:rPr>
              <w:fldChar w:fldCharType="begin"/>
            </w:r>
            <w:r w:rsidR="0012652C">
              <w:rPr>
                <w:webHidden/>
              </w:rPr>
              <w:instrText xml:space="preserve"> PAGEREF _Toc117377533 \h </w:instrText>
            </w:r>
            <w:r w:rsidR="0012652C">
              <w:rPr>
                <w:webHidden/>
              </w:rPr>
            </w:r>
            <w:r w:rsidR="0012652C">
              <w:rPr>
                <w:webHidden/>
              </w:rPr>
              <w:fldChar w:fldCharType="separate"/>
            </w:r>
            <w:r w:rsidR="00227E3E">
              <w:rPr>
                <w:webHidden/>
              </w:rPr>
              <w:t>10</w:t>
            </w:r>
            <w:r w:rsidR="0012652C">
              <w:rPr>
                <w:webHidden/>
              </w:rPr>
              <w:fldChar w:fldCharType="end"/>
            </w:r>
          </w:hyperlink>
        </w:p>
        <w:p w14:paraId="2FF8C1EF" w14:textId="15500C32" w:rsidR="0012652C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lang w:eastAsia="zh-CN"/>
            </w:rPr>
          </w:pPr>
          <w:hyperlink w:anchor="_Toc117377534" w:history="1">
            <w:r w:rsidR="0012652C" w:rsidRPr="00B33924">
              <w:rPr>
                <w:rStyle w:val="Hyperlink"/>
                <w:lang w:val="it"/>
              </w:rPr>
              <w:t>Cosa puoi aspettarti?</w:t>
            </w:r>
            <w:r w:rsidR="0012652C">
              <w:rPr>
                <w:webHidden/>
              </w:rPr>
              <w:tab/>
            </w:r>
            <w:r w:rsidR="0012652C">
              <w:rPr>
                <w:webHidden/>
              </w:rPr>
              <w:fldChar w:fldCharType="begin"/>
            </w:r>
            <w:r w:rsidR="0012652C">
              <w:rPr>
                <w:webHidden/>
              </w:rPr>
              <w:instrText xml:space="preserve"> PAGEREF _Toc117377534 \h </w:instrText>
            </w:r>
            <w:r w:rsidR="0012652C">
              <w:rPr>
                <w:webHidden/>
              </w:rPr>
            </w:r>
            <w:r w:rsidR="0012652C">
              <w:rPr>
                <w:webHidden/>
              </w:rPr>
              <w:fldChar w:fldCharType="separate"/>
            </w:r>
            <w:r w:rsidR="00227E3E">
              <w:rPr>
                <w:webHidden/>
              </w:rPr>
              <w:t>11</w:t>
            </w:r>
            <w:r w:rsidR="0012652C">
              <w:rPr>
                <w:webHidden/>
              </w:rPr>
              <w:fldChar w:fldCharType="end"/>
            </w:r>
          </w:hyperlink>
        </w:p>
        <w:p w14:paraId="7534B24E" w14:textId="387F695F" w:rsidR="0012652C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lang w:eastAsia="zh-CN"/>
            </w:rPr>
          </w:pPr>
          <w:hyperlink w:anchor="_Toc117377535" w:history="1">
            <w:r w:rsidR="0012652C" w:rsidRPr="00B33924">
              <w:rPr>
                <w:rStyle w:val="Hyperlink"/>
                <w:lang w:val="it"/>
              </w:rPr>
              <w:t>Come ci assicuriamo che la Carta funziona bene?</w:t>
            </w:r>
            <w:r w:rsidR="0012652C">
              <w:rPr>
                <w:webHidden/>
              </w:rPr>
              <w:tab/>
            </w:r>
            <w:r w:rsidR="0012652C">
              <w:rPr>
                <w:webHidden/>
              </w:rPr>
              <w:fldChar w:fldCharType="begin"/>
            </w:r>
            <w:r w:rsidR="0012652C">
              <w:rPr>
                <w:webHidden/>
              </w:rPr>
              <w:instrText xml:space="preserve"> PAGEREF _Toc117377535 \h </w:instrText>
            </w:r>
            <w:r w:rsidR="0012652C">
              <w:rPr>
                <w:webHidden/>
              </w:rPr>
            </w:r>
            <w:r w:rsidR="0012652C">
              <w:rPr>
                <w:webHidden/>
              </w:rPr>
              <w:fldChar w:fldCharType="separate"/>
            </w:r>
            <w:r w:rsidR="00227E3E">
              <w:rPr>
                <w:webHidden/>
              </w:rPr>
              <w:t>17</w:t>
            </w:r>
            <w:r w:rsidR="0012652C">
              <w:rPr>
                <w:webHidden/>
              </w:rPr>
              <w:fldChar w:fldCharType="end"/>
            </w:r>
          </w:hyperlink>
        </w:p>
        <w:p w14:paraId="01A95B4B" w14:textId="3E112E5E" w:rsidR="0012652C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lang w:eastAsia="zh-CN"/>
            </w:rPr>
          </w:pPr>
          <w:hyperlink w:anchor="_Toc117377536" w:history="1">
            <w:r w:rsidR="0012652C" w:rsidRPr="00B33924">
              <w:rPr>
                <w:rStyle w:val="Hyperlink"/>
                <w:lang w:val="it"/>
              </w:rPr>
              <w:t>Come comunicarci cosa pensi</w:t>
            </w:r>
            <w:r w:rsidR="0012652C">
              <w:rPr>
                <w:webHidden/>
              </w:rPr>
              <w:tab/>
            </w:r>
            <w:r w:rsidR="0012652C">
              <w:rPr>
                <w:webHidden/>
              </w:rPr>
              <w:fldChar w:fldCharType="begin"/>
            </w:r>
            <w:r w:rsidR="0012652C">
              <w:rPr>
                <w:webHidden/>
              </w:rPr>
              <w:instrText xml:space="preserve"> PAGEREF _Toc117377536 \h </w:instrText>
            </w:r>
            <w:r w:rsidR="0012652C">
              <w:rPr>
                <w:webHidden/>
              </w:rPr>
            </w:r>
            <w:r w:rsidR="0012652C">
              <w:rPr>
                <w:webHidden/>
              </w:rPr>
              <w:fldChar w:fldCharType="separate"/>
            </w:r>
            <w:r w:rsidR="00227E3E">
              <w:rPr>
                <w:webHidden/>
              </w:rPr>
              <w:t>19</w:t>
            </w:r>
            <w:r w:rsidR="0012652C">
              <w:rPr>
                <w:webHidden/>
              </w:rPr>
              <w:fldChar w:fldCharType="end"/>
            </w:r>
          </w:hyperlink>
        </w:p>
        <w:p w14:paraId="591FF096" w14:textId="2D310BE1" w:rsidR="0012652C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lang w:eastAsia="zh-CN"/>
            </w:rPr>
          </w:pPr>
          <w:hyperlink w:anchor="_Toc117377537" w:history="1">
            <w:r w:rsidR="0012652C" w:rsidRPr="00B33924">
              <w:rPr>
                <w:rStyle w:val="Hyperlink"/>
                <w:lang w:val="it"/>
              </w:rPr>
              <w:t>Se hai un problema</w:t>
            </w:r>
            <w:r w:rsidR="0012652C">
              <w:rPr>
                <w:webHidden/>
              </w:rPr>
              <w:tab/>
            </w:r>
            <w:r w:rsidR="0012652C">
              <w:rPr>
                <w:webHidden/>
              </w:rPr>
              <w:fldChar w:fldCharType="begin"/>
            </w:r>
            <w:r w:rsidR="0012652C">
              <w:rPr>
                <w:webHidden/>
              </w:rPr>
              <w:instrText xml:space="preserve"> PAGEREF _Toc117377537 \h </w:instrText>
            </w:r>
            <w:r w:rsidR="0012652C">
              <w:rPr>
                <w:webHidden/>
              </w:rPr>
            </w:r>
            <w:r w:rsidR="0012652C">
              <w:rPr>
                <w:webHidden/>
              </w:rPr>
              <w:fldChar w:fldCharType="separate"/>
            </w:r>
            <w:r w:rsidR="00227E3E">
              <w:rPr>
                <w:webHidden/>
              </w:rPr>
              <w:t>20</w:t>
            </w:r>
            <w:r w:rsidR="0012652C">
              <w:rPr>
                <w:webHidden/>
              </w:rPr>
              <w:fldChar w:fldCharType="end"/>
            </w:r>
          </w:hyperlink>
        </w:p>
        <w:p w14:paraId="395D8801" w14:textId="4A1D5079" w:rsidR="0012652C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lang w:eastAsia="zh-CN"/>
            </w:rPr>
          </w:pPr>
          <w:hyperlink w:anchor="_Toc117377538" w:history="1">
            <w:r w:rsidR="0012652C" w:rsidRPr="00B33924">
              <w:rPr>
                <w:rStyle w:val="Hyperlink"/>
                <w:lang w:val="it"/>
              </w:rPr>
              <w:t>Se non sei soddisfatto di una decisione</w:t>
            </w:r>
            <w:r w:rsidR="0012652C">
              <w:rPr>
                <w:webHidden/>
              </w:rPr>
              <w:tab/>
            </w:r>
            <w:r w:rsidR="0012652C">
              <w:rPr>
                <w:webHidden/>
              </w:rPr>
              <w:fldChar w:fldCharType="begin"/>
            </w:r>
            <w:r w:rsidR="0012652C">
              <w:rPr>
                <w:webHidden/>
              </w:rPr>
              <w:instrText xml:space="preserve"> PAGEREF _Toc117377538 \h </w:instrText>
            </w:r>
            <w:r w:rsidR="0012652C">
              <w:rPr>
                <w:webHidden/>
              </w:rPr>
            </w:r>
            <w:r w:rsidR="0012652C">
              <w:rPr>
                <w:webHidden/>
              </w:rPr>
              <w:fldChar w:fldCharType="separate"/>
            </w:r>
            <w:r w:rsidR="00227E3E">
              <w:rPr>
                <w:webHidden/>
              </w:rPr>
              <w:t>21</w:t>
            </w:r>
            <w:r w:rsidR="0012652C">
              <w:rPr>
                <w:webHidden/>
              </w:rPr>
              <w:fldChar w:fldCharType="end"/>
            </w:r>
          </w:hyperlink>
        </w:p>
        <w:p w14:paraId="543767AD" w14:textId="12E22CDF" w:rsidR="0012652C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lang w:eastAsia="zh-CN"/>
            </w:rPr>
          </w:pPr>
          <w:hyperlink w:anchor="_Toc117377539" w:history="1">
            <w:r w:rsidR="0012652C" w:rsidRPr="00B33924">
              <w:rPr>
                <w:rStyle w:val="Hyperlink"/>
                <w:lang w:val="it"/>
              </w:rPr>
              <w:t>Contattaci</w:t>
            </w:r>
            <w:r w:rsidR="0012652C">
              <w:rPr>
                <w:webHidden/>
              </w:rPr>
              <w:tab/>
            </w:r>
            <w:r w:rsidR="0012652C">
              <w:rPr>
                <w:webHidden/>
              </w:rPr>
              <w:fldChar w:fldCharType="begin"/>
            </w:r>
            <w:r w:rsidR="0012652C">
              <w:rPr>
                <w:webHidden/>
              </w:rPr>
              <w:instrText xml:space="preserve"> PAGEREF _Toc117377539 \h </w:instrText>
            </w:r>
            <w:r w:rsidR="0012652C">
              <w:rPr>
                <w:webHidden/>
              </w:rPr>
            </w:r>
            <w:r w:rsidR="0012652C">
              <w:rPr>
                <w:webHidden/>
              </w:rPr>
              <w:fldChar w:fldCharType="separate"/>
            </w:r>
            <w:r w:rsidR="00227E3E">
              <w:rPr>
                <w:webHidden/>
              </w:rPr>
              <w:t>23</w:t>
            </w:r>
            <w:r w:rsidR="0012652C">
              <w:rPr>
                <w:webHidden/>
              </w:rPr>
              <w:fldChar w:fldCharType="end"/>
            </w:r>
          </w:hyperlink>
        </w:p>
        <w:p w14:paraId="6C914577" w14:textId="778166C4" w:rsidR="0012652C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lang w:eastAsia="zh-CN"/>
            </w:rPr>
          </w:pPr>
          <w:hyperlink w:anchor="_Toc117377540" w:history="1">
            <w:r w:rsidR="0012652C" w:rsidRPr="00B33924">
              <w:rPr>
                <w:rStyle w:val="Hyperlink"/>
                <w:lang w:val="it"/>
              </w:rPr>
              <w:t>Elenco delle parole</w:t>
            </w:r>
            <w:r w:rsidR="0012652C">
              <w:rPr>
                <w:webHidden/>
              </w:rPr>
              <w:tab/>
            </w:r>
            <w:r w:rsidR="0012652C">
              <w:rPr>
                <w:webHidden/>
              </w:rPr>
              <w:fldChar w:fldCharType="begin"/>
            </w:r>
            <w:r w:rsidR="0012652C">
              <w:rPr>
                <w:webHidden/>
              </w:rPr>
              <w:instrText xml:space="preserve"> PAGEREF _Toc117377540 \h </w:instrText>
            </w:r>
            <w:r w:rsidR="0012652C">
              <w:rPr>
                <w:webHidden/>
              </w:rPr>
            </w:r>
            <w:r w:rsidR="0012652C">
              <w:rPr>
                <w:webHidden/>
              </w:rPr>
              <w:fldChar w:fldCharType="separate"/>
            </w:r>
            <w:r w:rsidR="00227E3E">
              <w:rPr>
                <w:webHidden/>
              </w:rPr>
              <w:t>24</w:t>
            </w:r>
            <w:r w:rsidR="0012652C">
              <w:rPr>
                <w:webHidden/>
              </w:rPr>
              <w:fldChar w:fldCharType="end"/>
            </w:r>
          </w:hyperlink>
        </w:p>
        <w:p w14:paraId="2F87EB3D" w14:textId="21D29056" w:rsidR="00306ADC" w:rsidRPr="005B2113" w:rsidRDefault="00000000" w:rsidP="00542C28">
          <w:pPr>
            <w:rPr>
              <w:rFonts w:cs="Arial"/>
              <w:noProof/>
            </w:rPr>
          </w:pPr>
          <w:r w:rsidRPr="005B2113">
            <w:rPr>
              <w:rFonts w:cs="Arial"/>
            </w:rPr>
            <w:fldChar w:fldCharType="end"/>
          </w:r>
        </w:p>
      </w:sdtContent>
    </w:sdt>
    <w:p w14:paraId="1C46129C" w14:textId="77777777" w:rsidR="00306ADC" w:rsidRPr="005B2113" w:rsidRDefault="00306ADC" w:rsidP="00542C28">
      <w:pPr>
        <w:suppressAutoHyphens/>
        <w:autoSpaceDE w:val="0"/>
        <w:autoSpaceDN w:val="0"/>
        <w:adjustRightInd w:val="0"/>
        <w:textAlignment w:val="center"/>
        <w:rPr>
          <w:rFonts w:ascii="FS Me Pro" w:hAnsi="FS Me Pro" w:cs="FS Me Pro"/>
          <w:color w:val="000000"/>
          <w:szCs w:val="28"/>
          <w:lang w:val="en-US" w:eastAsia="en-AU"/>
        </w:rPr>
      </w:pPr>
    </w:p>
    <w:p w14:paraId="5B2A97CB" w14:textId="77777777" w:rsidR="00BC0A25" w:rsidRPr="005B2113" w:rsidRDefault="00000000" w:rsidP="00BC0A25">
      <w:pPr>
        <w:pStyle w:val="Heading2"/>
      </w:pPr>
      <w:r w:rsidRPr="005B2113">
        <w:rPr>
          <w:lang w:val="it"/>
        </w:rPr>
        <w:br w:type="page"/>
      </w:r>
      <w:bookmarkStart w:id="2" w:name="_Toc117377528"/>
      <w:r w:rsidRPr="005B2113">
        <w:rPr>
          <w:lang w:val="it"/>
        </w:rPr>
        <w:lastRenderedPageBreak/>
        <w:t>Informazioni sulla Carta dei servizi per i partecipanti</w:t>
      </w:r>
      <w:bookmarkEnd w:id="2"/>
    </w:p>
    <w:p w14:paraId="027FE153" w14:textId="1B16566C" w:rsidR="00BC0A25" w:rsidRPr="005B2113" w:rsidRDefault="00000000" w:rsidP="00B536F9">
      <w:pPr>
        <w:rPr>
          <w:w w:val="103"/>
          <w:lang w:val="en-GB" w:eastAsia="en-AU"/>
        </w:rPr>
      </w:pPr>
      <w:r w:rsidRPr="005B2113">
        <w:rPr>
          <w:rStyle w:val="Strong"/>
          <w:lang w:val="it"/>
        </w:rPr>
        <w:t>I partecipanti</w:t>
      </w:r>
      <w:r w:rsidRPr="005B2113">
        <w:rPr>
          <w:w w:val="103"/>
          <w:lang w:val="it" w:eastAsia="en-AU"/>
        </w:rPr>
        <w:t xml:space="preserve"> sono persone con disabilità che partecipano al Regime nazionale di previdenza per i disabili (NDIS - National Disability Insurance Scheme).</w:t>
      </w:r>
    </w:p>
    <w:p w14:paraId="7EF3D1A4" w14:textId="77777777" w:rsidR="00BC0A25" w:rsidRPr="005B2113" w:rsidRDefault="00000000" w:rsidP="00B536F9">
      <w:pPr>
        <w:rPr>
          <w:w w:val="103"/>
          <w:lang w:val="fr-FR" w:eastAsia="en-AU"/>
        </w:rPr>
      </w:pPr>
      <w:r w:rsidRPr="005B2113">
        <w:rPr>
          <w:w w:val="103"/>
          <w:lang w:val="it" w:eastAsia="en-AU"/>
        </w:rPr>
        <w:t>Noi lo chiamiamo NDIS.</w:t>
      </w:r>
    </w:p>
    <w:p w14:paraId="6ABE6C06" w14:textId="77777777" w:rsidR="00BC0A25" w:rsidRPr="005B2113" w:rsidRDefault="00000000" w:rsidP="00B536F9">
      <w:pPr>
        <w:rPr>
          <w:w w:val="103"/>
          <w:lang w:val="fr-FR" w:eastAsia="en-AU"/>
        </w:rPr>
      </w:pPr>
      <w:r w:rsidRPr="005B2113">
        <w:rPr>
          <w:w w:val="103"/>
          <w:lang w:val="it" w:eastAsia="en-AU"/>
        </w:rPr>
        <w:t xml:space="preserve">I partecipanti sono la parte più importante di tutto il nostro lavoro. </w:t>
      </w:r>
    </w:p>
    <w:p w14:paraId="2643253B" w14:textId="77777777" w:rsidR="00BC0A25" w:rsidRPr="005B2113" w:rsidRDefault="00000000" w:rsidP="00B536F9">
      <w:pPr>
        <w:rPr>
          <w:w w:val="103"/>
          <w:lang w:val="fr-FR" w:eastAsia="en-AU"/>
        </w:rPr>
      </w:pPr>
      <w:r w:rsidRPr="005B2113">
        <w:rPr>
          <w:w w:val="103"/>
          <w:lang w:val="it" w:eastAsia="en-AU"/>
        </w:rPr>
        <w:t xml:space="preserve">Vogliamo che i partecipanti prendano le decisioni sulla propria vita. </w:t>
      </w:r>
    </w:p>
    <w:p w14:paraId="78F8165B" w14:textId="2998BF08" w:rsidR="00BC0A25" w:rsidRPr="005B2113" w:rsidRDefault="00000000" w:rsidP="00B536F9">
      <w:pPr>
        <w:rPr>
          <w:w w:val="103"/>
          <w:lang w:val="en-GB" w:eastAsia="en-AU"/>
        </w:rPr>
      </w:pPr>
      <w:r w:rsidRPr="005B2113">
        <w:rPr>
          <w:w w:val="103"/>
          <w:lang w:val="it" w:eastAsia="en-AU"/>
        </w:rPr>
        <w:t>E vogliamo sostenere tutti coloro che utilizzano l'NDIS.</w:t>
      </w:r>
    </w:p>
    <w:p w14:paraId="607E9DAA" w14:textId="77777777" w:rsidR="00BC0A25" w:rsidRPr="005B2113" w:rsidRDefault="00000000" w:rsidP="00B536F9">
      <w:pPr>
        <w:rPr>
          <w:w w:val="103"/>
          <w:lang w:val="en-GB" w:eastAsia="en-AU"/>
        </w:rPr>
      </w:pPr>
      <w:r w:rsidRPr="005B2113">
        <w:rPr>
          <w:w w:val="103"/>
          <w:lang w:val="it" w:eastAsia="en-AU"/>
        </w:rPr>
        <w:t xml:space="preserve">Tra cui: </w:t>
      </w:r>
    </w:p>
    <w:p w14:paraId="74735F4B" w14:textId="77777777" w:rsidR="00BC0A25" w:rsidRPr="005B2113" w:rsidRDefault="00000000" w:rsidP="00BB3D53">
      <w:pPr>
        <w:pStyle w:val="ListParagraph"/>
        <w:numPr>
          <w:ilvl w:val="0"/>
          <w:numId w:val="2"/>
        </w:numPr>
        <w:rPr>
          <w:w w:val="103"/>
          <w:lang w:val="en-GB" w:eastAsia="en-AU"/>
        </w:rPr>
      </w:pPr>
      <w:r w:rsidRPr="005B2113">
        <w:rPr>
          <w:w w:val="103"/>
          <w:lang w:val="it" w:eastAsia="en-AU"/>
        </w:rPr>
        <w:t xml:space="preserve">bambini e giovani </w:t>
      </w:r>
    </w:p>
    <w:p w14:paraId="091BA69A" w14:textId="77777777" w:rsidR="00BC0A25" w:rsidRPr="005B2113" w:rsidRDefault="00000000" w:rsidP="00BB3D53">
      <w:pPr>
        <w:pStyle w:val="ListParagraph"/>
        <w:numPr>
          <w:ilvl w:val="0"/>
          <w:numId w:val="2"/>
        </w:numPr>
        <w:rPr>
          <w:w w:val="103"/>
          <w:lang w:val="en-GB" w:eastAsia="en-AU"/>
        </w:rPr>
      </w:pPr>
      <w:r w:rsidRPr="005B2113">
        <w:rPr>
          <w:w w:val="103"/>
          <w:lang w:val="it" w:eastAsia="en-AU"/>
        </w:rPr>
        <w:t>adulti</w:t>
      </w:r>
    </w:p>
    <w:p w14:paraId="04D31A38" w14:textId="77777777" w:rsidR="00BC0A25" w:rsidRPr="005B2113" w:rsidRDefault="00000000" w:rsidP="00BB3D53">
      <w:pPr>
        <w:pStyle w:val="ListParagraph"/>
        <w:numPr>
          <w:ilvl w:val="0"/>
          <w:numId w:val="2"/>
        </w:numPr>
        <w:rPr>
          <w:w w:val="103"/>
          <w:lang w:val="en-GB" w:eastAsia="en-AU"/>
        </w:rPr>
      </w:pPr>
      <w:r w:rsidRPr="005B2113">
        <w:rPr>
          <w:w w:val="103"/>
          <w:lang w:val="it" w:eastAsia="en-AU"/>
        </w:rPr>
        <w:t>genitori e famiglie</w:t>
      </w:r>
    </w:p>
    <w:p w14:paraId="31A199A1" w14:textId="77777777" w:rsidR="00BC0A25" w:rsidRPr="005B2113" w:rsidRDefault="00000000" w:rsidP="00BB3D53">
      <w:pPr>
        <w:pStyle w:val="ListParagraph"/>
        <w:numPr>
          <w:ilvl w:val="0"/>
          <w:numId w:val="2"/>
        </w:numPr>
        <w:rPr>
          <w:w w:val="103"/>
          <w:lang w:val="en-GB" w:eastAsia="en-AU"/>
        </w:rPr>
      </w:pPr>
      <w:r w:rsidRPr="005B2113">
        <w:rPr>
          <w:w w:val="103"/>
          <w:lang w:val="it" w:eastAsia="en-AU"/>
        </w:rPr>
        <w:t>persone che vogliono partecipare all'NDIS.</w:t>
      </w:r>
    </w:p>
    <w:p w14:paraId="1F8F93AD" w14:textId="5A24F430" w:rsidR="00BC0A25" w:rsidRPr="005B2113" w:rsidRDefault="00000000" w:rsidP="00B536F9">
      <w:pPr>
        <w:rPr>
          <w:w w:val="103"/>
          <w:lang w:val="fr-FR" w:eastAsia="en-AU"/>
        </w:rPr>
      </w:pPr>
      <w:r w:rsidRPr="005B2113">
        <w:rPr>
          <w:w w:val="103"/>
          <w:lang w:val="it" w:eastAsia="en-AU"/>
        </w:rPr>
        <w:t>Abbiamo aggiornato la Carta dei servizi per i partecipanti sulla base delle modifiche apportate alla legge.</w:t>
      </w:r>
    </w:p>
    <w:p w14:paraId="622113AF" w14:textId="56B8CE4C" w:rsidR="00BC0A25" w:rsidRPr="005B2113" w:rsidRDefault="00000000" w:rsidP="00B536F9">
      <w:pPr>
        <w:rPr>
          <w:w w:val="103"/>
          <w:lang w:val="fr-FR" w:eastAsia="en-AU"/>
        </w:rPr>
      </w:pPr>
      <w:r w:rsidRPr="005B2113">
        <w:rPr>
          <w:w w:val="103"/>
          <w:lang w:val="it" w:eastAsia="en-AU"/>
        </w:rPr>
        <w:t xml:space="preserve">La Carta dei servizi per i partecipanti spiega cosa ci si può aspettare dall'NDIS. </w:t>
      </w:r>
    </w:p>
    <w:p w14:paraId="29FD177D" w14:textId="77777777" w:rsidR="00BC0A25" w:rsidRPr="005B2113" w:rsidRDefault="00000000" w:rsidP="00B536F9">
      <w:pPr>
        <w:rPr>
          <w:w w:val="103"/>
          <w:lang w:val="fr-FR" w:eastAsia="en-AU"/>
        </w:rPr>
      </w:pPr>
      <w:r w:rsidRPr="005B2113">
        <w:rPr>
          <w:w w:val="103"/>
          <w:lang w:val="it" w:eastAsia="en-AU"/>
        </w:rPr>
        <w:t xml:space="preserve">Vogliamo che la tua esperienza con l'NDIS sia positiva. </w:t>
      </w:r>
    </w:p>
    <w:p w14:paraId="6D7AD400" w14:textId="77777777" w:rsidR="00BC0A25" w:rsidRPr="005B2113" w:rsidRDefault="00000000" w:rsidP="00B536F9">
      <w:pPr>
        <w:rPr>
          <w:w w:val="103"/>
          <w:lang w:val="fr-FR" w:eastAsia="en-AU"/>
        </w:rPr>
      </w:pPr>
      <w:r w:rsidRPr="005B2113">
        <w:rPr>
          <w:w w:val="103"/>
          <w:lang w:val="it" w:eastAsia="en-AU"/>
        </w:rPr>
        <w:t xml:space="preserve">Quando lavoriamo con te, noi: </w:t>
      </w:r>
    </w:p>
    <w:p w14:paraId="1C23E9AE" w14:textId="77777777" w:rsidR="00BC0A25" w:rsidRPr="005B2113" w:rsidRDefault="00000000" w:rsidP="00BB3D53">
      <w:pPr>
        <w:pStyle w:val="ListParagraph"/>
        <w:numPr>
          <w:ilvl w:val="0"/>
          <w:numId w:val="3"/>
        </w:numPr>
        <w:rPr>
          <w:w w:val="103"/>
          <w:lang w:val="en-GB" w:eastAsia="en-AU"/>
        </w:rPr>
      </w:pPr>
      <w:r w:rsidRPr="005B2113">
        <w:rPr>
          <w:w w:val="103"/>
          <w:lang w:val="it" w:eastAsia="en-AU"/>
        </w:rPr>
        <w:t>agiremo con trasparenza</w:t>
      </w:r>
    </w:p>
    <w:p w14:paraId="28C87E6C" w14:textId="77777777" w:rsidR="00BC0A25" w:rsidRPr="005B2113" w:rsidRDefault="00000000" w:rsidP="00BB3D53">
      <w:pPr>
        <w:pStyle w:val="ListParagraph"/>
        <w:numPr>
          <w:ilvl w:val="0"/>
          <w:numId w:val="3"/>
        </w:numPr>
        <w:rPr>
          <w:w w:val="103"/>
          <w:lang w:val="en-GB" w:eastAsia="en-AU"/>
        </w:rPr>
      </w:pPr>
      <w:r w:rsidRPr="005B2113">
        <w:rPr>
          <w:w w:val="103"/>
          <w:lang w:val="it" w:eastAsia="en-AU"/>
        </w:rPr>
        <w:t>saremo tempestivi</w:t>
      </w:r>
    </w:p>
    <w:p w14:paraId="2EA6B047" w14:textId="77777777" w:rsidR="00BC0A25" w:rsidRPr="005B2113" w:rsidRDefault="00000000" w:rsidP="00BB3D53">
      <w:pPr>
        <w:pStyle w:val="ListParagraph"/>
        <w:numPr>
          <w:ilvl w:val="0"/>
          <w:numId w:val="3"/>
        </w:numPr>
        <w:rPr>
          <w:w w:val="103"/>
          <w:lang w:val="en-GB" w:eastAsia="en-AU"/>
        </w:rPr>
      </w:pPr>
      <w:r w:rsidRPr="005B2113">
        <w:rPr>
          <w:w w:val="103"/>
          <w:lang w:val="it" w:eastAsia="en-AU"/>
        </w:rPr>
        <w:t>saremo rispettosi.</w:t>
      </w:r>
    </w:p>
    <w:p w14:paraId="3F193C25" w14:textId="77777777" w:rsidR="0012652C" w:rsidRDefault="0012652C">
      <w:pPr>
        <w:spacing w:before="0" w:after="0" w:line="240" w:lineRule="auto"/>
        <w:rPr>
          <w:w w:val="103"/>
          <w:lang w:val="it" w:eastAsia="en-AU"/>
        </w:rPr>
      </w:pPr>
      <w:r>
        <w:rPr>
          <w:w w:val="103"/>
          <w:lang w:val="it" w:eastAsia="en-AU"/>
        </w:rPr>
        <w:br w:type="page"/>
      </w:r>
    </w:p>
    <w:p w14:paraId="4BC572BA" w14:textId="197F2E20" w:rsidR="00BC0A25" w:rsidRPr="005B2113" w:rsidRDefault="00000000" w:rsidP="00B536F9">
      <w:pPr>
        <w:rPr>
          <w:w w:val="103"/>
          <w:lang w:val="en-GB" w:eastAsia="en-AU"/>
        </w:rPr>
      </w:pPr>
      <w:r w:rsidRPr="005B2113">
        <w:rPr>
          <w:w w:val="103"/>
          <w:lang w:val="it" w:eastAsia="en-AU"/>
        </w:rPr>
        <w:lastRenderedPageBreak/>
        <w:t>Inoltre:</w:t>
      </w:r>
    </w:p>
    <w:p w14:paraId="70CF28BA" w14:textId="77777777" w:rsidR="00BC0A25" w:rsidRPr="005B2113" w:rsidRDefault="00000000" w:rsidP="00BB3D53">
      <w:pPr>
        <w:pStyle w:val="ListParagraph"/>
        <w:numPr>
          <w:ilvl w:val="0"/>
          <w:numId w:val="4"/>
        </w:numPr>
        <w:rPr>
          <w:w w:val="103"/>
          <w:lang w:val="en-GB" w:eastAsia="en-AU"/>
        </w:rPr>
      </w:pPr>
      <w:r w:rsidRPr="005B2113">
        <w:rPr>
          <w:w w:val="103"/>
          <w:lang w:val="it" w:eastAsia="en-AU"/>
        </w:rPr>
        <w:t>ti incoraggeremo ad essere autonomo</w:t>
      </w:r>
    </w:p>
    <w:p w14:paraId="565A5BA2" w14:textId="77777777" w:rsidR="00BC0A25" w:rsidRPr="005B2113" w:rsidRDefault="00000000" w:rsidP="00BB3D53">
      <w:pPr>
        <w:pStyle w:val="ListParagraph"/>
        <w:numPr>
          <w:ilvl w:val="0"/>
          <w:numId w:val="4"/>
        </w:numPr>
        <w:rPr>
          <w:w w:val="103"/>
          <w:lang w:val="en-GB" w:eastAsia="en-AU"/>
        </w:rPr>
      </w:pPr>
      <w:r w:rsidRPr="005B2113">
        <w:rPr>
          <w:w w:val="103"/>
          <w:lang w:val="it" w:eastAsia="en-AU"/>
        </w:rPr>
        <w:t>resteremo in contatto con te.</w:t>
      </w:r>
    </w:p>
    <w:p w14:paraId="637A3DA0" w14:textId="77777777" w:rsidR="00BC0A25" w:rsidRPr="005B2113" w:rsidRDefault="00000000" w:rsidP="00B536F9">
      <w:pPr>
        <w:rPr>
          <w:w w:val="103"/>
          <w:lang w:val="fr-FR" w:eastAsia="en-AU"/>
        </w:rPr>
      </w:pPr>
      <w:r w:rsidRPr="005B2113">
        <w:rPr>
          <w:w w:val="103"/>
          <w:lang w:val="it" w:eastAsia="en-AU"/>
        </w:rPr>
        <w:t>Approfondiamo questi concetti nelle pagine seguenti.</w:t>
      </w:r>
    </w:p>
    <w:p w14:paraId="1B145203" w14:textId="77777777" w:rsidR="0012652C" w:rsidRDefault="0012652C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it" w:eastAsia="x-none"/>
        </w:rPr>
      </w:pPr>
      <w:bookmarkStart w:id="3" w:name="_Toc117377529"/>
      <w:r>
        <w:rPr>
          <w:lang w:val="it"/>
        </w:rPr>
        <w:br w:type="page"/>
      </w:r>
    </w:p>
    <w:p w14:paraId="057E9F37" w14:textId="46252BF6" w:rsidR="00BC0A25" w:rsidRPr="005B2113" w:rsidRDefault="00000000" w:rsidP="00BC0A25">
      <w:pPr>
        <w:pStyle w:val="Heading2"/>
      </w:pPr>
      <w:r w:rsidRPr="005B2113">
        <w:rPr>
          <w:lang w:val="it"/>
        </w:rPr>
        <w:lastRenderedPageBreak/>
        <w:t>In che modo agiremo con trasparenza?</w:t>
      </w:r>
      <w:bookmarkEnd w:id="3"/>
      <w:r w:rsidRPr="005B2113">
        <w:rPr>
          <w:lang w:val="it"/>
        </w:rPr>
        <w:t xml:space="preserve"> </w:t>
      </w:r>
    </w:p>
    <w:p w14:paraId="350B2638" w14:textId="77777777" w:rsidR="00BC0A25" w:rsidRPr="005B2113" w:rsidRDefault="00000000" w:rsidP="00B536F9">
      <w:pPr>
        <w:rPr>
          <w:lang w:val="fr-FR" w:eastAsia="en-AU"/>
        </w:rPr>
      </w:pPr>
      <w:r w:rsidRPr="005B2113">
        <w:rPr>
          <w:rStyle w:val="Strong"/>
          <w:lang w:val="it"/>
        </w:rPr>
        <w:t>Agire con trasparenza</w:t>
      </w:r>
      <w:r w:rsidRPr="005B2113">
        <w:rPr>
          <w:lang w:val="it" w:eastAsia="en-AU"/>
        </w:rPr>
        <w:t xml:space="preserve"> significa che renderemo le nostre informazioni e le nostre decisioni facili da comprendere.</w:t>
      </w:r>
    </w:p>
    <w:p w14:paraId="07C60D9C" w14:textId="77777777" w:rsidR="00BC0A25" w:rsidRPr="005B2113" w:rsidRDefault="00000000" w:rsidP="00B536F9">
      <w:pPr>
        <w:rPr>
          <w:lang w:val="en-US" w:eastAsia="en-AU"/>
        </w:rPr>
      </w:pPr>
      <w:r w:rsidRPr="005B2113">
        <w:rPr>
          <w:lang w:val="it" w:eastAsia="en-AU"/>
        </w:rPr>
        <w:t>Per agire con trasparenza, faremo in modo che le nostre informazioni siano facili da:</w:t>
      </w:r>
    </w:p>
    <w:p w14:paraId="5404D64A" w14:textId="77777777" w:rsidR="00BC0A25" w:rsidRPr="005B2113" w:rsidRDefault="00000000" w:rsidP="00BB3D53">
      <w:pPr>
        <w:pStyle w:val="ListParagraph"/>
        <w:numPr>
          <w:ilvl w:val="0"/>
          <w:numId w:val="5"/>
        </w:numPr>
        <w:rPr>
          <w:w w:val="103"/>
          <w:lang w:val="en-GB" w:eastAsia="en-AU"/>
        </w:rPr>
      </w:pPr>
      <w:r w:rsidRPr="005B2113">
        <w:rPr>
          <w:w w:val="103"/>
          <w:lang w:val="it" w:eastAsia="en-AU"/>
        </w:rPr>
        <w:t>comprendere</w:t>
      </w:r>
    </w:p>
    <w:p w14:paraId="589DACB3" w14:textId="77777777" w:rsidR="00BC0A25" w:rsidRPr="005B2113" w:rsidRDefault="00000000" w:rsidP="00BB3D53">
      <w:pPr>
        <w:pStyle w:val="ListParagraph"/>
        <w:numPr>
          <w:ilvl w:val="0"/>
          <w:numId w:val="5"/>
        </w:numPr>
        <w:rPr>
          <w:w w:val="103"/>
          <w:lang w:val="en-GB" w:eastAsia="en-AU"/>
        </w:rPr>
      </w:pPr>
      <w:r w:rsidRPr="005B2113">
        <w:rPr>
          <w:w w:val="103"/>
          <w:lang w:val="it" w:eastAsia="en-AU"/>
        </w:rPr>
        <w:t>trovare e utilizzare.</w:t>
      </w:r>
    </w:p>
    <w:p w14:paraId="33F7245F" w14:textId="77777777" w:rsidR="00BC0A25" w:rsidRPr="005B2113" w:rsidRDefault="00000000" w:rsidP="00B536F9">
      <w:pPr>
        <w:rPr>
          <w:lang w:val="en-US" w:eastAsia="en-AU"/>
        </w:rPr>
      </w:pPr>
      <w:r w:rsidRPr="005B2113">
        <w:rPr>
          <w:lang w:val="it" w:eastAsia="en-AU"/>
        </w:rPr>
        <w:t xml:space="preserve">Per agire con trasparenza: </w:t>
      </w:r>
    </w:p>
    <w:p w14:paraId="2B3B2615" w14:textId="77777777" w:rsidR="00BC0A25" w:rsidRPr="005B2113" w:rsidRDefault="00000000" w:rsidP="00BB3D53">
      <w:pPr>
        <w:pStyle w:val="ListParagraph"/>
        <w:numPr>
          <w:ilvl w:val="0"/>
          <w:numId w:val="6"/>
        </w:numPr>
        <w:rPr>
          <w:w w:val="103"/>
          <w:lang w:val="en-GB" w:eastAsia="en-AU"/>
        </w:rPr>
      </w:pPr>
      <w:r w:rsidRPr="005B2113">
        <w:rPr>
          <w:w w:val="103"/>
          <w:lang w:val="it" w:eastAsia="en-AU"/>
        </w:rPr>
        <w:t>resteremo in contatto con te</w:t>
      </w:r>
    </w:p>
    <w:p w14:paraId="1730B7BE" w14:textId="77777777" w:rsidR="00BC0A25" w:rsidRPr="005B2113" w:rsidRDefault="00000000" w:rsidP="00BB3D53">
      <w:pPr>
        <w:pStyle w:val="ListParagraph"/>
        <w:numPr>
          <w:ilvl w:val="0"/>
          <w:numId w:val="6"/>
        </w:numPr>
        <w:rPr>
          <w:w w:val="103"/>
          <w:lang w:val="en-GB" w:eastAsia="en-AU"/>
        </w:rPr>
      </w:pPr>
      <w:r w:rsidRPr="005B2113">
        <w:rPr>
          <w:w w:val="103"/>
          <w:lang w:val="it" w:eastAsia="en-AU"/>
        </w:rPr>
        <w:t>ti diremo cosa succede.</w:t>
      </w:r>
    </w:p>
    <w:p w14:paraId="4305ABC5" w14:textId="77777777" w:rsidR="00BC0A25" w:rsidRPr="005B2113" w:rsidRDefault="00000000" w:rsidP="00B536F9">
      <w:pPr>
        <w:rPr>
          <w:lang w:val="en-US" w:eastAsia="en-AU"/>
        </w:rPr>
      </w:pPr>
      <w:r w:rsidRPr="005B2113">
        <w:rPr>
          <w:lang w:val="it" w:eastAsia="en-AU"/>
        </w:rPr>
        <w:t>E lo faremo:</w:t>
      </w:r>
    </w:p>
    <w:p w14:paraId="4B9B83CD" w14:textId="740283CC" w:rsidR="00BC0A25" w:rsidRPr="005B2113" w:rsidRDefault="00000000" w:rsidP="00BB3D53">
      <w:pPr>
        <w:pStyle w:val="ListParagraph"/>
        <w:numPr>
          <w:ilvl w:val="0"/>
          <w:numId w:val="7"/>
        </w:numPr>
        <w:rPr>
          <w:w w:val="103"/>
          <w:lang w:val="en-GB" w:eastAsia="en-AU"/>
        </w:rPr>
      </w:pPr>
      <w:r w:rsidRPr="005B2113">
        <w:rPr>
          <w:w w:val="103"/>
          <w:lang w:val="it" w:eastAsia="en-AU"/>
        </w:rPr>
        <w:t>comunicando con te nel modo che preferisci</w:t>
      </w:r>
    </w:p>
    <w:p w14:paraId="281C2425" w14:textId="77777777" w:rsidR="00BC0A25" w:rsidRPr="005B2113" w:rsidRDefault="00000000" w:rsidP="00BB3D53">
      <w:pPr>
        <w:pStyle w:val="ListParagraph"/>
        <w:numPr>
          <w:ilvl w:val="0"/>
          <w:numId w:val="7"/>
        </w:numPr>
        <w:rPr>
          <w:w w:val="103"/>
          <w:lang w:val="en-GB" w:eastAsia="en-AU"/>
        </w:rPr>
      </w:pPr>
      <w:r w:rsidRPr="005B2113">
        <w:rPr>
          <w:w w:val="103"/>
          <w:lang w:val="it" w:eastAsia="en-AU"/>
        </w:rPr>
        <w:t>spiegandoti le decisioni che prendiamo</w:t>
      </w:r>
    </w:p>
    <w:p w14:paraId="74B7E9A2" w14:textId="77777777" w:rsidR="00BC0A25" w:rsidRPr="005B2113" w:rsidRDefault="00000000" w:rsidP="00BB3D53">
      <w:pPr>
        <w:pStyle w:val="ListParagraph"/>
        <w:numPr>
          <w:ilvl w:val="0"/>
          <w:numId w:val="7"/>
        </w:numPr>
        <w:rPr>
          <w:w w:val="103"/>
          <w:lang w:val="en-GB" w:eastAsia="en-AU"/>
        </w:rPr>
      </w:pPr>
      <w:r w:rsidRPr="005B2113">
        <w:rPr>
          <w:w w:val="103"/>
          <w:lang w:val="it" w:eastAsia="en-AU"/>
        </w:rPr>
        <w:t>rispondendo alle tue domande.</w:t>
      </w:r>
    </w:p>
    <w:p w14:paraId="5777DB6E" w14:textId="77777777" w:rsidR="00C45FA9" w:rsidRPr="005B2113" w:rsidRDefault="00000000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 w:rsidRPr="005B2113">
        <w:br w:type="page"/>
      </w:r>
    </w:p>
    <w:p w14:paraId="0BC60983" w14:textId="4589EDE2" w:rsidR="00BC0A25" w:rsidRPr="005B2113" w:rsidRDefault="00000000" w:rsidP="00B536F9">
      <w:pPr>
        <w:pStyle w:val="Heading2"/>
      </w:pPr>
      <w:bookmarkStart w:id="4" w:name="_Toc117377530"/>
      <w:r w:rsidRPr="005B2113">
        <w:rPr>
          <w:lang w:val="it"/>
        </w:rPr>
        <w:lastRenderedPageBreak/>
        <w:t>In che modo saremo tempestivi?</w:t>
      </w:r>
      <w:bookmarkEnd w:id="4"/>
      <w:r w:rsidRPr="005B2113">
        <w:rPr>
          <w:lang w:val="it"/>
        </w:rPr>
        <w:t xml:space="preserve"> </w:t>
      </w:r>
    </w:p>
    <w:p w14:paraId="159659A8" w14:textId="77777777" w:rsidR="00BC0A25" w:rsidRPr="005B2113" w:rsidRDefault="00000000" w:rsidP="00B536F9">
      <w:pPr>
        <w:rPr>
          <w:lang w:val="fr-FR"/>
        </w:rPr>
      </w:pPr>
      <w:r w:rsidRPr="005B2113">
        <w:rPr>
          <w:rStyle w:val="Strong"/>
          <w:lang w:val="it"/>
        </w:rPr>
        <w:t>Essere tempestivi</w:t>
      </w:r>
      <w:r w:rsidRPr="005B2113">
        <w:rPr>
          <w:lang w:val="it"/>
        </w:rPr>
        <w:t xml:space="preserve"> significa che ti aiuteremo con ciò di cui hai bisogno.</w:t>
      </w:r>
    </w:p>
    <w:p w14:paraId="43FA35CF" w14:textId="77777777" w:rsidR="00BC0A25" w:rsidRPr="005B2113" w:rsidRDefault="00000000" w:rsidP="00B536F9">
      <w:pPr>
        <w:rPr>
          <w:lang w:val="fr-FR"/>
        </w:rPr>
      </w:pPr>
      <w:r w:rsidRPr="005B2113">
        <w:rPr>
          <w:lang w:val="it"/>
        </w:rPr>
        <w:t xml:space="preserve">Per essere tempestivi, prenderemo le decisioni al momento opportuno. </w:t>
      </w:r>
    </w:p>
    <w:p w14:paraId="70EF0D61" w14:textId="3D662551" w:rsidR="00BC0A25" w:rsidRPr="005B2113" w:rsidRDefault="00000000" w:rsidP="00B536F9">
      <w:pPr>
        <w:rPr>
          <w:lang w:val="fr-FR"/>
        </w:rPr>
      </w:pPr>
      <w:r w:rsidRPr="005B2113">
        <w:rPr>
          <w:lang w:val="it"/>
        </w:rPr>
        <w:t xml:space="preserve">Per maggiori informazioni, vai a pagina </w:t>
      </w:r>
      <w:hyperlink w:anchor="_Cosa_puoi_aspettarti?" w:history="1">
        <w:r w:rsidR="001C2641" w:rsidRPr="005B2113">
          <w:rPr>
            <w:rStyle w:val="Hyperlink"/>
            <w:lang w:val="it"/>
          </w:rPr>
          <w:t>10</w:t>
        </w:r>
      </w:hyperlink>
      <w:r w:rsidRPr="005B2113">
        <w:rPr>
          <w:lang w:val="it"/>
        </w:rPr>
        <w:t>.</w:t>
      </w:r>
    </w:p>
    <w:p w14:paraId="1DE13182" w14:textId="77777777" w:rsidR="00BC0A25" w:rsidRPr="005B2113" w:rsidRDefault="00000000" w:rsidP="00B536F9">
      <w:pPr>
        <w:rPr>
          <w:lang w:val="fr-FR"/>
        </w:rPr>
      </w:pPr>
      <w:r w:rsidRPr="005B2113">
        <w:rPr>
          <w:lang w:val="it"/>
        </w:rPr>
        <w:t>Ti assegneremo una persona da contattare così dovrai raccontare la tua situazione una volta sola.</w:t>
      </w:r>
    </w:p>
    <w:p w14:paraId="777163B1" w14:textId="77777777" w:rsidR="00BC0A25" w:rsidRPr="005B2113" w:rsidRDefault="00000000" w:rsidP="00B536F9">
      <w:pPr>
        <w:rPr>
          <w:lang w:val="fr-FR"/>
        </w:rPr>
      </w:pPr>
      <w:r w:rsidRPr="005B2113">
        <w:rPr>
          <w:lang w:val="it"/>
        </w:rPr>
        <w:t>Inoltre, ti daremo opzioni e scelte se le tue circostanze dovessero cambiare.</w:t>
      </w:r>
    </w:p>
    <w:p w14:paraId="5F7A6FCA" w14:textId="77777777" w:rsidR="00C45FA9" w:rsidRPr="005B2113" w:rsidRDefault="00000000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 w:rsidRPr="005B2113">
        <w:rPr>
          <w:lang w:val="fr-FR"/>
        </w:rPr>
        <w:br w:type="page"/>
      </w:r>
    </w:p>
    <w:p w14:paraId="3999A56F" w14:textId="2C29ED1E" w:rsidR="00BC0A25" w:rsidRPr="005B2113" w:rsidRDefault="00000000" w:rsidP="00BC0A25">
      <w:pPr>
        <w:pStyle w:val="Heading2"/>
      </w:pPr>
      <w:bookmarkStart w:id="5" w:name="_Toc117377531"/>
      <w:r w:rsidRPr="005B2113">
        <w:rPr>
          <w:lang w:val="it"/>
        </w:rPr>
        <w:lastRenderedPageBreak/>
        <w:t>In che modo saremo rispettosi?</w:t>
      </w:r>
      <w:bookmarkEnd w:id="5"/>
      <w:r w:rsidRPr="005B2113">
        <w:rPr>
          <w:lang w:val="it"/>
        </w:rPr>
        <w:t xml:space="preserve"> </w:t>
      </w:r>
    </w:p>
    <w:p w14:paraId="32C16F03" w14:textId="1DFB42D0" w:rsidR="00BC0A25" w:rsidRPr="005B2113" w:rsidRDefault="00000000" w:rsidP="00B536F9">
      <w:pPr>
        <w:rPr>
          <w:lang w:val="fr-FR" w:eastAsia="en-AU"/>
        </w:rPr>
      </w:pPr>
      <w:r w:rsidRPr="005B2113">
        <w:rPr>
          <w:rStyle w:val="Strong"/>
          <w:lang w:val="it"/>
        </w:rPr>
        <w:t>Essere rispettosi</w:t>
      </w:r>
      <w:r w:rsidRPr="005B2113">
        <w:rPr>
          <w:lang w:val="it" w:eastAsia="en-AU"/>
        </w:rPr>
        <w:t xml:space="preserve"> significa trattarti nella tua unicità.</w:t>
      </w:r>
    </w:p>
    <w:p w14:paraId="41CC9331" w14:textId="77777777" w:rsidR="00BC0A25" w:rsidRPr="005B2113" w:rsidRDefault="00000000" w:rsidP="00B536F9">
      <w:pPr>
        <w:rPr>
          <w:lang w:val="en-US" w:eastAsia="en-AU"/>
        </w:rPr>
      </w:pPr>
      <w:r w:rsidRPr="005B2113">
        <w:rPr>
          <w:lang w:val="it" w:eastAsia="en-AU"/>
        </w:rPr>
        <w:t>Per essere rispettosi:</w:t>
      </w:r>
    </w:p>
    <w:p w14:paraId="6037951E" w14:textId="77777777" w:rsidR="00BC0A25" w:rsidRPr="005B2113" w:rsidRDefault="00000000" w:rsidP="00BB3D53">
      <w:pPr>
        <w:pStyle w:val="ListParagraph"/>
        <w:numPr>
          <w:ilvl w:val="0"/>
          <w:numId w:val="8"/>
        </w:numPr>
        <w:rPr>
          <w:w w:val="103"/>
          <w:lang w:val="en-GB" w:eastAsia="en-AU"/>
        </w:rPr>
      </w:pPr>
      <w:r w:rsidRPr="005B2113">
        <w:rPr>
          <w:w w:val="103"/>
          <w:lang w:val="it" w:eastAsia="en-AU"/>
        </w:rPr>
        <w:t>ti ascolteremo</w:t>
      </w:r>
    </w:p>
    <w:p w14:paraId="4F608354" w14:textId="77777777" w:rsidR="00BC0A25" w:rsidRPr="005B2113" w:rsidRDefault="00000000" w:rsidP="00BB3D53">
      <w:pPr>
        <w:pStyle w:val="ListParagraph"/>
        <w:numPr>
          <w:ilvl w:val="0"/>
          <w:numId w:val="8"/>
        </w:numPr>
        <w:rPr>
          <w:w w:val="103"/>
          <w:lang w:val="en-GB" w:eastAsia="en-AU"/>
        </w:rPr>
      </w:pPr>
      <w:r w:rsidRPr="005B2113">
        <w:rPr>
          <w:w w:val="103"/>
          <w:lang w:val="it" w:eastAsia="en-AU"/>
        </w:rPr>
        <w:t>lavoreremo insieme a te.</w:t>
      </w:r>
    </w:p>
    <w:p w14:paraId="449B08C7" w14:textId="77777777" w:rsidR="00BC0A25" w:rsidRPr="005B2113" w:rsidRDefault="00000000" w:rsidP="00B536F9">
      <w:pPr>
        <w:rPr>
          <w:lang w:val="fr-FR" w:eastAsia="en-AU"/>
        </w:rPr>
      </w:pPr>
      <w:r w:rsidRPr="005B2113">
        <w:rPr>
          <w:lang w:val="it" w:eastAsia="en-AU"/>
        </w:rPr>
        <w:t xml:space="preserve">E ci assicureremo che il nostro personale comprenda la tua disabilità e </w:t>
      </w:r>
      <w:r w:rsidRPr="005B2113">
        <w:rPr>
          <w:rStyle w:val="Strong"/>
          <w:lang w:val="it"/>
        </w:rPr>
        <w:t>la tua unicità</w:t>
      </w:r>
      <w:r w:rsidRPr="005B2113">
        <w:rPr>
          <w:lang w:val="it" w:eastAsia="en-AU"/>
        </w:rPr>
        <w:t>.</w:t>
      </w:r>
    </w:p>
    <w:p w14:paraId="0AAC9D47" w14:textId="77777777" w:rsidR="00BC0A25" w:rsidRPr="005B2113" w:rsidRDefault="00000000" w:rsidP="00B536F9">
      <w:pPr>
        <w:rPr>
          <w:lang w:val="fr-FR" w:eastAsia="en-AU"/>
        </w:rPr>
      </w:pPr>
      <w:r w:rsidRPr="005B2113">
        <w:rPr>
          <w:lang w:val="it" w:eastAsia="en-AU"/>
        </w:rPr>
        <w:t>L'unicità è ciò che rende le persone diverse le une dalle altre.</w:t>
      </w:r>
    </w:p>
    <w:p w14:paraId="1B1A5E40" w14:textId="77777777" w:rsidR="00BC0A25" w:rsidRPr="005B2113" w:rsidRDefault="00000000" w:rsidP="00B536F9">
      <w:pPr>
        <w:rPr>
          <w:lang w:val="en-US" w:eastAsia="en-AU"/>
        </w:rPr>
      </w:pPr>
      <w:r w:rsidRPr="005B2113">
        <w:rPr>
          <w:lang w:val="it" w:eastAsia="en-AU"/>
        </w:rPr>
        <w:t xml:space="preserve">Utilizzeremo anche il tuo </w:t>
      </w:r>
      <w:r w:rsidRPr="005B2113">
        <w:rPr>
          <w:rStyle w:val="Strong"/>
          <w:lang w:val="it"/>
        </w:rPr>
        <w:t>riscontro</w:t>
      </w:r>
      <w:r w:rsidRPr="005B2113">
        <w:rPr>
          <w:lang w:val="it" w:eastAsia="en-AU"/>
        </w:rPr>
        <w:t xml:space="preserve"> per imparare. </w:t>
      </w:r>
    </w:p>
    <w:p w14:paraId="5D9E6C3B" w14:textId="77777777" w:rsidR="00BC0A25" w:rsidRPr="005B2113" w:rsidRDefault="00000000" w:rsidP="00B536F9">
      <w:pPr>
        <w:rPr>
          <w:lang w:val="fr-FR" w:eastAsia="en-AU"/>
        </w:rPr>
      </w:pPr>
      <w:r w:rsidRPr="005B2113">
        <w:rPr>
          <w:lang w:val="it" w:eastAsia="en-AU"/>
        </w:rPr>
        <w:t>Quando dai il tuo riscontro, comunicaci:</w:t>
      </w:r>
    </w:p>
    <w:p w14:paraId="21AAE901" w14:textId="77777777" w:rsidR="00BC0A25" w:rsidRPr="005B2113" w:rsidRDefault="00000000" w:rsidP="00BB3D53">
      <w:pPr>
        <w:pStyle w:val="ListParagraph"/>
        <w:numPr>
          <w:ilvl w:val="0"/>
          <w:numId w:val="9"/>
        </w:numPr>
        <w:rPr>
          <w:w w:val="103"/>
          <w:lang w:val="en-GB" w:eastAsia="en-AU"/>
        </w:rPr>
      </w:pPr>
      <w:r w:rsidRPr="005B2113">
        <w:rPr>
          <w:w w:val="103"/>
          <w:lang w:val="it" w:eastAsia="en-AU"/>
        </w:rPr>
        <w:t>cosa va bene</w:t>
      </w:r>
    </w:p>
    <w:p w14:paraId="364BE63F" w14:textId="77777777" w:rsidR="00BC0A25" w:rsidRPr="005B2113" w:rsidRDefault="00000000" w:rsidP="00BB3D53">
      <w:pPr>
        <w:pStyle w:val="ListParagraph"/>
        <w:numPr>
          <w:ilvl w:val="0"/>
          <w:numId w:val="9"/>
        </w:numPr>
        <w:rPr>
          <w:w w:val="103"/>
          <w:lang w:val="en-GB" w:eastAsia="en-AU"/>
        </w:rPr>
      </w:pPr>
      <w:r w:rsidRPr="005B2113">
        <w:rPr>
          <w:w w:val="103"/>
          <w:lang w:val="it" w:eastAsia="en-AU"/>
        </w:rPr>
        <w:t>cosa è necessario cambiare.</w:t>
      </w:r>
    </w:p>
    <w:p w14:paraId="0CCCA21D" w14:textId="77777777" w:rsidR="00C45FA9" w:rsidRPr="005B2113" w:rsidRDefault="00000000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 w:rsidRPr="005B2113">
        <w:br w:type="page"/>
      </w:r>
    </w:p>
    <w:p w14:paraId="12D70449" w14:textId="771F74B1" w:rsidR="00BC0A25" w:rsidRPr="005B2113" w:rsidRDefault="00000000" w:rsidP="00BC0A25">
      <w:pPr>
        <w:pStyle w:val="Heading2"/>
      </w:pPr>
      <w:bookmarkStart w:id="6" w:name="_Toc117377532"/>
      <w:r w:rsidRPr="005B2113">
        <w:rPr>
          <w:lang w:val="it"/>
        </w:rPr>
        <w:lastRenderedPageBreak/>
        <w:t>In che modo ti incoraggeremo ad essere autonomo?</w:t>
      </w:r>
      <w:bookmarkEnd w:id="6"/>
      <w:r w:rsidRPr="005B2113">
        <w:rPr>
          <w:lang w:val="it"/>
        </w:rPr>
        <w:t xml:space="preserve"> </w:t>
      </w:r>
    </w:p>
    <w:p w14:paraId="5829F6DA" w14:textId="77777777" w:rsidR="00BC0A25" w:rsidRPr="005B2113" w:rsidRDefault="00000000" w:rsidP="00BB3D53">
      <w:pPr>
        <w:rPr>
          <w:lang w:val="en-US" w:eastAsia="en-AU"/>
        </w:rPr>
      </w:pPr>
      <w:r w:rsidRPr="005B2113">
        <w:rPr>
          <w:rStyle w:val="Strong"/>
          <w:lang w:val="it"/>
        </w:rPr>
        <w:t>Incoraggiarti ad essere autonomo</w:t>
      </w:r>
      <w:r w:rsidRPr="005B2113">
        <w:rPr>
          <w:lang w:val="it" w:eastAsia="en-AU"/>
        </w:rPr>
        <w:t xml:space="preserve"> significa che ti aiutiamo a vivere la tua vita nel modo che desideri. </w:t>
      </w:r>
    </w:p>
    <w:p w14:paraId="5CEFF038" w14:textId="77777777" w:rsidR="00BC0A25" w:rsidRPr="005B2113" w:rsidRDefault="00000000" w:rsidP="00BB3D53">
      <w:pPr>
        <w:rPr>
          <w:lang w:val="en-US" w:eastAsia="en-AU"/>
        </w:rPr>
      </w:pPr>
      <w:r w:rsidRPr="005B2113">
        <w:rPr>
          <w:lang w:val="it" w:eastAsia="en-AU"/>
        </w:rPr>
        <w:t>Ti aiutiamo a trovare e utilizzare le informazioni.</w:t>
      </w:r>
    </w:p>
    <w:p w14:paraId="7BDF8B2D" w14:textId="77777777" w:rsidR="00BC0A25" w:rsidRPr="005B2113" w:rsidRDefault="00000000" w:rsidP="00BB3D53">
      <w:pPr>
        <w:rPr>
          <w:lang w:val="en-US" w:eastAsia="en-AU"/>
        </w:rPr>
      </w:pPr>
      <w:r w:rsidRPr="005B2113">
        <w:rPr>
          <w:lang w:val="it" w:eastAsia="en-AU"/>
        </w:rPr>
        <w:t>Per incoraggiarti ad essere autonomo:</w:t>
      </w:r>
    </w:p>
    <w:p w14:paraId="49EB40B2" w14:textId="77777777" w:rsidR="00BC0A25" w:rsidRPr="005B2113" w:rsidRDefault="00000000" w:rsidP="00BB3D53">
      <w:pPr>
        <w:pStyle w:val="ListParagraph"/>
        <w:numPr>
          <w:ilvl w:val="0"/>
          <w:numId w:val="10"/>
        </w:numPr>
        <w:rPr>
          <w:w w:val="103"/>
          <w:lang w:val="en-GB" w:eastAsia="en-AU"/>
        </w:rPr>
      </w:pPr>
      <w:r w:rsidRPr="005B2113">
        <w:rPr>
          <w:w w:val="103"/>
          <w:lang w:val="it" w:eastAsia="en-AU"/>
        </w:rPr>
        <w:t>faremo in modo che tutto quello che facciamo sia facile da capire</w:t>
      </w:r>
    </w:p>
    <w:p w14:paraId="611DD689" w14:textId="77777777" w:rsidR="00BC0A25" w:rsidRPr="005B2113" w:rsidRDefault="00000000" w:rsidP="00BB3D53">
      <w:pPr>
        <w:pStyle w:val="ListParagraph"/>
        <w:numPr>
          <w:ilvl w:val="0"/>
          <w:numId w:val="10"/>
        </w:numPr>
        <w:rPr>
          <w:w w:val="103"/>
          <w:lang w:val="en-GB" w:eastAsia="en-AU"/>
        </w:rPr>
      </w:pPr>
      <w:r w:rsidRPr="005B2113">
        <w:rPr>
          <w:w w:val="103"/>
          <w:lang w:val="it" w:eastAsia="en-AU"/>
        </w:rPr>
        <w:t>renderemo facile lavorare con noi.</w:t>
      </w:r>
    </w:p>
    <w:p w14:paraId="50BC38DC" w14:textId="77777777" w:rsidR="00BC0A25" w:rsidRPr="005B2113" w:rsidRDefault="00000000" w:rsidP="00BB3D53">
      <w:pPr>
        <w:rPr>
          <w:lang w:val="en-US" w:eastAsia="en-AU"/>
        </w:rPr>
      </w:pPr>
      <w:r w:rsidRPr="005B2113">
        <w:rPr>
          <w:lang w:val="it" w:eastAsia="en-AU"/>
        </w:rPr>
        <w:t>Inoltre, ti forniremo le informazioni necessarie per far sì che:</w:t>
      </w:r>
    </w:p>
    <w:p w14:paraId="5FDE29C2" w14:textId="77777777" w:rsidR="00BC0A25" w:rsidRPr="005B2113" w:rsidRDefault="00000000" w:rsidP="00BB3D53">
      <w:pPr>
        <w:pStyle w:val="ListParagraph"/>
        <w:numPr>
          <w:ilvl w:val="0"/>
          <w:numId w:val="11"/>
        </w:numPr>
        <w:rPr>
          <w:w w:val="103"/>
          <w:lang w:val="en-GB" w:eastAsia="en-AU"/>
        </w:rPr>
      </w:pPr>
      <w:r w:rsidRPr="005B2113">
        <w:rPr>
          <w:w w:val="103"/>
          <w:lang w:val="it" w:eastAsia="en-AU"/>
        </w:rPr>
        <w:t>tu possa prendere decisioni</w:t>
      </w:r>
    </w:p>
    <w:p w14:paraId="68F4EF82" w14:textId="77777777" w:rsidR="00BC0A25" w:rsidRPr="005B2113" w:rsidRDefault="00000000" w:rsidP="00BB3D53">
      <w:pPr>
        <w:pStyle w:val="ListParagraph"/>
        <w:numPr>
          <w:ilvl w:val="0"/>
          <w:numId w:val="11"/>
        </w:numPr>
        <w:rPr>
          <w:w w:val="103"/>
          <w:lang w:val="en-GB" w:eastAsia="en-AU"/>
        </w:rPr>
      </w:pPr>
      <w:r w:rsidRPr="005B2113">
        <w:rPr>
          <w:w w:val="103"/>
          <w:lang w:val="it" w:eastAsia="en-AU"/>
        </w:rPr>
        <w:t>tu possa avere il supporto per prendere decisioni.</w:t>
      </w:r>
    </w:p>
    <w:p w14:paraId="17954DFB" w14:textId="27E99F78" w:rsidR="00BC0A25" w:rsidRPr="005B2113" w:rsidRDefault="00000000" w:rsidP="00BB3D53">
      <w:pPr>
        <w:rPr>
          <w:lang w:val="en-US" w:eastAsia="en-AU"/>
        </w:rPr>
      </w:pPr>
      <w:r w:rsidRPr="005B2113">
        <w:rPr>
          <w:lang w:val="it" w:eastAsia="en-AU"/>
        </w:rPr>
        <w:t xml:space="preserve">Ti spiegheremo anche </w:t>
      </w:r>
      <w:r w:rsidRPr="005B2113">
        <w:rPr>
          <w:rStyle w:val="Strong"/>
          <w:lang w:val="it"/>
        </w:rPr>
        <w:t>i tuoi diritti</w:t>
      </w:r>
      <w:r w:rsidRPr="005B2113">
        <w:rPr>
          <w:lang w:val="it" w:eastAsia="en-AU"/>
        </w:rPr>
        <w:t xml:space="preserve"> in modo che tu sappia cosa aspettarti.</w:t>
      </w:r>
    </w:p>
    <w:p w14:paraId="55DD6468" w14:textId="77777777" w:rsidR="00BC0A25" w:rsidRPr="005B2113" w:rsidRDefault="00000000" w:rsidP="00BB3D53">
      <w:pPr>
        <w:rPr>
          <w:lang w:val="en-US" w:eastAsia="en-AU"/>
        </w:rPr>
      </w:pPr>
      <w:r w:rsidRPr="005B2113">
        <w:rPr>
          <w:lang w:val="it" w:eastAsia="en-AU"/>
        </w:rPr>
        <w:t>I diritti sono regole su come tutti devono essere trattati in modo giusto e equo.</w:t>
      </w:r>
    </w:p>
    <w:p w14:paraId="2961DBE6" w14:textId="77777777" w:rsidR="00BC0A25" w:rsidRPr="005B2113" w:rsidRDefault="00000000" w:rsidP="00BB3D53">
      <w:pPr>
        <w:rPr>
          <w:lang w:val="fr-FR" w:eastAsia="en-AU"/>
        </w:rPr>
      </w:pPr>
      <w:r w:rsidRPr="005B2113">
        <w:rPr>
          <w:lang w:val="it" w:eastAsia="en-AU"/>
        </w:rPr>
        <w:t>Ci assicureremo anche che possa dire la tua su ciò che è contenuto nel tuo piano.</w:t>
      </w:r>
    </w:p>
    <w:p w14:paraId="2A3DD289" w14:textId="77777777" w:rsidR="00BC0A25" w:rsidRPr="005B2113" w:rsidRDefault="00000000" w:rsidP="00BB3D53">
      <w:pPr>
        <w:rPr>
          <w:lang w:val="en-US" w:eastAsia="en-AU"/>
        </w:rPr>
      </w:pPr>
      <w:r w:rsidRPr="005B2113">
        <w:rPr>
          <w:lang w:val="it" w:eastAsia="en-AU"/>
        </w:rPr>
        <w:t xml:space="preserve">Ascolteremo e lavoreremo con le persone con disabilità per imparare dalle loro esperienze. </w:t>
      </w:r>
    </w:p>
    <w:p w14:paraId="78DB3546" w14:textId="77777777" w:rsidR="00C45FA9" w:rsidRPr="005B2113" w:rsidRDefault="00000000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 w:rsidRPr="005B2113">
        <w:br w:type="page"/>
      </w:r>
    </w:p>
    <w:p w14:paraId="32BE87DD" w14:textId="2173F719" w:rsidR="00BC0A25" w:rsidRPr="005B2113" w:rsidRDefault="00000000" w:rsidP="00BC0A25">
      <w:pPr>
        <w:pStyle w:val="Heading2"/>
      </w:pPr>
      <w:bookmarkStart w:id="7" w:name="_Toc117377533"/>
      <w:r w:rsidRPr="005B2113">
        <w:rPr>
          <w:lang w:val="it"/>
        </w:rPr>
        <w:lastRenderedPageBreak/>
        <w:t>Come resteremo in contatto con te?</w:t>
      </w:r>
      <w:bookmarkEnd w:id="7"/>
      <w:r w:rsidRPr="005B2113">
        <w:rPr>
          <w:lang w:val="it"/>
        </w:rPr>
        <w:t xml:space="preserve"> </w:t>
      </w:r>
    </w:p>
    <w:p w14:paraId="2BF3E225" w14:textId="77777777" w:rsidR="00BC0A25" w:rsidRPr="005B2113" w:rsidRDefault="00000000" w:rsidP="00BB3D53">
      <w:pPr>
        <w:rPr>
          <w:lang w:val="en-US" w:eastAsia="en-AU"/>
        </w:rPr>
      </w:pPr>
      <w:r w:rsidRPr="005B2113">
        <w:rPr>
          <w:rStyle w:val="Strong"/>
          <w:lang w:val="it"/>
        </w:rPr>
        <w:t>Restare in contatto con te</w:t>
      </w:r>
      <w:r w:rsidRPr="005B2113">
        <w:rPr>
          <w:lang w:val="it" w:eastAsia="en-AU"/>
        </w:rPr>
        <w:t xml:space="preserve"> significa che ti aiutiamo a trovare i sostegni e i servizi di cui hai bisogno.</w:t>
      </w:r>
    </w:p>
    <w:p w14:paraId="463777CA" w14:textId="77777777" w:rsidR="00BC0A25" w:rsidRPr="005B2113" w:rsidRDefault="00000000" w:rsidP="00BB3D53">
      <w:pPr>
        <w:rPr>
          <w:lang w:val="fr-FR" w:eastAsia="en-AU"/>
        </w:rPr>
      </w:pPr>
      <w:r w:rsidRPr="005B2113">
        <w:rPr>
          <w:lang w:val="it" w:eastAsia="en-AU"/>
        </w:rPr>
        <w:t>Per connetterci con te ti offriremo delle opzioni su come comunicare con noi.</w:t>
      </w:r>
    </w:p>
    <w:p w14:paraId="58FB4BC2" w14:textId="77777777" w:rsidR="00BC0A25" w:rsidRPr="005B2113" w:rsidRDefault="00000000" w:rsidP="00BB3D53">
      <w:pPr>
        <w:rPr>
          <w:lang w:val="en-US" w:eastAsia="en-AU"/>
        </w:rPr>
      </w:pPr>
      <w:r w:rsidRPr="005B2113">
        <w:rPr>
          <w:lang w:val="it" w:eastAsia="en-AU"/>
        </w:rPr>
        <w:t>Noi ti aiuteremo a:</w:t>
      </w:r>
    </w:p>
    <w:p w14:paraId="3B964757" w14:textId="77777777" w:rsidR="00BC0A25" w:rsidRPr="005B2113" w:rsidRDefault="00000000" w:rsidP="00BB3D53">
      <w:pPr>
        <w:pStyle w:val="ListParagraph"/>
        <w:numPr>
          <w:ilvl w:val="0"/>
          <w:numId w:val="12"/>
        </w:numPr>
        <w:rPr>
          <w:w w:val="103"/>
          <w:lang w:val="en-GB" w:eastAsia="en-AU"/>
        </w:rPr>
      </w:pPr>
      <w:r w:rsidRPr="005B2113">
        <w:rPr>
          <w:w w:val="103"/>
          <w:lang w:val="it" w:eastAsia="en-AU"/>
        </w:rPr>
        <w:t xml:space="preserve">utilizzare il tuo piano nel modo più adatto a te </w:t>
      </w:r>
    </w:p>
    <w:p w14:paraId="0F3BA3BC" w14:textId="77777777" w:rsidR="00BC0A25" w:rsidRPr="005B2113" w:rsidRDefault="00000000" w:rsidP="00BB3D53">
      <w:pPr>
        <w:pStyle w:val="ListParagraph"/>
        <w:numPr>
          <w:ilvl w:val="0"/>
          <w:numId w:val="12"/>
        </w:numPr>
        <w:rPr>
          <w:w w:val="103"/>
          <w:lang w:val="en-GB" w:eastAsia="en-AU"/>
        </w:rPr>
      </w:pPr>
      <w:r w:rsidRPr="005B2113">
        <w:rPr>
          <w:w w:val="103"/>
          <w:lang w:val="it" w:eastAsia="en-AU"/>
        </w:rPr>
        <w:t xml:space="preserve">trovare sostegni e servizi. </w:t>
      </w:r>
    </w:p>
    <w:p w14:paraId="7E050F93" w14:textId="77777777" w:rsidR="00BC0A25" w:rsidRPr="005B2113" w:rsidRDefault="00000000" w:rsidP="00BB3D53">
      <w:pPr>
        <w:rPr>
          <w:lang w:val="fr-FR" w:eastAsia="en-AU"/>
        </w:rPr>
      </w:pPr>
      <w:r w:rsidRPr="005B2113">
        <w:rPr>
          <w:lang w:val="it" w:eastAsia="en-AU"/>
        </w:rPr>
        <w:t>Ci metteremo in contatto anche con la comunità.</w:t>
      </w:r>
    </w:p>
    <w:p w14:paraId="23338805" w14:textId="77777777" w:rsidR="00BC0A25" w:rsidRPr="005B2113" w:rsidRDefault="00000000" w:rsidP="00BB3D53">
      <w:pPr>
        <w:rPr>
          <w:lang w:val="fr-FR" w:eastAsia="en-AU"/>
        </w:rPr>
      </w:pPr>
      <w:r w:rsidRPr="005B2113">
        <w:rPr>
          <w:lang w:val="it" w:eastAsia="en-AU"/>
        </w:rPr>
        <w:t>Questo aiuterà gli altri a conoscere l'NDIS e il suo funzionamento.</w:t>
      </w:r>
    </w:p>
    <w:p w14:paraId="0AF5E6FC" w14:textId="0ACF12ED" w:rsidR="00BC0A25" w:rsidRPr="005B2113" w:rsidRDefault="00000000" w:rsidP="00BB3D53">
      <w:pPr>
        <w:rPr>
          <w:lang w:val="en-US" w:eastAsia="en-AU"/>
        </w:rPr>
      </w:pPr>
      <w:r w:rsidRPr="005B2113">
        <w:rPr>
          <w:lang w:val="it" w:eastAsia="en-AU"/>
        </w:rPr>
        <w:t xml:space="preserve">E ci metteremo in contatto con persone di diverse comunità in tutta l'Australia. </w:t>
      </w:r>
    </w:p>
    <w:p w14:paraId="16AB09BF" w14:textId="77777777" w:rsidR="00BC0A25" w:rsidRPr="005B2113" w:rsidRDefault="00000000" w:rsidP="00BB3D53">
      <w:pPr>
        <w:rPr>
          <w:lang w:val="en-US" w:eastAsia="en-AU"/>
        </w:rPr>
      </w:pPr>
      <w:r w:rsidRPr="005B2113">
        <w:rPr>
          <w:lang w:val="it" w:eastAsia="en-AU"/>
        </w:rPr>
        <w:t xml:space="preserve">Tra cui: </w:t>
      </w:r>
    </w:p>
    <w:p w14:paraId="3AA1A0B4" w14:textId="77777777" w:rsidR="00BC0A25" w:rsidRPr="005B2113" w:rsidRDefault="00000000" w:rsidP="00BB3D53">
      <w:pPr>
        <w:pStyle w:val="ListParagraph"/>
        <w:numPr>
          <w:ilvl w:val="0"/>
          <w:numId w:val="13"/>
        </w:numPr>
        <w:rPr>
          <w:w w:val="103"/>
          <w:lang w:val="en-GB" w:eastAsia="en-AU"/>
        </w:rPr>
      </w:pPr>
      <w:r w:rsidRPr="005B2113">
        <w:rPr>
          <w:w w:val="103"/>
          <w:lang w:val="it" w:eastAsia="en-AU"/>
        </w:rPr>
        <w:t xml:space="preserve">persone provenienti dalle comunità indigene </w:t>
      </w:r>
    </w:p>
    <w:p w14:paraId="659EFBB2" w14:textId="48B99C88" w:rsidR="00BC0A25" w:rsidRPr="005B2113" w:rsidRDefault="00000000" w:rsidP="00BB3D53">
      <w:pPr>
        <w:pStyle w:val="ListParagraph"/>
        <w:numPr>
          <w:ilvl w:val="0"/>
          <w:numId w:val="13"/>
        </w:numPr>
        <w:rPr>
          <w:w w:val="103"/>
          <w:lang w:val="fr-FR" w:eastAsia="en-AU"/>
        </w:rPr>
      </w:pPr>
      <w:r w:rsidRPr="005B2113">
        <w:rPr>
          <w:w w:val="103"/>
          <w:lang w:val="it" w:eastAsia="en-AU"/>
        </w:rPr>
        <w:t>persone che parlano lingue diverse dall'inglese.</w:t>
      </w:r>
    </w:p>
    <w:p w14:paraId="1F2AC17E" w14:textId="77777777" w:rsidR="00BC0A25" w:rsidRPr="005B2113" w:rsidRDefault="00000000" w:rsidP="00BB3D53">
      <w:pPr>
        <w:rPr>
          <w:lang w:val="fr-FR" w:eastAsia="en-AU"/>
        </w:rPr>
      </w:pPr>
      <w:r w:rsidRPr="005B2113">
        <w:rPr>
          <w:lang w:val="it" w:eastAsia="en-AU"/>
        </w:rPr>
        <w:t xml:space="preserve">Tra queste, anche persone di diverse </w:t>
      </w:r>
      <w:r w:rsidRPr="005B2113">
        <w:rPr>
          <w:rStyle w:val="Strong"/>
          <w:lang w:val="it"/>
        </w:rPr>
        <w:t>culture</w:t>
      </w:r>
      <w:r w:rsidRPr="005B2113">
        <w:rPr>
          <w:lang w:val="it" w:eastAsia="en-AU"/>
        </w:rPr>
        <w:t xml:space="preserve"> e provenienze.</w:t>
      </w:r>
    </w:p>
    <w:p w14:paraId="464DD2D8" w14:textId="77777777" w:rsidR="00BC0A25" w:rsidRPr="005B2113" w:rsidRDefault="00000000" w:rsidP="00BB3D53">
      <w:pPr>
        <w:rPr>
          <w:lang w:val="en-US" w:eastAsia="en-AU"/>
        </w:rPr>
      </w:pPr>
      <w:r w:rsidRPr="005B2113">
        <w:rPr>
          <w:lang w:val="it" w:eastAsia="en-AU"/>
        </w:rPr>
        <w:t>La tua cultura comprende:</w:t>
      </w:r>
    </w:p>
    <w:p w14:paraId="329E7AAB" w14:textId="77777777" w:rsidR="00BC0A25" w:rsidRPr="005B2113" w:rsidRDefault="00000000" w:rsidP="00BB3D53">
      <w:pPr>
        <w:pStyle w:val="ListParagraph"/>
        <w:numPr>
          <w:ilvl w:val="0"/>
          <w:numId w:val="14"/>
        </w:numPr>
        <w:rPr>
          <w:w w:val="103"/>
          <w:lang w:val="fr-FR" w:eastAsia="en-AU"/>
        </w:rPr>
      </w:pPr>
      <w:r w:rsidRPr="005B2113">
        <w:rPr>
          <w:w w:val="103"/>
          <w:lang w:val="it" w:eastAsia="en-AU"/>
        </w:rPr>
        <w:t>il tuo stile di vita e le tue credenze</w:t>
      </w:r>
    </w:p>
    <w:p w14:paraId="04D4AF91" w14:textId="77777777" w:rsidR="00BC0A25" w:rsidRPr="005B2113" w:rsidRDefault="00000000" w:rsidP="00BB3D53">
      <w:pPr>
        <w:pStyle w:val="ListParagraph"/>
        <w:numPr>
          <w:ilvl w:val="0"/>
          <w:numId w:val="14"/>
        </w:numPr>
        <w:rPr>
          <w:w w:val="103"/>
          <w:lang w:val="fr-FR" w:eastAsia="en-AU"/>
        </w:rPr>
      </w:pPr>
      <w:r w:rsidRPr="005B2113">
        <w:rPr>
          <w:w w:val="103"/>
          <w:lang w:val="it" w:eastAsia="en-AU"/>
        </w:rPr>
        <w:t>ciò che è importante per te.</w:t>
      </w:r>
    </w:p>
    <w:p w14:paraId="6E5FFF0D" w14:textId="77777777" w:rsidR="00BC0A25" w:rsidRPr="005B2113" w:rsidRDefault="00000000" w:rsidP="00BB3D53">
      <w:pPr>
        <w:rPr>
          <w:spacing w:val="-6"/>
          <w:lang w:val="fr-FR" w:eastAsia="en-AU"/>
        </w:rPr>
      </w:pPr>
      <w:r w:rsidRPr="005B2113">
        <w:rPr>
          <w:spacing w:val="-6"/>
          <w:lang w:val="it" w:eastAsia="en-AU"/>
        </w:rPr>
        <w:t xml:space="preserve">Tra queste, vi sono anche persone appartenenti alle </w:t>
      </w:r>
      <w:r w:rsidRPr="005B2113">
        <w:rPr>
          <w:rStyle w:val="Strong"/>
          <w:lang w:val="it"/>
        </w:rPr>
        <w:t>comunità LGBTIQA+</w:t>
      </w:r>
      <w:r w:rsidRPr="005B2113">
        <w:rPr>
          <w:spacing w:val="-6"/>
          <w:lang w:val="it" w:eastAsia="en-AU"/>
        </w:rPr>
        <w:t>.</w:t>
      </w:r>
    </w:p>
    <w:p w14:paraId="73C88A75" w14:textId="77777777" w:rsidR="00BC0A25" w:rsidRPr="005B2113" w:rsidRDefault="00000000" w:rsidP="00BB3D53">
      <w:pPr>
        <w:rPr>
          <w:lang w:val="en-US" w:eastAsia="en-AU"/>
        </w:rPr>
      </w:pPr>
      <w:r w:rsidRPr="005B2113">
        <w:rPr>
          <w:lang w:val="it" w:eastAsia="en-AU"/>
        </w:rPr>
        <w:t>LGBTIQA è una sigla utilizzata per far riferimento alle persone lesbiche, gay, bisessuali, transgender, intersessuali, queer o questioning, e asessuali.</w:t>
      </w:r>
    </w:p>
    <w:p w14:paraId="705CBAC5" w14:textId="77777777" w:rsidR="00BC0A25" w:rsidRPr="005B2113" w:rsidRDefault="00000000" w:rsidP="00BB3D53">
      <w:pPr>
        <w:rPr>
          <w:lang w:val="fr-FR" w:eastAsia="en-AU"/>
        </w:rPr>
      </w:pPr>
      <w:r w:rsidRPr="005B2113">
        <w:rPr>
          <w:lang w:val="it" w:eastAsia="en-AU"/>
        </w:rPr>
        <w:t>Il simbolo "+" indica le persone che fanno parte della comunità LGBTIQA+ ma che non si identificano con una delle parole di questo elenco.</w:t>
      </w:r>
    </w:p>
    <w:p w14:paraId="11AF464B" w14:textId="77777777" w:rsidR="00BC0A25" w:rsidRPr="005B2113" w:rsidRDefault="00000000" w:rsidP="00BC0A25">
      <w:pPr>
        <w:pStyle w:val="Heading2"/>
      </w:pPr>
      <w:bookmarkStart w:id="8" w:name="_What_can_you"/>
      <w:bookmarkStart w:id="9" w:name="_Cosa_puoi_aspettarti?"/>
      <w:bookmarkStart w:id="10" w:name="_Toc117377534"/>
      <w:bookmarkEnd w:id="8"/>
      <w:bookmarkEnd w:id="9"/>
      <w:r w:rsidRPr="005B2113">
        <w:rPr>
          <w:lang w:val="it"/>
        </w:rPr>
        <w:lastRenderedPageBreak/>
        <w:t>Cosa puoi aspettarti?</w:t>
      </w:r>
      <w:bookmarkEnd w:id="10"/>
      <w:r w:rsidRPr="005B2113">
        <w:rPr>
          <w:lang w:val="it"/>
        </w:rPr>
        <w:t xml:space="preserve"> </w:t>
      </w:r>
    </w:p>
    <w:p w14:paraId="04C75883" w14:textId="77777777" w:rsidR="00BC0A25" w:rsidRPr="005B2113" w:rsidRDefault="00000000" w:rsidP="00BB3D53">
      <w:pPr>
        <w:rPr>
          <w:w w:val="103"/>
          <w:lang w:val="en-GB" w:eastAsia="en-AU"/>
        </w:rPr>
      </w:pPr>
      <w:r w:rsidRPr="005B2113">
        <w:rPr>
          <w:w w:val="103"/>
          <w:lang w:val="it" w:eastAsia="en-AU"/>
        </w:rPr>
        <w:t>Puoi aspettarti che agiamo al momento opportuno, in particolare:</w:t>
      </w:r>
    </w:p>
    <w:p w14:paraId="6E9B596D" w14:textId="77777777" w:rsidR="00BC0A25" w:rsidRPr="005B2113" w:rsidRDefault="00000000" w:rsidP="00BB3D53">
      <w:pPr>
        <w:pStyle w:val="ListParagraph"/>
        <w:numPr>
          <w:ilvl w:val="0"/>
          <w:numId w:val="15"/>
        </w:numPr>
        <w:rPr>
          <w:w w:val="103"/>
          <w:lang w:val="en-GB" w:eastAsia="en-AU"/>
        </w:rPr>
      </w:pPr>
      <w:r w:rsidRPr="005B2113">
        <w:rPr>
          <w:w w:val="103"/>
          <w:lang w:val="it" w:eastAsia="en-AU"/>
        </w:rPr>
        <w:t>prendere decisioni</w:t>
      </w:r>
    </w:p>
    <w:p w14:paraId="58C2A182" w14:textId="77777777" w:rsidR="00BC0A25" w:rsidRPr="005B2113" w:rsidRDefault="00000000" w:rsidP="00BB3D53">
      <w:pPr>
        <w:pStyle w:val="ListParagraph"/>
        <w:numPr>
          <w:ilvl w:val="0"/>
          <w:numId w:val="15"/>
        </w:numPr>
        <w:rPr>
          <w:w w:val="103"/>
          <w:lang w:val="en-GB" w:eastAsia="en-AU"/>
        </w:rPr>
      </w:pPr>
      <w:r w:rsidRPr="005B2113">
        <w:rPr>
          <w:w w:val="103"/>
          <w:lang w:val="it" w:eastAsia="en-AU"/>
        </w:rPr>
        <w:t>fornirti informazioni</w:t>
      </w:r>
    </w:p>
    <w:p w14:paraId="3DBADC42" w14:textId="77777777" w:rsidR="00BC0A25" w:rsidRPr="005B2113" w:rsidRDefault="00000000" w:rsidP="00BB3D53">
      <w:pPr>
        <w:pStyle w:val="ListParagraph"/>
        <w:numPr>
          <w:ilvl w:val="0"/>
          <w:numId w:val="15"/>
        </w:numPr>
        <w:rPr>
          <w:w w:val="103"/>
          <w:lang w:val="en-GB" w:eastAsia="en-AU"/>
        </w:rPr>
      </w:pPr>
      <w:r w:rsidRPr="005B2113">
        <w:rPr>
          <w:w w:val="103"/>
          <w:lang w:val="it" w:eastAsia="en-AU"/>
        </w:rPr>
        <w:t>rivedere una decisione.</w:t>
      </w:r>
    </w:p>
    <w:p w14:paraId="44A09642" w14:textId="77777777" w:rsidR="00BC0A25" w:rsidRPr="005B2113" w:rsidRDefault="00000000" w:rsidP="00BB3D53">
      <w:pPr>
        <w:rPr>
          <w:lang w:val="en-US" w:eastAsia="en-AU"/>
        </w:rPr>
      </w:pPr>
      <w:r w:rsidRPr="005B2113">
        <w:rPr>
          <w:lang w:val="it" w:eastAsia="en-AU"/>
        </w:rPr>
        <w:t>Nelle pagine seguenti spieghiamo:</w:t>
      </w:r>
    </w:p>
    <w:p w14:paraId="5FB14A5A" w14:textId="77777777" w:rsidR="00BC0A25" w:rsidRPr="005B2113" w:rsidRDefault="00000000" w:rsidP="00BB3D53">
      <w:pPr>
        <w:pStyle w:val="ListParagraph"/>
        <w:numPr>
          <w:ilvl w:val="0"/>
          <w:numId w:val="16"/>
        </w:numPr>
        <w:rPr>
          <w:w w:val="103"/>
          <w:lang w:val="en-GB" w:eastAsia="en-AU"/>
        </w:rPr>
      </w:pPr>
      <w:r w:rsidRPr="005B2113">
        <w:rPr>
          <w:w w:val="103"/>
          <w:lang w:val="it" w:eastAsia="en-AU"/>
        </w:rPr>
        <w:t xml:space="preserve">cosa faremo </w:t>
      </w:r>
    </w:p>
    <w:p w14:paraId="2F1E0248" w14:textId="77777777" w:rsidR="00BC0A25" w:rsidRPr="005B2113" w:rsidRDefault="00000000" w:rsidP="00BB3D53">
      <w:pPr>
        <w:pStyle w:val="ListParagraph"/>
        <w:numPr>
          <w:ilvl w:val="0"/>
          <w:numId w:val="16"/>
        </w:numPr>
        <w:rPr>
          <w:w w:val="103"/>
          <w:lang w:val="en-GB" w:eastAsia="en-AU"/>
        </w:rPr>
      </w:pPr>
      <w:r w:rsidRPr="005B2113">
        <w:rPr>
          <w:w w:val="103"/>
          <w:lang w:val="it" w:eastAsia="en-AU"/>
        </w:rPr>
        <w:t>quanti giorni ci vogliono.</w:t>
      </w:r>
    </w:p>
    <w:p w14:paraId="0CE3D781" w14:textId="65DA7594" w:rsidR="00A348A6" w:rsidRPr="005B2113" w:rsidRDefault="00000000" w:rsidP="00C45FA9">
      <w:pPr>
        <w:pStyle w:val="Heading3"/>
        <w:spacing w:before="360"/>
      </w:pPr>
      <w:r w:rsidRPr="005B2113">
        <w:rPr>
          <w:lang w:val="it"/>
        </w:rPr>
        <w:t>Registrazione all'NDI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1"/>
        <w:gridCol w:w="4662"/>
      </w:tblGrid>
      <w:tr w:rsidR="00DF0B7E" w:rsidRPr="00AA4125" w14:paraId="7FADDD70" w14:textId="77777777" w:rsidTr="00E37C28">
        <w:trPr>
          <w:tblHeader/>
        </w:trPr>
        <w:tc>
          <w:tcPr>
            <w:tcW w:w="4661" w:type="dxa"/>
            <w:shd w:val="clear" w:color="auto" w:fill="6B2976"/>
          </w:tcPr>
          <w:p w14:paraId="641ABB7D" w14:textId="746FE551" w:rsidR="00A348A6" w:rsidRPr="005B2113" w:rsidRDefault="00000000" w:rsidP="0055660C">
            <w:pPr>
              <w:rPr>
                <w:rStyle w:val="Strong"/>
                <w:color w:val="FFFFFF" w:themeColor="background1"/>
              </w:rPr>
            </w:pPr>
            <w:r w:rsidRPr="005B2113">
              <w:rPr>
                <w:rStyle w:val="Strong"/>
                <w:color w:val="FFFFFF" w:themeColor="background1"/>
                <w:lang w:val="it"/>
              </w:rPr>
              <w:t>Cosa faremo</w:t>
            </w:r>
          </w:p>
        </w:tc>
        <w:tc>
          <w:tcPr>
            <w:tcW w:w="4662" w:type="dxa"/>
            <w:shd w:val="clear" w:color="auto" w:fill="6B2976"/>
          </w:tcPr>
          <w:p w14:paraId="709783F2" w14:textId="57B27644" w:rsidR="00A348A6" w:rsidRPr="005B2113" w:rsidRDefault="00000000" w:rsidP="0055660C">
            <w:pPr>
              <w:rPr>
                <w:rStyle w:val="Strong"/>
                <w:color w:val="FFFFFF" w:themeColor="background1"/>
                <w:lang w:val="fr-FR"/>
              </w:rPr>
            </w:pPr>
            <w:r w:rsidRPr="005B2113">
              <w:rPr>
                <w:rStyle w:val="Strong"/>
                <w:color w:val="FFFFFF" w:themeColor="background1"/>
                <w:lang w:val="it"/>
              </w:rPr>
              <w:t>Quanti giorni ci vorranno al massimo</w:t>
            </w:r>
          </w:p>
        </w:tc>
      </w:tr>
      <w:tr w:rsidR="00DF0B7E" w:rsidRPr="005B2113" w14:paraId="6C495D1F" w14:textId="77777777" w:rsidTr="00A348A6">
        <w:tc>
          <w:tcPr>
            <w:tcW w:w="4661" w:type="dxa"/>
          </w:tcPr>
          <w:p w14:paraId="4C14FBB6" w14:textId="600F293F" w:rsidR="00A348A6" w:rsidRPr="005B2113" w:rsidRDefault="00000000" w:rsidP="00A348A6">
            <w:r w:rsidRPr="005B2113">
              <w:rPr>
                <w:lang w:val="it"/>
              </w:rPr>
              <w:t>Decidere chi può partecipare all'NDIS</w:t>
            </w:r>
          </w:p>
        </w:tc>
        <w:tc>
          <w:tcPr>
            <w:tcW w:w="4662" w:type="dxa"/>
          </w:tcPr>
          <w:p w14:paraId="5C094FDB" w14:textId="40AE4F7F" w:rsidR="00A348A6" w:rsidRPr="005B2113" w:rsidRDefault="00000000" w:rsidP="00D81AAC">
            <w:pPr>
              <w:jc w:val="center"/>
            </w:pPr>
            <w:r w:rsidRPr="005B2113">
              <w:rPr>
                <w:lang w:val="it"/>
              </w:rPr>
              <w:t>21 giorni</w:t>
            </w:r>
          </w:p>
        </w:tc>
      </w:tr>
      <w:tr w:rsidR="00DF0B7E" w:rsidRPr="005B2113" w14:paraId="235F5005" w14:textId="77777777" w:rsidTr="00A348A6">
        <w:tc>
          <w:tcPr>
            <w:tcW w:w="4661" w:type="dxa"/>
          </w:tcPr>
          <w:p w14:paraId="558662ED" w14:textId="281D436E" w:rsidR="00A348A6" w:rsidRPr="005B2113" w:rsidRDefault="00000000" w:rsidP="00A348A6">
            <w:pPr>
              <w:rPr>
                <w:lang w:val="fr-FR"/>
              </w:rPr>
            </w:pPr>
            <w:r w:rsidRPr="005B2113">
              <w:rPr>
                <w:lang w:val="it"/>
              </w:rPr>
              <w:t xml:space="preserve">Dare alle persone il tempo di preparare le informazioni richieste </w:t>
            </w:r>
          </w:p>
        </w:tc>
        <w:tc>
          <w:tcPr>
            <w:tcW w:w="4662" w:type="dxa"/>
          </w:tcPr>
          <w:p w14:paraId="1F8DF0E5" w14:textId="13FAF4F9" w:rsidR="00A348A6" w:rsidRPr="005B2113" w:rsidRDefault="00000000" w:rsidP="00D81AAC">
            <w:pPr>
              <w:jc w:val="center"/>
            </w:pPr>
            <w:r w:rsidRPr="005B2113">
              <w:rPr>
                <w:lang w:val="it"/>
              </w:rPr>
              <w:t>90 giorni</w:t>
            </w:r>
          </w:p>
        </w:tc>
      </w:tr>
      <w:tr w:rsidR="00DF0B7E" w:rsidRPr="005B2113" w14:paraId="08EE34F4" w14:textId="77777777" w:rsidTr="00A348A6">
        <w:tc>
          <w:tcPr>
            <w:tcW w:w="4661" w:type="dxa"/>
          </w:tcPr>
          <w:p w14:paraId="1A8D8697" w14:textId="4515D55B" w:rsidR="00A348A6" w:rsidRPr="005B2113" w:rsidRDefault="00000000" w:rsidP="00A348A6">
            <w:r w:rsidRPr="005B2113">
              <w:rPr>
                <w:lang w:val="it"/>
              </w:rPr>
              <w:t xml:space="preserve">Decidere chi può usufruire dell'NDIS dopo aver ottenuto maggiori informazioni </w:t>
            </w:r>
          </w:p>
        </w:tc>
        <w:tc>
          <w:tcPr>
            <w:tcW w:w="4662" w:type="dxa"/>
          </w:tcPr>
          <w:p w14:paraId="4271203A" w14:textId="1D94A4CA" w:rsidR="00A348A6" w:rsidRPr="005B2113" w:rsidRDefault="00000000" w:rsidP="00D81AAC">
            <w:pPr>
              <w:jc w:val="center"/>
            </w:pPr>
            <w:r w:rsidRPr="005B2113">
              <w:rPr>
                <w:lang w:val="it"/>
              </w:rPr>
              <w:t>14 giorni</w:t>
            </w:r>
          </w:p>
        </w:tc>
      </w:tr>
    </w:tbl>
    <w:p w14:paraId="22CD15CD" w14:textId="08A068DF" w:rsidR="00BC0A25" w:rsidRPr="005B2113" w:rsidRDefault="00BC0A25" w:rsidP="00542C28">
      <w:pPr>
        <w:rPr>
          <w:rFonts w:cs="Arial"/>
          <w:sz w:val="24"/>
          <w:szCs w:val="24"/>
        </w:rPr>
      </w:pPr>
    </w:p>
    <w:p w14:paraId="02A0FC27" w14:textId="77777777" w:rsidR="00C45FA9" w:rsidRPr="005B2113" w:rsidRDefault="00000000">
      <w:pPr>
        <w:spacing w:before="0" w:after="0" w:line="240" w:lineRule="auto"/>
        <w:rPr>
          <w:rFonts w:cs="Times New Roman"/>
          <w:b/>
          <w:bCs/>
          <w:sz w:val="32"/>
          <w:szCs w:val="26"/>
        </w:rPr>
      </w:pPr>
      <w:r w:rsidRPr="005B2113">
        <w:br w:type="page"/>
      </w:r>
    </w:p>
    <w:p w14:paraId="40C0EBEC" w14:textId="31937FF7" w:rsidR="00BC0A25" w:rsidRPr="005B2113" w:rsidRDefault="00000000" w:rsidP="00BC0A25">
      <w:pPr>
        <w:pStyle w:val="Heading3"/>
      </w:pPr>
      <w:r w:rsidRPr="005B2113">
        <w:rPr>
          <w:lang w:val="it"/>
        </w:rPr>
        <w:lastRenderedPageBreak/>
        <w:t>Redigere un pian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1"/>
        <w:gridCol w:w="4662"/>
      </w:tblGrid>
      <w:tr w:rsidR="00DF0B7E" w:rsidRPr="00AA4125" w14:paraId="3D6B665B" w14:textId="77777777" w:rsidTr="0011679F">
        <w:trPr>
          <w:tblHeader/>
        </w:trPr>
        <w:tc>
          <w:tcPr>
            <w:tcW w:w="4661" w:type="dxa"/>
            <w:shd w:val="clear" w:color="auto" w:fill="6B2976"/>
          </w:tcPr>
          <w:p w14:paraId="578FBE65" w14:textId="77777777" w:rsidR="00BB64E8" w:rsidRPr="005B2113" w:rsidRDefault="00000000" w:rsidP="0011679F">
            <w:pPr>
              <w:rPr>
                <w:rStyle w:val="Strong"/>
                <w:color w:val="FFFFFF" w:themeColor="background1"/>
              </w:rPr>
            </w:pPr>
            <w:r w:rsidRPr="005B2113">
              <w:rPr>
                <w:rStyle w:val="Strong"/>
                <w:color w:val="FFFFFF" w:themeColor="background1"/>
                <w:lang w:val="it"/>
              </w:rPr>
              <w:t>Cosa faremo</w:t>
            </w:r>
          </w:p>
        </w:tc>
        <w:tc>
          <w:tcPr>
            <w:tcW w:w="4662" w:type="dxa"/>
            <w:shd w:val="clear" w:color="auto" w:fill="6B2976"/>
          </w:tcPr>
          <w:p w14:paraId="4088066D" w14:textId="77777777" w:rsidR="00BB64E8" w:rsidRPr="005B2113" w:rsidRDefault="00000000" w:rsidP="0011679F">
            <w:pPr>
              <w:rPr>
                <w:rStyle w:val="Strong"/>
                <w:color w:val="FFFFFF" w:themeColor="background1"/>
                <w:lang w:val="fr-FR"/>
              </w:rPr>
            </w:pPr>
            <w:r w:rsidRPr="005B2113">
              <w:rPr>
                <w:rStyle w:val="Strong"/>
                <w:color w:val="FFFFFF" w:themeColor="background1"/>
                <w:lang w:val="it"/>
              </w:rPr>
              <w:t>Quanti giorni ci vorranno al massimo</w:t>
            </w:r>
          </w:p>
        </w:tc>
      </w:tr>
      <w:tr w:rsidR="00DF0B7E" w:rsidRPr="005B2113" w14:paraId="360ED6EB" w14:textId="77777777" w:rsidTr="0011679F">
        <w:tc>
          <w:tcPr>
            <w:tcW w:w="4661" w:type="dxa"/>
          </w:tcPr>
          <w:p w14:paraId="5C4273F8" w14:textId="40397E4F" w:rsidR="00BB64E8" w:rsidRPr="005B2113" w:rsidRDefault="00000000" w:rsidP="00BB64E8">
            <w:pPr>
              <w:rPr>
                <w:szCs w:val="28"/>
              </w:rPr>
            </w:pPr>
            <w:r w:rsidRPr="005B2113">
              <w:rPr>
                <w:lang w:val="it"/>
              </w:rPr>
              <w:t>Iniziare la preparazione del piano</w:t>
            </w:r>
          </w:p>
        </w:tc>
        <w:tc>
          <w:tcPr>
            <w:tcW w:w="4662" w:type="dxa"/>
          </w:tcPr>
          <w:p w14:paraId="7C67D2CC" w14:textId="77777777" w:rsidR="00BB64E8" w:rsidRPr="005B2113" w:rsidRDefault="00000000" w:rsidP="00D81AAC">
            <w:pPr>
              <w:jc w:val="center"/>
            </w:pPr>
            <w:r w:rsidRPr="005B2113">
              <w:rPr>
                <w:lang w:val="it"/>
              </w:rPr>
              <w:t>21 giorni</w:t>
            </w:r>
          </w:p>
        </w:tc>
      </w:tr>
      <w:tr w:rsidR="00DF0B7E" w:rsidRPr="005B2113" w14:paraId="67FEF258" w14:textId="77777777" w:rsidTr="0011679F">
        <w:tc>
          <w:tcPr>
            <w:tcW w:w="4661" w:type="dxa"/>
          </w:tcPr>
          <w:p w14:paraId="67EEA78D" w14:textId="37BBB401" w:rsidR="00BB64E8" w:rsidRPr="005B2113" w:rsidRDefault="00000000" w:rsidP="00BB64E8">
            <w:r w:rsidRPr="005B2113">
              <w:rPr>
                <w:lang w:val="it"/>
              </w:rPr>
              <w:t>Approvare il piano</w:t>
            </w:r>
          </w:p>
        </w:tc>
        <w:tc>
          <w:tcPr>
            <w:tcW w:w="4662" w:type="dxa"/>
          </w:tcPr>
          <w:p w14:paraId="499EB127" w14:textId="36F55870" w:rsidR="00BB64E8" w:rsidRPr="005B2113" w:rsidRDefault="00000000" w:rsidP="00D81AAC">
            <w:pPr>
              <w:jc w:val="center"/>
            </w:pPr>
            <w:r w:rsidRPr="005B2113">
              <w:rPr>
                <w:lang w:val="it"/>
              </w:rPr>
              <w:t>56 giorni</w:t>
            </w:r>
          </w:p>
        </w:tc>
      </w:tr>
      <w:tr w:rsidR="00DF0B7E" w:rsidRPr="005B2113" w14:paraId="13764E0D" w14:textId="77777777" w:rsidTr="0011679F">
        <w:tc>
          <w:tcPr>
            <w:tcW w:w="4661" w:type="dxa"/>
          </w:tcPr>
          <w:p w14:paraId="3CE456BB" w14:textId="094241E6" w:rsidR="00BB64E8" w:rsidRPr="005B2113" w:rsidRDefault="00000000" w:rsidP="00BB64E8">
            <w:pPr>
              <w:rPr>
                <w:spacing w:val="-6"/>
              </w:rPr>
            </w:pPr>
            <w:r w:rsidRPr="005B2113">
              <w:rPr>
                <w:spacing w:val="-6"/>
                <w:lang w:val="it"/>
              </w:rPr>
              <w:t>Approvare il piano per bambini minori di 7 anni</w:t>
            </w:r>
          </w:p>
        </w:tc>
        <w:tc>
          <w:tcPr>
            <w:tcW w:w="4662" w:type="dxa"/>
          </w:tcPr>
          <w:p w14:paraId="1EE006EC" w14:textId="6A8292ED" w:rsidR="00BB64E8" w:rsidRPr="005B2113" w:rsidRDefault="00000000" w:rsidP="00D81AAC">
            <w:pPr>
              <w:jc w:val="center"/>
            </w:pPr>
            <w:r w:rsidRPr="005B2113">
              <w:rPr>
                <w:lang w:val="it"/>
              </w:rPr>
              <w:t>56 giorni</w:t>
            </w:r>
          </w:p>
        </w:tc>
      </w:tr>
      <w:tr w:rsidR="00DF0B7E" w:rsidRPr="005B2113" w14:paraId="6411A136" w14:textId="77777777" w:rsidTr="0011679F">
        <w:tc>
          <w:tcPr>
            <w:tcW w:w="4661" w:type="dxa"/>
          </w:tcPr>
          <w:p w14:paraId="4766AFCD" w14:textId="0DD0405F" w:rsidR="00BB64E8" w:rsidRPr="005B2113" w:rsidRDefault="00000000" w:rsidP="00BB64E8">
            <w:r w:rsidRPr="005B2113">
              <w:rPr>
                <w:lang w:val="it"/>
              </w:rPr>
              <w:t>Chiedere se desideri avere un incontro per l'avvio del piano, una volta che questo è stato approvato</w:t>
            </w:r>
          </w:p>
        </w:tc>
        <w:tc>
          <w:tcPr>
            <w:tcW w:w="4662" w:type="dxa"/>
          </w:tcPr>
          <w:p w14:paraId="497336FF" w14:textId="2E4B7B1F" w:rsidR="00BB64E8" w:rsidRPr="005B2113" w:rsidRDefault="00000000" w:rsidP="00D81AAC">
            <w:pPr>
              <w:jc w:val="center"/>
            </w:pPr>
            <w:r w:rsidRPr="005B2113">
              <w:rPr>
                <w:lang w:val="it"/>
              </w:rPr>
              <w:t>Prima possibile</w:t>
            </w:r>
          </w:p>
        </w:tc>
      </w:tr>
      <w:tr w:rsidR="00DF0B7E" w:rsidRPr="005B2113" w14:paraId="0013D184" w14:textId="77777777" w:rsidTr="0011679F">
        <w:tc>
          <w:tcPr>
            <w:tcW w:w="4661" w:type="dxa"/>
          </w:tcPr>
          <w:p w14:paraId="599F8018" w14:textId="05B09115" w:rsidR="00BB64E8" w:rsidRPr="005B2113" w:rsidRDefault="00000000" w:rsidP="00BB64E8">
            <w:r w:rsidRPr="005B2113">
              <w:rPr>
                <w:lang w:val="it"/>
              </w:rPr>
              <w:t>Organizzare un incontro per avviare il piano, se lo desideri</w:t>
            </w:r>
          </w:p>
        </w:tc>
        <w:tc>
          <w:tcPr>
            <w:tcW w:w="4662" w:type="dxa"/>
          </w:tcPr>
          <w:p w14:paraId="5701EDFC" w14:textId="20BF12C1" w:rsidR="00BB64E8" w:rsidRPr="005B2113" w:rsidRDefault="00000000" w:rsidP="00D81AAC">
            <w:pPr>
              <w:jc w:val="center"/>
            </w:pPr>
            <w:r w:rsidRPr="005B2113">
              <w:rPr>
                <w:lang w:val="it"/>
              </w:rPr>
              <w:t>28 giorni</w:t>
            </w:r>
          </w:p>
        </w:tc>
      </w:tr>
      <w:tr w:rsidR="00DF0B7E" w:rsidRPr="005B2113" w14:paraId="66114964" w14:textId="77777777" w:rsidTr="0011679F">
        <w:tc>
          <w:tcPr>
            <w:tcW w:w="4661" w:type="dxa"/>
          </w:tcPr>
          <w:p w14:paraId="5E8F9A97" w14:textId="332E2F10" w:rsidR="00BB64E8" w:rsidRPr="005B2113" w:rsidRDefault="00000000" w:rsidP="00BB64E8">
            <w:r w:rsidRPr="005B2113">
              <w:rPr>
                <w:lang w:val="it"/>
              </w:rPr>
              <w:t>Consegnarti la copia del tuo piano approvato</w:t>
            </w:r>
          </w:p>
        </w:tc>
        <w:tc>
          <w:tcPr>
            <w:tcW w:w="4662" w:type="dxa"/>
          </w:tcPr>
          <w:p w14:paraId="462A7683" w14:textId="5D3F3C52" w:rsidR="00BB64E8" w:rsidRPr="005B2113" w:rsidRDefault="00000000" w:rsidP="00D81AAC">
            <w:pPr>
              <w:jc w:val="center"/>
            </w:pPr>
            <w:r w:rsidRPr="005B2113">
              <w:rPr>
                <w:lang w:val="it"/>
              </w:rPr>
              <w:t>7 giorni</w:t>
            </w:r>
          </w:p>
        </w:tc>
      </w:tr>
    </w:tbl>
    <w:p w14:paraId="14A4394B" w14:textId="77777777" w:rsidR="00C45FA9" w:rsidRPr="005B2113" w:rsidRDefault="00000000">
      <w:pPr>
        <w:spacing w:before="0" w:after="0" w:line="240" w:lineRule="auto"/>
        <w:rPr>
          <w:rFonts w:cs="Times New Roman"/>
          <w:b/>
          <w:bCs/>
          <w:sz w:val="32"/>
          <w:szCs w:val="26"/>
        </w:rPr>
      </w:pPr>
      <w:r w:rsidRPr="005B2113">
        <w:br w:type="page"/>
      </w:r>
    </w:p>
    <w:p w14:paraId="1727E610" w14:textId="3983E991" w:rsidR="00BC0A25" w:rsidRPr="005B2113" w:rsidRDefault="00000000" w:rsidP="00BC0A25">
      <w:pPr>
        <w:pStyle w:val="Heading3"/>
      </w:pPr>
      <w:r w:rsidRPr="005B2113">
        <w:rPr>
          <w:lang w:val="it"/>
        </w:rPr>
        <w:lastRenderedPageBreak/>
        <w:t>Revisione o modifica del tuo piano</w:t>
      </w:r>
    </w:p>
    <w:p w14:paraId="6C9B6EE4" w14:textId="6C7E7A49" w:rsidR="00BC0A25" w:rsidRPr="005B2113" w:rsidRDefault="00000000" w:rsidP="00BB3D53">
      <w:pPr>
        <w:rPr>
          <w:w w:val="103"/>
          <w:lang w:val="en-GB" w:eastAsia="en-AU"/>
        </w:rPr>
      </w:pPr>
      <w:r w:rsidRPr="005B2113">
        <w:rPr>
          <w:rStyle w:val="Strong"/>
          <w:lang w:val="it"/>
        </w:rPr>
        <w:t>Revisione del piano</w:t>
      </w:r>
      <w:r w:rsidRPr="005B2113">
        <w:rPr>
          <w:w w:val="103"/>
          <w:lang w:val="it" w:eastAsia="en-AU"/>
        </w:rPr>
        <w:t xml:space="preserve"> significa che controlliamo il tuo piano per vedere cosa deve essere cambiato.</w:t>
      </w:r>
    </w:p>
    <w:p w14:paraId="6EA6392A" w14:textId="0CA39577" w:rsidR="00BC0A25" w:rsidRPr="005B2113" w:rsidRDefault="00000000" w:rsidP="00BB3D53">
      <w:pPr>
        <w:rPr>
          <w:rFonts w:cs="Arial"/>
          <w:sz w:val="24"/>
          <w:szCs w:val="24"/>
        </w:rPr>
      </w:pPr>
      <w:r w:rsidRPr="005B2113">
        <w:rPr>
          <w:w w:val="103"/>
          <w:lang w:val="it" w:eastAsia="en-AU"/>
        </w:rPr>
        <w:t xml:space="preserve">Puoi chiedere una revisione del piano. Oppure </w:t>
      </w:r>
      <w:r w:rsidR="00CB71B0" w:rsidRPr="00CB71B0">
        <w:rPr>
          <w:w w:val="103"/>
          <w:lang w:val="it" w:eastAsia="en-AU"/>
        </w:rPr>
        <w:t>possiamo</w:t>
      </w:r>
      <w:r w:rsidR="00CB71B0">
        <w:rPr>
          <w:w w:val="103"/>
          <w:lang w:val="it" w:eastAsia="en-AU"/>
        </w:rPr>
        <w:t xml:space="preserve"> </w:t>
      </w:r>
      <w:r w:rsidRPr="005B2113">
        <w:rPr>
          <w:w w:val="103"/>
          <w:lang w:val="it" w:eastAsia="en-AU"/>
        </w:rPr>
        <w:t>richiederla noi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1"/>
        <w:gridCol w:w="4662"/>
      </w:tblGrid>
      <w:tr w:rsidR="00DF0B7E" w:rsidRPr="00AA4125" w14:paraId="32F78626" w14:textId="77777777" w:rsidTr="0011679F">
        <w:trPr>
          <w:tblHeader/>
        </w:trPr>
        <w:tc>
          <w:tcPr>
            <w:tcW w:w="4661" w:type="dxa"/>
            <w:shd w:val="clear" w:color="auto" w:fill="6B2976"/>
          </w:tcPr>
          <w:p w14:paraId="42E19B5F" w14:textId="77777777" w:rsidR="00BB64E8" w:rsidRPr="005B2113" w:rsidRDefault="00000000" w:rsidP="0011679F">
            <w:pPr>
              <w:rPr>
                <w:rStyle w:val="Strong"/>
                <w:color w:val="FFFFFF" w:themeColor="background1"/>
              </w:rPr>
            </w:pPr>
            <w:r w:rsidRPr="005B2113">
              <w:rPr>
                <w:rStyle w:val="Strong"/>
                <w:color w:val="FFFFFF" w:themeColor="background1"/>
                <w:lang w:val="it"/>
              </w:rPr>
              <w:t>Cosa faremo</w:t>
            </w:r>
          </w:p>
        </w:tc>
        <w:tc>
          <w:tcPr>
            <w:tcW w:w="4662" w:type="dxa"/>
            <w:shd w:val="clear" w:color="auto" w:fill="6B2976"/>
          </w:tcPr>
          <w:p w14:paraId="641273F6" w14:textId="77777777" w:rsidR="00BB64E8" w:rsidRPr="005B2113" w:rsidRDefault="00000000" w:rsidP="0011679F">
            <w:pPr>
              <w:rPr>
                <w:rStyle w:val="Strong"/>
                <w:color w:val="FFFFFF" w:themeColor="background1"/>
                <w:lang w:val="fr-FR"/>
              </w:rPr>
            </w:pPr>
            <w:r w:rsidRPr="005B2113">
              <w:rPr>
                <w:rStyle w:val="Strong"/>
                <w:color w:val="FFFFFF" w:themeColor="background1"/>
                <w:lang w:val="it"/>
              </w:rPr>
              <w:t>Quanti giorni ci vorranno al massimo</w:t>
            </w:r>
          </w:p>
        </w:tc>
      </w:tr>
      <w:tr w:rsidR="00DF0B7E" w:rsidRPr="005B2113" w14:paraId="0EE45022" w14:textId="77777777" w:rsidTr="0011679F">
        <w:tc>
          <w:tcPr>
            <w:tcW w:w="4661" w:type="dxa"/>
          </w:tcPr>
          <w:p w14:paraId="5CE23B37" w14:textId="709AFEF3" w:rsidR="00BB64E8" w:rsidRPr="005B2113" w:rsidRDefault="00000000" w:rsidP="00BB64E8">
            <w:r w:rsidRPr="005B2113">
              <w:rPr>
                <w:lang w:val="it"/>
              </w:rPr>
              <w:t>Fissare la data di revisione del piano</w:t>
            </w:r>
          </w:p>
        </w:tc>
        <w:tc>
          <w:tcPr>
            <w:tcW w:w="4662" w:type="dxa"/>
          </w:tcPr>
          <w:p w14:paraId="6E069DE5" w14:textId="0533B3C8" w:rsidR="00BB64E8" w:rsidRPr="005B2113" w:rsidRDefault="00000000" w:rsidP="00D81AAC">
            <w:pPr>
              <w:jc w:val="center"/>
            </w:pPr>
            <w:r w:rsidRPr="005B2113">
              <w:rPr>
                <w:lang w:val="it"/>
              </w:rPr>
              <w:t>56 giorni prima della data di revisione del piano</w:t>
            </w:r>
          </w:p>
        </w:tc>
      </w:tr>
      <w:tr w:rsidR="00DF0B7E" w:rsidRPr="00AA4125" w14:paraId="30949F14" w14:textId="77777777" w:rsidTr="0011679F">
        <w:tc>
          <w:tcPr>
            <w:tcW w:w="4661" w:type="dxa"/>
          </w:tcPr>
          <w:p w14:paraId="6B2115B8" w14:textId="2B84AABE" w:rsidR="00BB64E8" w:rsidRPr="005B2113" w:rsidRDefault="00000000" w:rsidP="00BB64E8">
            <w:r w:rsidRPr="005B2113">
              <w:rPr>
                <w:lang w:val="it"/>
              </w:rPr>
              <w:t>Decidere se effettuare una revisione del piano se lo desideri</w:t>
            </w:r>
          </w:p>
        </w:tc>
        <w:tc>
          <w:tcPr>
            <w:tcW w:w="4662" w:type="dxa"/>
          </w:tcPr>
          <w:p w14:paraId="6F4B2342" w14:textId="5DF9F732" w:rsidR="00BB64E8" w:rsidRPr="005B2113" w:rsidRDefault="00000000" w:rsidP="00D81AAC">
            <w:pPr>
              <w:jc w:val="center"/>
              <w:rPr>
                <w:lang w:val="fr-FR"/>
              </w:rPr>
            </w:pPr>
            <w:r w:rsidRPr="005B2113">
              <w:rPr>
                <w:lang w:val="it"/>
              </w:rPr>
              <w:t>21 giorni dopo la tua richiesta</w:t>
            </w:r>
          </w:p>
        </w:tc>
      </w:tr>
      <w:tr w:rsidR="00DF0B7E" w:rsidRPr="005B2113" w14:paraId="2663DE77" w14:textId="77777777" w:rsidTr="0011679F">
        <w:tc>
          <w:tcPr>
            <w:tcW w:w="4661" w:type="dxa"/>
          </w:tcPr>
          <w:p w14:paraId="06046238" w14:textId="0AD4F8D2" w:rsidR="00BB64E8" w:rsidRPr="005B2113" w:rsidRDefault="00000000" w:rsidP="00BB64E8">
            <w:r w:rsidRPr="005B2113">
              <w:rPr>
                <w:lang w:val="it"/>
              </w:rPr>
              <w:t>Effettuare una revisione del piano come richiesto da te</w:t>
            </w:r>
          </w:p>
        </w:tc>
        <w:tc>
          <w:tcPr>
            <w:tcW w:w="4662" w:type="dxa"/>
          </w:tcPr>
          <w:p w14:paraId="7138AD79" w14:textId="61BA75FE" w:rsidR="00BB64E8" w:rsidRPr="005B2113" w:rsidRDefault="00000000" w:rsidP="00D81AAC">
            <w:pPr>
              <w:jc w:val="center"/>
            </w:pPr>
            <w:r w:rsidRPr="005B2113">
              <w:rPr>
                <w:lang w:val="it"/>
              </w:rPr>
              <w:t>28 giorni dopo il nostro accordo</w:t>
            </w:r>
          </w:p>
        </w:tc>
      </w:tr>
      <w:tr w:rsidR="00DF0B7E" w:rsidRPr="005B2113" w14:paraId="223D8A95" w14:textId="77777777" w:rsidTr="0011679F">
        <w:tc>
          <w:tcPr>
            <w:tcW w:w="4661" w:type="dxa"/>
          </w:tcPr>
          <w:p w14:paraId="31F82DBE" w14:textId="4A9F0221" w:rsidR="00BB64E8" w:rsidRPr="005B2113" w:rsidRDefault="00000000" w:rsidP="00BB64E8">
            <w:r w:rsidRPr="005B2113">
              <w:rPr>
                <w:lang w:val="it"/>
              </w:rPr>
              <w:t>Decidere se modificare piccole parti del tuo piano se lo richiedi oppure comunicarti se abbiamo bisogno di più tempo per prendere una decisione</w:t>
            </w:r>
          </w:p>
        </w:tc>
        <w:tc>
          <w:tcPr>
            <w:tcW w:w="4662" w:type="dxa"/>
          </w:tcPr>
          <w:p w14:paraId="18FFA3D9" w14:textId="598D1819" w:rsidR="00BB64E8" w:rsidRPr="005B2113" w:rsidRDefault="00000000" w:rsidP="00D81AAC">
            <w:pPr>
              <w:jc w:val="center"/>
            </w:pPr>
            <w:r w:rsidRPr="005B2113">
              <w:rPr>
                <w:lang w:val="it"/>
              </w:rPr>
              <w:t>21 giorni</w:t>
            </w:r>
          </w:p>
        </w:tc>
      </w:tr>
      <w:tr w:rsidR="00DF0B7E" w:rsidRPr="005B2113" w14:paraId="56132716" w14:textId="77777777" w:rsidTr="0011679F">
        <w:tc>
          <w:tcPr>
            <w:tcW w:w="4661" w:type="dxa"/>
          </w:tcPr>
          <w:p w14:paraId="22F529F4" w14:textId="7FD19372" w:rsidR="00BB64E8" w:rsidRPr="005B2113" w:rsidRDefault="00000000" w:rsidP="00BB64E8">
            <w:r w:rsidRPr="005B2113">
              <w:rPr>
                <w:lang w:val="it"/>
              </w:rPr>
              <w:t>Decidere se modificare piccole parti del tuo piano dopo che ti abbiamo comunicato che abbiamo bisogno di più tempo</w:t>
            </w:r>
          </w:p>
        </w:tc>
        <w:tc>
          <w:tcPr>
            <w:tcW w:w="4662" w:type="dxa"/>
          </w:tcPr>
          <w:p w14:paraId="32573182" w14:textId="14E2563E" w:rsidR="00BB64E8" w:rsidRPr="005B2113" w:rsidRDefault="00000000" w:rsidP="00D81AAC">
            <w:pPr>
              <w:jc w:val="center"/>
            </w:pPr>
            <w:r w:rsidRPr="005B2113">
              <w:rPr>
                <w:lang w:val="it"/>
              </w:rPr>
              <w:t>28 giorni</w:t>
            </w:r>
          </w:p>
        </w:tc>
      </w:tr>
      <w:tr w:rsidR="00DF0B7E" w:rsidRPr="005B2113" w14:paraId="05687D7A" w14:textId="77777777" w:rsidTr="0011679F">
        <w:tc>
          <w:tcPr>
            <w:tcW w:w="4661" w:type="dxa"/>
          </w:tcPr>
          <w:p w14:paraId="34262B85" w14:textId="494D8749" w:rsidR="00BB64E8" w:rsidRPr="005B2113" w:rsidRDefault="00000000" w:rsidP="00BB64E8">
            <w:r w:rsidRPr="005B2113">
              <w:rPr>
                <w:lang w:val="it"/>
              </w:rPr>
              <w:t>Decidere se modificare parti importanti del tuo piano dopo che ti abbiamo comunicato che abbiamo bisogno di più tempo</w:t>
            </w:r>
          </w:p>
        </w:tc>
        <w:tc>
          <w:tcPr>
            <w:tcW w:w="4662" w:type="dxa"/>
          </w:tcPr>
          <w:p w14:paraId="3760534D" w14:textId="4A135639" w:rsidR="00BB64E8" w:rsidRPr="005B2113" w:rsidRDefault="00000000" w:rsidP="00D81AAC">
            <w:pPr>
              <w:jc w:val="center"/>
            </w:pPr>
            <w:r w:rsidRPr="005B2113">
              <w:rPr>
                <w:lang w:val="it"/>
              </w:rPr>
              <w:t>50 giorni</w:t>
            </w:r>
          </w:p>
        </w:tc>
      </w:tr>
      <w:tr w:rsidR="00DF0B7E" w:rsidRPr="005B2113" w14:paraId="775AB24B" w14:textId="77777777" w:rsidTr="0011679F">
        <w:tc>
          <w:tcPr>
            <w:tcW w:w="4661" w:type="dxa"/>
          </w:tcPr>
          <w:p w14:paraId="7C0AAD91" w14:textId="3E4BD895" w:rsidR="00BB64E8" w:rsidRPr="005B2113" w:rsidRDefault="00000000" w:rsidP="00BB64E8">
            <w:pPr>
              <w:rPr>
                <w:lang w:val="fr-FR"/>
              </w:rPr>
            </w:pPr>
            <w:r w:rsidRPr="005B2113">
              <w:rPr>
                <w:lang w:val="it"/>
              </w:rPr>
              <w:lastRenderedPageBreak/>
              <w:t>Consegnare la copia del piano dopo le modifiche</w:t>
            </w:r>
          </w:p>
        </w:tc>
        <w:tc>
          <w:tcPr>
            <w:tcW w:w="4662" w:type="dxa"/>
          </w:tcPr>
          <w:p w14:paraId="40B192D4" w14:textId="62DFB068" w:rsidR="00BB64E8" w:rsidRPr="005B2113" w:rsidRDefault="00000000" w:rsidP="00D81AAC">
            <w:pPr>
              <w:jc w:val="center"/>
            </w:pPr>
            <w:r w:rsidRPr="005B2113">
              <w:rPr>
                <w:lang w:val="it"/>
              </w:rPr>
              <w:t>7 giorni</w:t>
            </w:r>
          </w:p>
        </w:tc>
      </w:tr>
    </w:tbl>
    <w:p w14:paraId="5091C62C" w14:textId="0BE89E6F" w:rsidR="0012652C" w:rsidRDefault="0012652C">
      <w:pPr>
        <w:spacing w:before="0" w:after="0" w:line="240" w:lineRule="auto"/>
        <w:rPr>
          <w:rFonts w:cs="Times New Roman"/>
          <w:b/>
          <w:bCs/>
          <w:sz w:val="32"/>
          <w:szCs w:val="26"/>
          <w:lang w:val="it"/>
        </w:rPr>
      </w:pPr>
    </w:p>
    <w:p w14:paraId="3A613D09" w14:textId="11E9C75C" w:rsidR="00BC0A25" w:rsidRPr="005B2113" w:rsidRDefault="00000000" w:rsidP="00BC0A25">
      <w:pPr>
        <w:pStyle w:val="Heading3"/>
      </w:pPr>
      <w:r w:rsidRPr="005B2113">
        <w:rPr>
          <w:lang w:val="it"/>
        </w:rPr>
        <w:t>Revisione delle nostre decision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1"/>
        <w:gridCol w:w="4662"/>
      </w:tblGrid>
      <w:tr w:rsidR="00DF0B7E" w:rsidRPr="00AA4125" w14:paraId="072944A2" w14:textId="77777777" w:rsidTr="0011679F">
        <w:trPr>
          <w:tblHeader/>
        </w:trPr>
        <w:tc>
          <w:tcPr>
            <w:tcW w:w="4661" w:type="dxa"/>
            <w:shd w:val="clear" w:color="auto" w:fill="6B2976"/>
          </w:tcPr>
          <w:p w14:paraId="6A191099" w14:textId="77777777" w:rsidR="00BB64E8" w:rsidRPr="005B2113" w:rsidRDefault="00000000" w:rsidP="0011679F">
            <w:pPr>
              <w:rPr>
                <w:rStyle w:val="Strong"/>
                <w:color w:val="FFFFFF" w:themeColor="background1"/>
              </w:rPr>
            </w:pPr>
            <w:r w:rsidRPr="005B2113">
              <w:rPr>
                <w:rStyle w:val="Strong"/>
                <w:color w:val="FFFFFF" w:themeColor="background1"/>
                <w:lang w:val="it"/>
              </w:rPr>
              <w:t>Cosa faremo</w:t>
            </w:r>
          </w:p>
        </w:tc>
        <w:tc>
          <w:tcPr>
            <w:tcW w:w="4662" w:type="dxa"/>
            <w:shd w:val="clear" w:color="auto" w:fill="6B2976"/>
          </w:tcPr>
          <w:p w14:paraId="5E9EA4E8" w14:textId="77777777" w:rsidR="00BB64E8" w:rsidRPr="005B2113" w:rsidRDefault="00000000" w:rsidP="0011679F">
            <w:pPr>
              <w:rPr>
                <w:rStyle w:val="Strong"/>
                <w:color w:val="FFFFFF" w:themeColor="background1"/>
                <w:lang w:val="fr-FR"/>
              </w:rPr>
            </w:pPr>
            <w:r w:rsidRPr="005B2113">
              <w:rPr>
                <w:rStyle w:val="Strong"/>
                <w:color w:val="FFFFFF" w:themeColor="background1"/>
                <w:lang w:val="it"/>
              </w:rPr>
              <w:t>Quanti giorni ci vorranno al massimo</w:t>
            </w:r>
          </w:p>
        </w:tc>
      </w:tr>
      <w:tr w:rsidR="00DF0B7E" w:rsidRPr="005B2113" w14:paraId="1B51D04B" w14:textId="77777777" w:rsidTr="0011679F">
        <w:tc>
          <w:tcPr>
            <w:tcW w:w="4661" w:type="dxa"/>
          </w:tcPr>
          <w:p w14:paraId="553AA0FD" w14:textId="2F14EB0D" w:rsidR="00BB64E8" w:rsidRPr="005B2113" w:rsidRDefault="00000000" w:rsidP="00D81AAC">
            <w:r w:rsidRPr="005B2113">
              <w:rPr>
                <w:lang w:val="it"/>
              </w:rPr>
              <w:t>Rivedere le nostre decisioni, se necessario</w:t>
            </w:r>
          </w:p>
        </w:tc>
        <w:tc>
          <w:tcPr>
            <w:tcW w:w="4662" w:type="dxa"/>
          </w:tcPr>
          <w:p w14:paraId="453EF535" w14:textId="508A1EE6" w:rsidR="00BB64E8" w:rsidRPr="005B2113" w:rsidRDefault="00000000" w:rsidP="00D81AAC">
            <w:pPr>
              <w:jc w:val="center"/>
            </w:pPr>
            <w:r w:rsidRPr="005B2113">
              <w:rPr>
                <w:lang w:val="it"/>
              </w:rPr>
              <w:t>60 giorni</w:t>
            </w:r>
          </w:p>
        </w:tc>
      </w:tr>
      <w:tr w:rsidR="00DF0B7E" w:rsidRPr="005B2113" w14:paraId="13912102" w14:textId="77777777" w:rsidTr="0011679F">
        <w:tc>
          <w:tcPr>
            <w:tcW w:w="4661" w:type="dxa"/>
          </w:tcPr>
          <w:p w14:paraId="0F65F6B2" w14:textId="77777777" w:rsidR="00D81AAC" w:rsidRPr="005B2113" w:rsidRDefault="00000000" w:rsidP="00D81AAC">
            <w:pPr>
              <w:rPr>
                <w:lang w:val="fr-FR"/>
              </w:rPr>
            </w:pPr>
            <w:r w:rsidRPr="005B2113">
              <w:rPr>
                <w:lang w:val="it"/>
              </w:rPr>
              <w:t>Implementare le modifiche richiesteci dall'</w:t>
            </w:r>
            <w:r w:rsidRPr="005B2113">
              <w:rPr>
                <w:rStyle w:val="Strong"/>
                <w:lang w:val="it"/>
              </w:rPr>
              <w:t>Administrative Appeals Tribunal (AAT - Tribunale per i ricorsi amministrativi)</w:t>
            </w:r>
            <w:r w:rsidRPr="005B2113">
              <w:rPr>
                <w:lang w:val="it"/>
              </w:rPr>
              <w:t xml:space="preserve">. </w:t>
            </w:r>
          </w:p>
          <w:p w14:paraId="115071F3" w14:textId="37D3822F" w:rsidR="00D81AAC" w:rsidRPr="005B2113" w:rsidRDefault="00000000" w:rsidP="00D81AAC">
            <w:r w:rsidRPr="005B2113">
              <w:rPr>
                <w:lang w:val="it"/>
              </w:rPr>
              <w:t>L'AAT rivede le decisioni del governo.</w:t>
            </w:r>
          </w:p>
        </w:tc>
        <w:tc>
          <w:tcPr>
            <w:tcW w:w="4662" w:type="dxa"/>
          </w:tcPr>
          <w:p w14:paraId="56303C96" w14:textId="45C30E91" w:rsidR="00D81AAC" w:rsidRPr="005B2113" w:rsidRDefault="00000000" w:rsidP="00D81AAC">
            <w:pPr>
              <w:jc w:val="center"/>
            </w:pPr>
            <w:r w:rsidRPr="005B2113">
              <w:rPr>
                <w:lang w:val="it"/>
              </w:rPr>
              <w:t>28 giorni</w:t>
            </w:r>
          </w:p>
        </w:tc>
      </w:tr>
    </w:tbl>
    <w:p w14:paraId="00795440" w14:textId="77777777" w:rsidR="0012652C" w:rsidRDefault="0012652C">
      <w:pPr>
        <w:spacing w:before="0" w:after="0" w:line="240" w:lineRule="auto"/>
        <w:rPr>
          <w:rFonts w:cs="Times New Roman"/>
          <w:b/>
          <w:bCs/>
          <w:color w:val="6B2976"/>
          <w:sz w:val="32"/>
          <w:szCs w:val="26"/>
          <w:lang w:val="it"/>
        </w:rPr>
      </w:pPr>
      <w:r>
        <w:rPr>
          <w:color w:val="6B2976"/>
          <w:lang w:val="it"/>
        </w:rPr>
        <w:br w:type="page"/>
      </w:r>
    </w:p>
    <w:p w14:paraId="0D4DBC9D" w14:textId="7E61940B" w:rsidR="00BC0A25" w:rsidRPr="005B2113" w:rsidRDefault="00000000" w:rsidP="00C45FA9">
      <w:pPr>
        <w:pStyle w:val="Heading3"/>
        <w:spacing w:before="360"/>
        <w:rPr>
          <w:color w:val="6B2976"/>
        </w:rPr>
      </w:pPr>
      <w:r w:rsidRPr="005B2113">
        <w:rPr>
          <w:color w:val="6B2976"/>
          <w:lang w:val="it"/>
        </w:rPr>
        <w:lastRenderedPageBreak/>
        <w:t>Affidarsi a una persona designata</w:t>
      </w:r>
    </w:p>
    <w:p w14:paraId="40156F51" w14:textId="77777777" w:rsidR="00BC0A25" w:rsidRPr="005B2113" w:rsidRDefault="00000000" w:rsidP="00BB3D53">
      <w:pPr>
        <w:rPr>
          <w:lang w:val="en-US" w:eastAsia="en-AU"/>
        </w:rPr>
      </w:pPr>
      <w:r w:rsidRPr="005B2113">
        <w:rPr>
          <w:lang w:val="it" w:eastAsia="en-AU"/>
        </w:rPr>
        <w:t xml:space="preserve">Alcune persone hanno una </w:t>
      </w:r>
      <w:r w:rsidRPr="005B2113">
        <w:rPr>
          <w:rStyle w:val="Strong"/>
          <w:lang w:val="it"/>
        </w:rPr>
        <w:t>persona designata</w:t>
      </w:r>
      <w:r w:rsidRPr="005B2113">
        <w:rPr>
          <w:lang w:val="it" w:eastAsia="en-AU"/>
        </w:rPr>
        <w:t>.</w:t>
      </w:r>
    </w:p>
    <w:p w14:paraId="115C493A" w14:textId="77777777" w:rsidR="00BC0A25" w:rsidRPr="005B2113" w:rsidRDefault="00000000" w:rsidP="00BB3D53">
      <w:pPr>
        <w:rPr>
          <w:lang w:val="fr-FR" w:eastAsia="en-AU"/>
        </w:rPr>
      </w:pPr>
      <w:r w:rsidRPr="005B2113">
        <w:rPr>
          <w:lang w:val="it" w:eastAsia="en-AU"/>
        </w:rPr>
        <w:t>La persona da te designata può:</w:t>
      </w:r>
    </w:p>
    <w:p w14:paraId="1C71DE89" w14:textId="77777777" w:rsidR="00BC0A25" w:rsidRPr="005B2113" w:rsidRDefault="00000000" w:rsidP="00BB3D53">
      <w:pPr>
        <w:pStyle w:val="ListParagraph"/>
        <w:numPr>
          <w:ilvl w:val="0"/>
          <w:numId w:val="17"/>
        </w:numPr>
        <w:rPr>
          <w:w w:val="103"/>
          <w:lang w:val="en-GB" w:eastAsia="en-AU"/>
        </w:rPr>
      </w:pPr>
      <w:r w:rsidRPr="005B2113">
        <w:rPr>
          <w:w w:val="103"/>
          <w:lang w:val="it" w:eastAsia="en-AU"/>
        </w:rPr>
        <w:t>prendere decisioni per te se non sei in grado</w:t>
      </w:r>
    </w:p>
    <w:p w14:paraId="5772E48A" w14:textId="77777777" w:rsidR="00BC0A25" w:rsidRPr="005B2113" w:rsidRDefault="00000000" w:rsidP="00BB3D53">
      <w:pPr>
        <w:pStyle w:val="ListParagraph"/>
        <w:numPr>
          <w:ilvl w:val="0"/>
          <w:numId w:val="17"/>
        </w:numPr>
        <w:rPr>
          <w:w w:val="103"/>
          <w:lang w:val="fr-FR" w:eastAsia="en-AU"/>
        </w:rPr>
      </w:pPr>
      <w:r w:rsidRPr="005B2113">
        <w:rPr>
          <w:w w:val="103"/>
          <w:lang w:val="it" w:eastAsia="en-AU"/>
        </w:rPr>
        <w:t>fare cose per te che non riesci a fare da solo.</w:t>
      </w:r>
    </w:p>
    <w:p w14:paraId="6DB679DE" w14:textId="77777777" w:rsidR="00BC0A25" w:rsidRPr="005B2113" w:rsidRDefault="00000000" w:rsidP="00BB3D53">
      <w:pPr>
        <w:rPr>
          <w:lang w:val="en-US" w:eastAsia="en-AU"/>
        </w:rPr>
      </w:pPr>
      <w:r w:rsidRPr="005B2113">
        <w:rPr>
          <w:lang w:val="it" w:eastAsia="en-AU"/>
        </w:rPr>
        <w:t xml:space="preserve">Talvolta dobbiamo cancellare una persona designata. </w:t>
      </w:r>
    </w:p>
    <w:p w14:paraId="0C6E1D88" w14:textId="77777777" w:rsidR="00BC0A25" w:rsidRPr="005B2113" w:rsidRDefault="00000000" w:rsidP="00BB3D53">
      <w:pPr>
        <w:rPr>
          <w:lang w:val="en-US" w:eastAsia="en-AU"/>
        </w:rPr>
      </w:pPr>
      <w:r w:rsidRPr="005B2113">
        <w:rPr>
          <w:lang w:val="it" w:eastAsia="en-AU"/>
        </w:rPr>
        <w:t>Lo faremo entro 14 giorni se:</w:t>
      </w:r>
    </w:p>
    <w:p w14:paraId="776FA2D3" w14:textId="77777777" w:rsidR="00BC0A25" w:rsidRPr="005B2113" w:rsidRDefault="00000000" w:rsidP="00BB3D53">
      <w:pPr>
        <w:pStyle w:val="ListParagraph"/>
        <w:numPr>
          <w:ilvl w:val="0"/>
          <w:numId w:val="18"/>
        </w:numPr>
        <w:rPr>
          <w:w w:val="103"/>
          <w:lang w:val="en-GB" w:eastAsia="en-AU"/>
        </w:rPr>
      </w:pPr>
      <w:r w:rsidRPr="005B2113">
        <w:rPr>
          <w:w w:val="103"/>
          <w:lang w:val="it" w:eastAsia="en-AU"/>
        </w:rPr>
        <w:t>lo richiedi</w:t>
      </w:r>
    </w:p>
    <w:p w14:paraId="0A3A45FF" w14:textId="77777777" w:rsidR="00BC0A25" w:rsidRPr="005B2113" w:rsidRDefault="00000000" w:rsidP="00BB3D53">
      <w:pPr>
        <w:pStyle w:val="ListParagraph"/>
        <w:numPr>
          <w:ilvl w:val="0"/>
          <w:numId w:val="18"/>
        </w:numPr>
        <w:rPr>
          <w:w w:val="103"/>
          <w:lang w:val="fr-FR" w:eastAsia="en-AU"/>
        </w:rPr>
      </w:pPr>
      <w:r w:rsidRPr="005B2113">
        <w:rPr>
          <w:w w:val="103"/>
          <w:lang w:val="it" w:eastAsia="en-AU"/>
        </w:rPr>
        <w:t>la tua persona designata lo richiede.</w:t>
      </w:r>
    </w:p>
    <w:p w14:paraId="556DC75B" w14:textId="77777777" w:rsidR="00BC0A25" w:rsidRPr="005B2113" w:rsidRDefault="00000000" w:rsidP="00BC0A25">
      <w:pPr>
        <w:pStyle w:val="Heading3"/>
        <w:rPr>
          <w:lang w:val="fr-FR"/>
        </w:rPr>
      </w:pPr>
      <w:r w:rsidRPr="005B2113">
        <w:rPr>
          <w:lang w:val="it"/>
        </w:rPr>
        <w:t>Chiamare il nostro centro servizi</w:t>
      </w:r>
    </w:p>
    <w:p w14:paraId="7D73B51F" w14:textId="77777777" w:rsidR="00BC0A25" w:rsidRPr="005B2113" w:rsidRDefault="00000000" w:rsidP="00BB3D53">
      <w:pPr>
        <w:rPr>
          <w:w w:val="103"/>
          <w:lang w:val="fr-FR" w:eastAsia="en-AU"/>
        </w:rPr>
      </w:pPr>
      <w:r w:rsidRPr="005B2113">
        <w:rPr>
          <w:w w:val="103"/>
          <w:lang w:val="it" w:eastAsia="en-AU"/>
        </w:rPr>
        <w:t>Rispondiamo all'80% delle chiamate entro 1 minuto.</w:t>
      </w:r>
    </w:p>
    <w:p w14:paraId="6434B025" w14:textId="77777777" w:rsidR="0014171C" w:rsidRPr="005B2113" w:rsidRDefault="00000000">
      <w:pPr>
        <w:spacing w:before="0" w:after="0" w:line="240" w:lineRule="auto"/>
        <w:rPr>
          <w:rFonts w:cs="Times New Roman"/>
          <w:b/>
          <w:bCs/>
          <w:sz w:val="32"/>
          <w:szCs w:val="26"/>
          <w:lang w:val="fr-FR"/>
        </w:rPr>
      </w:pPr>
      <w:r w:rsidRPr="005B2113">
        <w:rPr>
          <w:lang w:val="fr-FR"/>
        </w:rPr>
        <w:br w:type="page"/>
      </w:r>
    </w:p>
    <w:p w14:paraId="33653FD4" w14:textId="0473A95B" w:rsidR="00BC0A25" w:rsidRPr="005B2113" w:rsidRDefault="00000000" w:rsidP="00BC0A25">
      <w:pPr>
        <w:pStyle w:val="Heading3"/>
        <w:rPr>
          <w:lang w:val="fr-FR"/>
        </w:rPr>
      </w:pPr>
      <w:r w:rsidRPr="005B2113">
        <w:rPr>
          <w:lang w:val="it"/>
        </w:rPr>
        <w:lastRenderedPageBreak/>
        <w:t xml:space="preserve">Sporgere un reclamo </w:t>
      </w:r>
    </w:p>
    <w:p w14:paraId="037210BA" w14:textId="77777777" w:rsidR="00BC0A25" w:rsidRPr="005B2113" w:rsidRDefault="00000000" w:rsidP="00BB3D53">
      <w:pPr>
        <w:rPr>
          <w:w w:val="103"/>
          <w:lang w:val="fr-FR" w:eastAsia="en-AU"/>
        </w:rPr>
      </w:pPr>
      <w:r w:rsidRPr="005B2113">
        <w:rPr>
          <w:rStyle w:val="Strong"/>
          <w:lang w:val="it"/>
        </w:rPr>
        <w:t>Fare un reclamo</w:t>
      </w:r>
      <w:r w:rsidRPr="005B2113">
        <w:rPr>
          <w:w w:val="103"/>
          <w:lang w:val="it" w:eastAsia="en-AU"/>
        </w:rPr>
        <w:t xml:space="preserve"> significa dire a qualcuno che qualcosa:</w:t>
      </w:r>
    </w:p>
    <w:p w14:paraId="49F86D3C" w14:textId="77777777" w:rsidR="00BC0A25" w:rsidRPr="005B2113" w:rsidRDefault="00000000" w:rsidP="00BB3D53">
      <w:pPr>
        <w:pStyle w:val="ListParagraph"/>
        <w:numPr>
          <w:ilvl w:val="0"/>
          <w:numId w:val="19"/>
        </w:numPr>
        <w:rPr>
          <w:w w:val="103"/>
          <w:lang w:val="en-GB" w:eastAsia="en-AU"/>
        </w:rPr>
      </w:pPr>
      <w:r w:rsidRPr="005B2113">
        <w:rPr>
          <w:w w:val="103"/>
          <w:lang w:val="it" w:eastAsia="en-AU"/>
        </w:rPr>
        <w:t>è andato storto</w:t>
      </w:r>
    </w:p>
    <w:p w14:paraId="5A838371" w14:textId="77777777" w:rsidR="00BC0A25" w:rsidRPr="005B2113" w:rsidRDefault="00000000" w:rsidP="00BB3D53">
      <w:pPr>
        <w:pStyle w:val="ListParagraph"/>
        <w:numPr>
          <w:ilvl w:val="0"/>
          <w:numId w:val="19"/>
        </w:numPr>
        <w:rPr>
          <w:w w:val="103"/>
          <w:lang w:val="en-GB" w:eastAsia="en-AU"/>
        </w:rPr>
      </w:pPr>
      <w:r w:rsidRPr="005B2113">
        <w:rPr>
          <w:w w:val="103"/>
          <w:lang w:val="it" w:eastAsia="en-AU"/>
        </w:rPr>
        <w:t>non funziona bene.</w:t>
      </w:r>
    </w:p>
    <w:p w14:paraId="02566E6E" w14:textId="7EC09687" w:rsidR="00BC0A25" w:rsidRPr="005B2113" w:rsidRDefault="00000000" w:rsidP="00BB3D53">
      <w:pPr>
        <w:rPr>
          <w:w w:val="103"/>
          <w:lang w:val="fr-FR" w:eastAsia="en-AU"/>
        </w:rPr>
      </w:pPr>
      <w:r w:rsidRPr="005B2113">
        <w:rPr>
          <w:w w:val="103"/>
          <w:lang w:val="it" w:eastAsia="en-AU"/>
        </w:rPr>
        <w:t xml:space="preserve">Quando qualcuno sporge un reclamo, di solito risolviamo la maggior parte dei problemi entro 21 giorni. </w:t>
      </w:r>
    </w:p>
    <w:p w14:paraId="00363315" w14:textId="77777777" w:rsidR="00BC0A25" w:rsidRPr="005B2113" w:rsidRDefault="00000000" w:rsidP="00BB3D53">
      <w:pPr>
        <w:rPr>
          <w:w w:val="103"/>
          <w:lang w:val="fr-FR" w:eastAsia="en-AU"/>
        </w:rPr>
      </w:pPr>
      <w:r w:rsidRPr="005B2113">
        <w:rPr>
          <w:w w:val="103"/>
          <w:lang w:val="it" w:eastAsia="en-AU"/>
        </w:rPr>
        <w:t>Ma alcuni problemi possono richiedere più tempo per essere risolti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1"/>
        <w:gridCol w:w="4662"/>
      </w:tblGrid>
      <w:tr w:rsidR="00DF0B7E" w:rsidRPr="00AA4125" w14:paraId="4A6DB90C" w14:textId="77777777" w:rsidTr="0011679F">
        <w:trPr>
          <w:tblHeader/>
        </w:trPr>
        <w:tc>
          <w:tcPr>
            <w:tcW w:w="4661" w:type="dxa"/>
            <w:shd w:val="clear" w:color="auto" w:fill="6B2976"/>
          </w:tcPr>
          <w:p w14:paraId="14962C5E" w14:textId="77777777" w:rsidR="0014171C" w:rsidRPr="005B2113" w:rsidRDefault="00000000" w:rsidP="0011679F">
            <w:pPr>
              <w:rPr>
                <w:rStyle w:val="Strong"/>
                <w:color w:val="FFFFFF" w:themeColor="background1"/>
              </w:rPr>
            </w:pPr>
            <w:r w:rsidRPr="005B2113">
              <w:rPr>
                <w:rStyle w:val="Strong"/>
                <w:color w:val="FFFFFF" w:themeColor="background1"/>
                <w:lang w:val="it"/>
              </w:rPr>
              <w:t>Cosa faremo</w:t>
            </w:r>
          </w:p>
        </w:tc>
        <w:tc>
          <w:tcPr>
            <w:tcW w:w="4662" w:type="dxa"/>
            <w:shd w:val="clear" w:color="auto" w:fill="6B2976"/>
          </w:tcPr>
          <w:p w14:paraId="6030C7CC" w14:textId="77777777" w:rsidR="0014171C" w:rsidRPr="005B2113" w:rsidRDefault="00000000" w:rsidP="0011679F">
            <w:pPr>
              <w:rPr>
                <w:rStyle w:val="Strong"/>
                <w:color w:val="FFFFFF" w:themeColor="background1"/>
                <w:lang w:val="fr-FR"/>
              </w:rPr>
            </w:pPr>
            <w:r w:rsidRPr="005B2113">
              <w:rPr>
                <w:rStyle w:val="Strong"/>
                <w:color w:val="FFFFFF" w:themeColor="background1"/>
                <w:lang w:val="it"/>
              </w:rPr>
              <w:t>Quanti giorni ci vorranno al massimo</w:t>
            </w:r>
          </w:p>
        </w:tc>
      </w:tr>
      <w:tr w:rsidR="00DF0B7E" w:rsidRPr="005B2113" w14:paraId="0BE16C1A" w14:textId="77777777" w:rsidTr="0011679F">
        <w:tc>
          <w:tcPr>
            <w:tcW w:w="4661" w:type="dxa"/>
          </w:tcPr>
          <w:p w14:paraId="6E60D653" w14:textId="3D5BC768" w:rsidR="0014171C" w:rsidRPr="005B2113" w:rsidRDefault="00000000" w:rsidP="0014171C">
            <w:pPr>
              <w:rPr>
                <w:lang w:val="fr-FR"/>
              </w:rPr>
            </w:pPr>
            <w:r w:rsidRPr="005B2113">
              <w:rPr>
                <w:lang w:val="it"/>
              </w:rPr>
              <w:t>Confermarti di aver ricevuto il tuo reclamo</w:t>
            </w:r>
          </w:p>
        </w:tc>
        <w:tc>
          <w:tcPr>
            <w:tcW w:w="4662" w:type="dxa"/>
          </w:tcPr>
          <w:p w14:paraId="140B2D9C" w14:textId="7DEDAA92" w:rsidR="0014171C" w:rsidRPr="005B2113" w:rsidRDefault="00000000" w:rsidP="0014171C">
            <w:pPr>
              <w:jc w:val="center"/>
            </w:pPr>
            <w:r w:rsidRPr="005B2113">
              <w:rPr>
                <w:lang w:val="it"/>
              </w:rPr>
              <w:t>1 giorno</w:t>
            </w:r>
          </w:p>
        </w:tc>
      </w:tr>
      <w:tr w:rsidR="00DF0B7E" w:rsidRPr="005B2113" w14:paraId="159D347B" w14:textId="77777777" w:rsidTr="0011679F">
        <w:tc>
          <w:tcPr>
            <w:tcW w:w="4661" w:type="dxa"/>
          </w:tcPr>
          <w:p w14:paraId="7535C2BE" w14:textId="04FDBF1F" w:rsidR="0014171C" w:rsidRPr="005B2113" w:rsidRDefault="00000000" w:rsidP="0014171C">
            <w:pPr>
              <w:rPr>
                <w:rFonts w:cs="FS Me"/>
                <w:lang w:val="fr-FR"/>
              </w:rPr>
            </w:pPr>
            <w:r w:rsidRPr="005B2113">
              <w:rPr>
                <w:lang w:val="it"/>
              </w:rPr>
              <w:t>Contattarti dopo aver ricevuto il tuo reclamo</w:t>
            </w:r>
          </w:p>
        </w:tc>
        <w:tc>
          <w:tcPr>
            <w:tcW w:w="4662" w:type="dxa"/>
          </w:tcPr>
          <w:p w14:paraId="2A7CED02" w14:textId="21B5B141" w:rsidR="0014171C" w:rsidRPr="005B2113" w:rsidRDefault="00000000" w:rsidP="0014171C">
            <w:pPr>
              <w:jc w:val="center"/>
              <w:rPr>
                <w:rFonts w:ascii="FS Me" w:hAnsi="FS Me" w:cs="FS Me"/>
              </w:rPr>
            </w:pPr>
            <w:r w:rsidRPr="005B2113">
              <w:rPr>
                <w:lang w:val="it"/>
              </w:rPr>
              <w:t>2 giorni</w:t>
            </w:r>
          </w:p>
        </w:tc>
      </w:tr>
      <w:tr w:rsidR="00DF0B7E" w:rsidRPr="005B2113" w14:paraId="57EC297E" w14:textId="77777777" w:rsidTr="0011679F">
        <w:tc>
          <w:tcPr>
            <w:tcW w:w="4661" w:type="dxa"/>
          </w:tcPr>
          <w:p w14:paraId="17F8BCEC" w14:textId="4B1AAD09" w:rsidR="0014171C" w:rsidRPr="005B2113" w:rsidRDefault="00000000" w:rsidP="0014171C">
            <w:pPr>
              <w:rPr>
                <w:rFonts w:cs="FS Me"/>
              </w:rPr>
            </w:pPr>
            <w:r w:rsidRPr="005B2113">
              <w:rPr>
                <w:lang w:val="it"/>
              </w:rPr>
              <w:t>Risolvere il tuo problema laddove possibile</w:t>
            </w:r>
          </w:p>
        </w:tc>
        <w:tc>
          <w:tcPr>
            <w:tcW w:w="4662" w:type="dxa"/>
          </w:tcPr>
          <w:p w14:paraId="3C74624E" w14:textId="0EC8DEDE" w:rsidR="0014171C" w:rsidRPr="005B2113" w:rsidRDefault="00000000" w:rsidP="0014171C">
            <w:pPr>
              <w:jc w:val="center"/>
            </w:pPr>
            <w:r w:rsidRPr="005B2113">
              <w:rPr>
                <w:lang w:val="it"/>
              </w:rPr>
              <w:t>21 giorni</w:t>
            </w:r>
          </w:p>
        </w:tc>
      </w:tr>
    </w:tbl>
    <w:p w14:paraId="7076464B" w14:textId="77777777" w:rsidR="0014171C" w:rsidRPr="005B2113" w:rsidRDefault="00000000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 w:rsidRPr="005B2113">
        <w:br w:type="page"/>
      </w:r>
    </w:p>
    <w:p w14:paraId="4203B156" w14:textId="7F7617A6" w:rsidR="00BC0A25" w:rsidRPr="005B2113" w:rsidRDefault="00000000" w:rsidP="00BC0A25">
      <w:pPr>
        <w:pStyle w:val="Heading2"/>
      </w:pPr>
      <w:bookmarkStart w:id="11" w:name="_Toc117377535"/>
      <w:r w:rsidRPr="005B2113">
        <w:rPr>
          <w:lang w:val="it"/>
        </w:rPr>
        <w:lastRenderedPageBreak/>
        <w:t>Come ci assicuriamo che la Carta funziona bene?</w:t>
      </w:r>
      <w:bookmarkEnd w:id="11"/>
      <w:r w:rsidRPr="005B2113">
        <w:rPr>
          <w:lang w:val="it"/>
        </w:rPr>
        <w:t xml:space="preserve"> </w:t>
      </w:r>
    </w:p>
    <w:p w14:paraId="59FEED4A" w14:textId="77777777" w:rsidR="00BC0A25" w:rsidRPr="005B2113" w:rsidRDefault="00000000" w:rsidP="00BB3D53">
      <w:r w:rsidRPr="005B2113">
        <w:rPr>
          <w:lang w:val="it"/>
        </w:rPr>
        <w:t xml:space="preserve">Sapremo che questa Carta funziona bene se forniamo i nostri servizi con puntualità. </w:t>
      </w:r>
    </w:p>
    <w:p w14:paraId="23E21530" w14:textId="77777777" w:rsidR="00BC0A25" w:rsidRPr="005B2113" w:rsidRDefault="00000000" w:rsidP="00BB3D53">
      <w:r w:rsidRPr="005B2113">
        <w:rPr>
          <w:lang w:val="it"/>
        </w:rPr>
        <w:t xml:space="preserve">Chiederemo alle persone cosa pensano del modo in cui operiamo. </w:t>
      </w:r>
    </w:p>
    <w:p w14:paraId="33539C18" w14:textId="77777777" w:rsidR="00BC0A25" w:rsidRPr="005B2113" w:rsidRDefault="00000000" w:rsidP="00BB3D53">
      <w:pPr>
        <w:rPr>
          <w:lang w:val="fr-FR"/>
        </w:rPr>
      </w:pPr>
      <w:r w:rsidRPr="005B2113">
        <w:rPr>
          <w:lang w:val="it"/>
        </w:rPr>
        <w:t xml:space="preserve">Faremo un sondaggio ogni 3 mesi per chiedere alle persone cosa ne pensano. </w:t>
      </w:r>
    </w:p>
    <w:p w14:paraId="29980D67" w14:textId="6405B048" w:rsidR="00BC0A25" w:rsidRPr="005B2113" w:rsidRDefault="00000000" w:rsidP="00BB3D53">
      <w:pPr>
        <w:rPr>
          <w:lang w:val="fr-FR"/>
        </w:rPr>
      </w:pPr>
      <w:r w:rsidRPr="005B2113">
        <w:rPr>
          <w:lang w:val="it"/>
        </w:rPr>
        <w:t xml:space="preserve">Condivideremo il grado di raggiungimento degli obiettivi che abbiamo illustrato a pagina </w:t>
      </w:r>
      <w:hyperlink w:anchor="_What_can_you" w:history="1">
        <w:r w:rsidR="001C2641" w:rsidRPr="005B2113">
          <w:rPr>
            <w:rStyle w:val="Hyperlink"/>
            <w:lang w:val="it"/>
          </w:rPr>
          <w:t>1</w:t>
        </w:r>
        <w:r w:rsidR="00227E3E">
          <w:rPr>
            <w:rStyle w:val="Hyperlink"/>
            <w:lang w:val="it"/>
          </w:rPr>
          <w:t>1</w:t>
        </w:r>
      </w:hyperlink>
      <w:r w:rsidRPr="005B2113">
        <w:rPr>
          <w:rStyle w:val="Hyperlink"/>
          <w:lang w:val="it"/>
        </w:rPr>
        <w:t>–1</w:t>
      </w:r>
      <w:r w:rsidR="00227E3E">
        <w:rPr>
          <w:rStyle w:val="Hyperlink"/>
          <w:lang w:val="it"/>
        </w:rPr>
        <w:t>6</w:t>
      </w:r>
      <w:r w:rsidRPr="005B2113">
        <w:rPr>
          <w:lang w:val="it"/>
        </w:rPr>
        <w:t>.</w:t>
      </w:r>
    </w:p>
    <w:p w14:paraId="4946E33D" w14:textId="51285C99" w:rsidR="00BC0A25" w:rsidRPr="005B2113" w:rsidRDefault="00000000" w:rsidP="00BB3D53">
      <w:pPr>
        <w:rPr>
          <w:lang w:val="fr-FR"/>
        </w:rPr>
      </w:pPr>
      <w:r w:rsidRPr="005B2113">
        <w:rPr>
          <w:lang w:val="it"/>
        </w:rPr>
        <w:t>Includeremo queste informazioni nel nostro rapporto trimestrale.</w:t>
      </w:r>
    </w:p>
    <w:p w14:paraId="3F886531" w14:textId="77777777" w:rsidR="00BC0A25" w:rsidRPr="005B2113" w:rsidRDefault="00000000" w:rsidP="00BB3D53">
      <w:pPr>
        <w:rPr>
          <w:lang w:val="fr-FR"/>
        </w:rPr>
      </w:pPr>
      <w:r w:rsidRPr="005B2113">
        <w:rPr>
          <w:lang w:val="it"/>
        </w:rPr>
        <w:t>E lo condividiamo con i ministri per la disabilità.</w:t>
      </w:r>
    </w:p>
    <w:p w14:paraId="5D5022F1" w14:textId="35C23A6F" w:rsidR="00BC0A25" w:rsidRPr="005B2113" w:rsidRDefault="00000000" w:rsidP="00BB3D53">
      <w:pPr>
        <w:rPr>
          <w:lang w:val="fr-FR"/>
        </w:rPr>
      </w:pPr>
      <w:r w:rsidRPr="005B2113">
        <w:rPr>
          <w:lang w:val="it"/>
        </w:rPr>
        <w:t xml:space="preserve">La versione di facile lettura del rapporto trimestrale è disponibile sul nostro sito web </w:t>
      </w:r>
      <w:hyperlink r:id="rId8" w:history="1">
        <w:r w:rsidR="0012652C" w:rsidRPr="0012652C">
          <w:rPr>
            <w:lang w:val="fr-FR"/>
          </w:rPr>
          <w:t xml:space="preserve">– </w:t>
        </w:r>
        <w:r w:rsidRPr="005B2113">
          <w:rPr>
            <w:rStyle w:val="Hyperlink"/>
            <w:lang w:val="it"/>
          </w:rPr>
          <w:t>www.ndis.gov.au/about-us/publications/quarterly-reports</w:t>
        </w:r>
      </w:hyperlink>
    </w:p>
    <w:p w14:paraId="665969F7" w14:textId="1B66132C" w:rsidR="00BC0A25" w:rsidRPr="005B2113" w:rsidRDefault="00000000" w:rsidP="00BB3D53">
      <w:r w:rsidRPr="005B2113">
        <w:rPr>
          <w:lang w:val="it"/>
        </w:rPr>
        <w:t>Anche l'</w:t>
      </w:r>
      <w:r w:rsidRPr="005B2113">
        <w:rPr>
          <w:rStyle w:val="Bold"/>
          <w:lang w:val="it"/>
        </w:rPr>
        <w:t>Ombudsman (o Difensore Civico) del Commonwealth</w:t>
      </w:r>
      <w:r w:rsidRPr="005B2113">
        <w:rPr>
          <w:lang w:val="it"/>
        </w:rPr>
        <w:t xml:space="preserve"> redigerà ogni anno un rapporto.</w:t>
      </w:r>
    </w:p>
    <w:p w14:paraId="0F431096" w14:textId="5D2EEADA" w:rsidR="00BC0A25" w:rsidRPr="005B2113" w:rsidRDefault="00000000" w:rsidP="00BB3D53">
      <w:r w:rsidRPr="005B2113">
        <w:rPr>
          <w:lang w:val="it"/>
        </w:rPr>
        <w:t>L'Ombudsman (o Difensore Civico) del Commonwealth aiuta le persone che hanno presentato un reclamo sui servizi governativi.</w:t>
      </w:r>
    </w:p>
    <w:p w14:paraId="1ADFF488" w14:textId="22C72996" w:rsidR="00BC0A25" w:rsidRPr="005B2113" w:rsidRDefault="00000000" w:rsidP="00BB3D53">
      <w:r w:rsidRPr="005B2113">
        <w:rPr>
          <w:lang w:val="it"/>
        </w:rPr>
        <w:t>Sarà più facile per te lavorare per raggiungere i tuoi obiettivi.</w:t>
      </w:r>
    </w:p>
    <w:p w14:paraId="1CB4B510" w14:textId="77777777" w:rsidR="00BC0A25" w:rsidRPr="005B2113" w:rsidRDefault="00000000" w:rsidP="00BB3D53">
      <w:r w:rsidRPr="005B2113">
        <w:rPr>
          <w:lang w:val="it"/>
        </w:rPr>
        <w:t>I tuoi obiettivi sono stati utilizzati per creare il tuo piano.</w:t>
      </w:r>
    </w:p>
    <w:p w14:paraId="5B92EE5E" w14:textId="77777777" w:rsidR="00BC0A25" w:rsidRPr="005B2113" w:rsidRDefault="00000000" w:rsidP="00BB3D53">
      <w:pPr>
        <w:rPr>
          <w:lang w:val="fr-FR"/>
        </w:rPr>
      </w:pPr>
      <w:r w:rsidRPr="005B2113">
        <w:rPr>
          <w:lang w:val="it"/>
        </w:rPr>
        <w:t>I tuoi obiettivi devono riguardare anche ciò che intendi raggiungere con l'aiuto:</w:t>
      </w:r>
    </w:p>
    <w:p w14:paraId="2ECF77E6" w14:textId="77777777" w:rsidR="00BC0A25" w:rsidRPr="005B2113" w:rsidRDefault="00000000" w:rsidP="00BB3D53">
      <w:pPr>
        <w:pStyle w:val="ListParagraph"/>
        <w:numPr>
          <w:ilvl w:val="0"/>
          <w:numId w:val="20"/>
        </w:numPr>
      </w:pPr>
      <w:r w:rsidRPr="005B2113">
        <w:rPr>
          <w:lang w:val="it"/>
        </w:rPr>
        <w:t>dell'NDIS</w:t>
      </w:r>
    </w:p>
    <w:p w14:paraId="68376DAC" w14:textId="77777777" w:rsidR="00BC0A25" w:rsidRPr="005B2113" w:rsidRDefault="00000000" w:rsidP="00BB3D53">
      <w:pPr>
        <w:pStyle w:val="ListParagraph"/>
        <w:numPr>
          <w:ilvl w:val="0"/>
          <w:numId w:val="20"/>
        </w:numPr>
        <w:rPr>
          <w:lang w:val="fr-FR"/>
        </w:rPr>
      </w:pPr>
      <w:r w:rsidRPr="005B2113">
        <w:rPr>
          <w:lang w:val="it"/>
        </w:rPr>
        <w:t>di altri sostegni e servizi.</w:t>
      </w:r>
    </w:p>
    <w:p w14:paraId="31774563" w14:textId="77777777" w:rsidR="00BC0A25" w:rsidRPr="005B2113" w:rsidRDefault="00000000" w:rsidP="00BB3D53">
      <w:pPr>
        <w:rPr>
          <w:lang w:val="fr-FR"/>
        </w:rPr>
      </w:pPr>
      <w:r w:rsidRPr="005B2113">
        <w:rPr>
          <w:lang w:val="it"/>
        </w:rPr>
        <w:t>Ad esempio, un tuo obiettivo potrebbe essere quello di trovare e mantenere un lavoro.</w:t>
      </w:r>
    </w:p>
    <w:p w14:paraId="47ADC201" w14:textId="77777777" w:rsidR="00BC0A25" w:rsidRPr="005B2113" w:rsidRDefault="00000000" w:rsidP="00BB3D53">
      <w:pPr>
        <w:rPr>
          <w:lang w:val="fr-FR"/>
        </w:rPr>
      </w:pPr>
      <w:r w:rsidRPr="005B2113">
        <w:rPr>
          <w:lang w:val="it"/>
        </w:rPr>
        <w:t xml:space="preserve">Prenderemo in considerazione il tuo riscontro. </w:t>
      </w:r>
    </w:p>
    <w:p w14:paraId="10181110" w14:textId="5D46652C" w:rsidR="0014171C" w:rsidRPr="005B2113" w:rsidRDefault="00000000" w:rsidP="0012652C">
      <w:pPr>
        <w:rPr>
          <w:lang w:val="fr-FR"/>
        </w:rPr>
      </w:pPr>
      <w:r w:rsidRPr="005B2113">
        <w:rPr>
          <w:lang w:val="it"/>
        </w:rPr>
        <w:lastRenderedPageBreak/>
        <w:t>Crediamo di poter fare davvero la differenza per le persone con disabilità nella nostra comunità.</w:t>
      </w:r>
    </w:p>
    <w:p w14:paraId="28B1A2DE" w14:textId="54565C19" w:rsidR="00BC0A25" w:rsidRPr="005B2113" w:rsidRDefault="00000000" w:rsidP="00BB3D53">
      <w:r w:rsidRPr="005B2113">
        <w:rPr>
          <w:lang w:val="it"/>
        </w:rPr>
        <w:t>Ciò può accadere se:</w:t>
      </w:r>
    </w:p>
    <w:p w14:paraId="41C1F2F1" w14:textId="77777777" w:rsidR="00BC0A25" w:rsidRPr="005B2113" w:rsidRDefault="00000000" w:rsidP="00BB3D53">
      <w:pPr>
        <w:pStyle w:val="ListParagraph"/>
        <w:numPr>
          <w:ilvl w:val="0"/>
          <w:numId w:val="21"/>
        </w:numPr>
      </w:pPr>
      <w:r w:rsidRPr="005B2113">
        <w:rPr>
          <w:lang w:val="it"/>
        </w:rPr>
        <w:t>facciamo bene il nostro lavoro</w:t>
      </w:r>
    </w:p>
    <w:p w14:paraId="4891EEA7" w14:textId="77777777" w:rsidR="00BC0A25" w:rsidRPr="005B2113" w:rsidRDefault="00000000" w:rsidP="00BB3D53">
      <w:pPr>
        <w:pStyle w:val="ListParagraph"/>
        <w:numPr>
          <w:ilvl w:val="0"/>
          <w:numId w:val="21"/>
        </w:numPr>
      </w:pPr>
      <w:r w:rsidRPr="005B2113">
        <w:rPr>
          <w:lang w:val="it"/>
        </w:rPr>
        <w:t xml:space="preserve">rispettiamo quanto stabilito nella nostra Carta dei servizi per i partecipanti. </w:t>
      </w:r>
    </w:p>
    <w:p w14:paraId="217D541D" w14:textId="33DDE4DF" w:rsidR="00BC0A25" w:rsidRPr="005B2113" w:rsidRDefault="00000000" w:rsidP="00BB3D53">
      <w:pPr>
        <w:rPr>
          <w:lang w:val="fr-FR"/>
        </w:rPr>
      </w:pPr>
      <w:r w:rsidRPr="005B2113">
        <w:rPr>
          <w:lang w:val="it"/>
        </w:rPr>
        <w:t xml:space="preserve">La Carta verrà aggiornata periodicamente. Quando aggiorniamo la carta, la condividiamo sul nostro sito web. </w:t>
      </w:r>
    </w:p>
    <w:p w14:paraId="7C542A54" w14:textId="77777777" w:rsidR="0014171C" w:rsidRPr="005B2113" w:rsidRDefault="00000000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 w:rsidRPr="005B2113">
        <w:rPr>
          <w:lang w:val="fr-FR"/>
        </w:rPr>
        <w:br w:type="page"/>
      </w:r>
    </w:p>
    <w:p w14:paraId="1ED3C134" w14:textId="53339125" w:rsidR="00BC0A25" w:rsidRPr="005B2113" w:rsidRDefault="00000000" w:rsidP="00BC0A25">
      <w:pPr>
        <w:pStyle w:val="Heading2"/>
      </w:pPr>
      <w:bookmarkStart w:id="12" w:name="_Toc117377536"/>
      <w:r w:rsidRPr="005B2113">
        <w:rPr>
          <w:lang w:val="it"/>
        </w:rPr>
        <w:lastRenderedPageBreak/>
        <w:t>Come comunicarci cosa pensi</w:t>
      </w:r>
      <w:bookmarkEnd w:id="12"/>
      <w:r w:rsidRPr="005B2113">
        <w:rPr>
          <w:lang w:val="it"/>
        </w:rPr>
        <w:t xml:space="preserve"> </w:t>
      </w:r>
    </w:p>
    <w:p w14:paraId="725110DE" w14:textId="77777777" w:rsidR="00EF012B" w:rsidRPr="005B2113" w:rsidRDefault="00000000" w:rsidP="00BB3D53">
      <w:pPr>
        <w:rPr>
          <w:lang w:val="fr-FR"/>
        </w:rPr>
      </w:pPr>
      <w:r w:rsidRPr="005B2113">
        <w:rPr>
          <w:lang w:val="it"/>
        </w:rPr>
        <w:t xml:space="preserve">Vogliamo sapere il tuo parere. </w:t>
      </w:r>
    </w:p>
    <w:p w14:paraId="2B00FF20" w14:textId="77777777" w:rsidR="00EF012B" w:rsidRPr="005B2113" w:rsidRDefault="00000000" w:rsidP="00BB3D53">
      <w:pPr>
        <w:rPr>
          <w:lang w:val="fr-FR"/>
        </w:rPr>
      </w:pPr>
      <w:r w:rsidRPr="005B2113">
        <w:rPr>
          <w:lang w:val="it"/>
        </w:rPr>
        <w:t xml:space="preserve">Puoi farci sapere se sei soddisfatto dei nostri servizi. </w:t>
      </w:r>
    </w:p>
    <w:p w14:paraId="604831FC" w14:textId="77777777" w:rsidR="00EF012B" w:rsidRPr="005B2113" w:rsidRDefault="00000000" w:rsidP="00BB3D53">
      <w:pPr>
        <w:rPr>
          <w:lang w:val="fr-FR"/>
        </w:rPr>
      </w:pPr>
      <w:r w:rsidRPr="005B2113">
        <w:rPr>
          <w:lang w:val="it"/>
        </w:rPr>
        <w:t xml:space="preserve">Oppure puoi dirci se hai riscontrato un problema. </w:t>
      </w:r>
    </w:p>
    <w:p w14:paraId="755A361B" w14:textId="1D101D0B" w:rsidR="00EF012B" w:rsidRPr="005B2113" w:rsidRDefault="00000000" w:rsidP="00BB3D53">
      <w:pPr>
        <w:rPr>
          <w:rStyle w:val="Hyperlink"/>
          <w:b w:val="0"/>
          <w:color w:val="auto"/>
          <w:lang w:val="fr-FR"/>
        </w:rPr>
      </w:pPr>
      <w:r w:rsidRPr="005B2113">
        <w:rPr>
          <w:lang w:val="it"/>
        </w:rPr>
        <w:t xml:space="preserve">Puoi compilare il modulo di riscontro sul sito web dell'NDIS </w:t>
      </w:r>
      <w:hyperlink r:id="rId9" w:history="1">
        <w:r w:rsidR="0012652C" w:rsidRPr="0012652C">
          <w:rPr>
            <w:lang w:val="fr-FR"/>
          </w:rPr>
          <w:t xml:space="preserve">– </w:t>
        </w:r>
        <w:r w:rsidRPr="005B2113">
          <w:rPr>
            <w:rStyle w:val="Hyperlink"/>
            <w:lang w:val="it"/>
          </w:rPr>
          <w:t>www.ndis.gov.au</w:t>
        </w:r>
      </w:hyperlink>
    </w:p>
    <w:p w14:paraId="7E62F626" w14:textId="6C71E66C" w:rsidR="00EF012B" w:rsidRPr="005B2113" w:rsidRDefault="00000000" w:rsidP="00BB3D53">
      <w:pPr>
        <w:rPr>
          <w:rStyle w:val="Hyperlink"/>
          <w:b w:val="0"/>
          <w:color w:val="auto"/>
          <w:lang w:val="fr-FR"/>
        </w:rPr>
      </w:pPr>
      <w:r w:rsidRPr="005B2113">
        <w:rPr>
          <w:lang w:val="it"/>
        </w:rPr>
        <w:t xml:space="preserve">Puoi inviarci un'e-mail </w:t>
      </w:r>
      <w:hyperlink r:id="rId10" w:history="1">
        <w:r w:rsidR="0012652C" w:rsidRPr="0012652C">
          <w:rPr>
            <w:lang w:val="fr-FR"/>
          </w:rPr>
          <w:t xml:space="preserve">– </w:t>
        </w:r>
        <w:r w:rsidRPr="005B2113">
          <w:rPr>
            <w:rStyle w:val="Hyperlink"/>
            <w:lang w:val="it"/>
          </w:rPr>
          <w:t>feedback@ndis.gov.au</w:t>
        </w:r>
      </w:hyperlink>
    </w:p>
    <w:p w14:paraId="0B449DAF" w14:textId="5D58E807" w:rsidR="00EF012B" w:rsidRPr="005B2113" w:rsidRDefault="00000000" w:rsidP="00BB3D53">
      <w:pPr>
        <w:rPr>
          <w:rStyle w:val="Bold"/>
          <w:b w:val="0"/>
          <w:bCs w:val="0"/>
          <w:color w:val="auto"/>
          <w:lang w:val="fr-FR"/>
        </w:rPr>
      </w:pPr>
      <w:r w:rsidRPr="005B2113">
        <w:rPr>
          <w:lang w:val="it"/>
        </w:rPr>
        <w:t xml:space="preserve">Puoi chiamarci </w:t>
      </w:r>
      <w:r w:rsidR="0012652C" w:rsidRPr="00AA4125">
        <w:rPr>
          <w:lang w:val="fr-FR"/>
        </w:rPr>
        <w:t xml:space="preserve">– </w:t>
      </w:r>
      <w:r w:rsidR="0012652C" w:rsidRPr="00AA4125">
        <w:rPr>
          <w:rStyle w:val="Bold"/>
          <w:lang w:val="fr-FR"/>
        </w:rPr>
        <w:t>1800 800 110</w:t>
      </w:r>
    </w:p>
    <w:p w14:paraId="2410A76F" w14:textId="01E76CC1" w:rsidR="00EF012B" w:rsidRPr="005B2113" w:rsidRDefault="00000000" w:rsidP="00BB3D53">
      <w:pPr>
        <w:rPr>
          <w:rStyle w:val="Hyperlink"/>
          <w:b w:val="0"/>
          <w:color w:val="auto"/>
          <w:lang w:val="fr-FR"/>
        </w:rPr>
      </w:pPr>
      <w:r w:rsidRPr="005B2113">
        <w:rPr>
          <w:lang w:val="it"/>
        </w:rPr>
        <w:t xml:space="preserve">Puoi comunicarcelo di persona presso i nostri uffici NDIS. L'elenco dei nostri uffici è disponibile sul nostro sito web </w:t>
      </w:r>
      <w:hyperlink r:id="rId11" w:history="1">
        <w:r w:rsidR="0012652C" w:rsidRPr="0012652C">
          <w:rPr>
            <w:lang w:val="fr-FR"/>
          </w:rPr>
          <w:t xml:space="preserve">– </w:t>
        </w:r>
        <w:r w:rsidR="00B347DF" w:rsidRPr="005B2113">
          <w:rPr>
            <w:rStyle w:val="Hyperlink"/>
            <w:lang w:val="it"/>
          </w:rPr>
          <w:t>www.ndis.gov.au/contact/locations</w:t>
        </w:r>
      </w:hyperlink>
    </w:p>
    <w:p w14:paraId="5758D662" w14:textId="77777777" w:rsidR="0014171C" w:rsidRPr="005B2113" w:rsidRDefault="00000000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 w:rsidRPr="005B2113">
        <w:rPr>
          <w:lang w:val="fr-FR"/>
        </w:rPr>
        <w:br w:type="page"/>
      </w:r>
    </w:p>
    <w:p w14:paraId="100FE35F" w14:textId="43E8DC51" w:rsidR="00EF012B" w:rsidRPr="005B2113" w:rsidRDefault="00000000" w:rsidP="00EF012B">
      <w:pPr>
        <w:pStyle w:val="Heading2"/>
      </w:pPr>
      <w:bookmarkStart w:id="13" w:name="_Toc117377537"/>
      <w:r w:rsidRPr="005B2113">
        <w:rPr>
          <w:lang w:val="it"/>
        </w:rPr>
        <w:lastRenderedPageBreak/>
        <w:t>Se hai un problema</w:t>
      </w:r>
      <w:bookmarkEnd w:id="13"/>
      <w:r w:rsidRPr="005B2113">
        <w:rPr>
          <w:lang w:val="it"/>
        </w:rPr>
        <w:t xml:space="preserve"> </w:t>
      </w:r>
    </w:p>
    <w:p w14:paraId="1E42F8CE" w14:textId="77777777" w:rsidR="00EF012B" w:rsidRPr="005B2113" w:rsidRDefault="00000000" w:rsidP="00BB3D53">
      <w:pPr>
        <w:rPr>
          <w:lang w:val="fr-FR" w:eastAsia="en-AU"/>
        </w:rPr>
      </w:pPr>
      <w:r w:rsidRPr="005B2113">
        <w:rPr>
          <w:lang w:val="it" w:eastAsia="en-AU"/>
        </w:rPr>
        <w:t>Se sporgi un reclamo, ti ascolteremo.</w:t>
      </w:r>
    </w:p>
    <w:p w14:paraId="0A4FBBD9" w14:textId="77777777" w:rsidR="00EF012B" w:rsidRPr="005B2113" w:rsidRDefault="00000000" w:rsidP="00BB3D53">
      <w:pPr>
        <w:rPr>
          <w:lang w:val="fr-FR" w:eastAsia="en-AU"/>
        </w:rPr>
      </w:pPr>
      <w:r w:rsidRPr="005B2113">
        <w:rPr>
          <w:lang w:val="it" w:eastAsia="en-AU"/>
        </w:rPr>
        <w:t>Ti terremo aggiornato su come procede il reclamo.</w:t>
      </w:r>
    </w:p>
    <w:p w14:paraId="0F1E1E56" w14:textId="62A21DA5" w:rsidR="00EF012B" w:rsidRPr="005B2113" w:rsidRDefault="00000000" w:rsidP="00BB3D53">
      <w:pPr>
        <w:rPr>
          <w:lang w:val="fr-FR" w:eastAsia="en-AU"/>
        </w:rPr>
      </w:pPr>
      <w:r w:rsidRPr="005B2113">
        <w:rPr>
          <w:lang w:val="it" w:eastAsia="en-AU"/>
        </w:rPr>
        <w:t>E ti aiuteremo subito se pensiamo che potresti essere in pericolo.</w:t>
      </w:r>
    </w:p>
    <w:p w14:paraId="15B28938" w14:textId="77777777" w:rsidR="00EF012B" w:rsidRPr="005B2113" w:rsidRDefault="00000000" w:rsidP="00EF012B">
      <w:pPr>
        <w:pStyle w:val="Heading3"/>
        <w:rPr>
          <w:lang w:val="fr-FR"/>
        </w:rPr>
      </w:pPr>
      <w:r w:rsidRPr="005B2113">
        <w:rPr>
          <w:lang w:val="it"/>
        </w:rPr>
        <w:t>Se non sei soddisfatto del tuo reclamo</w:t>
      </w:r>
    </w:p>
    <w:p w14:paraId="5B854E11" w14:textId="77777777" w:rsidR="00EF012B" w:rsidRPr="005B2113" w:rsidRDefault="00000000" w:rsidP="00BB3D53">
      <w:pPr>
        <w:rPr>
          <w:lang w:val="fr-FR"/>
        </w:rPr>
      </w:pPr>
      <w:r w:rsidRPr="005B2113">
        <w:rPr>
          <w:lang w:val="it"/>
        </w:rPr>
        <w:t>Se non sei d'accordo con la revisione dell'NDIA, puoi contattare l'Ombudsman (o Difensore Civico) del Commonwealth.</w:t>
      </w:r>
    </w:p>
    <w:p w14:paraId="30857D13" w14:textId="49659690" w:rsidR="00EF012B" w:rsidRPr="005B2113" w:rsidRDefault="00000000" w:rsidP="00BB3D53">
      <w:pPr>
        <w:rPr>
          <w:rStyle w:val="Bold"/>
          <w:b w:val="0"/>
          <w:bCs w:val="0"/>
          <w:color w:val="auto"/>
        </w:rPr>
      </w:pPr>
      <w:r w:rsidRPr="005B2113">
        <w:rPr>
          <w:lang w:val="it"/>
        </w:rPr>
        <w:t xml:space="preserve">Puoi chiamare l'Ombudsman (o Difensore Civico) del Commonwealth </w:t>
      </w:r>
      <w:r w:rsidR="0012652C">
        <w:t xml:space="preserve">– </w:t>
      </w:r>
      <w:r w:rsidR="0012652C">
        <w:rPr>
          <w:rStyle w:val="Bold"/>
        </w:rPr>
        <w:t>1300 362 072</w:t>
      </w:r>
    </w:p>
    <w:p w14:paraId="2CF99E5A" w14:textId="2AB87247" w:rsidR="00EF012B" w:rsidRPr="005B2113" w:rsidRDefault="00000000" w:rsidP="00BB3D53">
      <w:pPr>
        <w:rPr>
          <w:lang w:val="fr-FR"/>
        </w:rPr>
      </w:pPr>
      <w:r w:rsidRPr="005B2113">
        <w:rPr>
          <w:lang w:val="it"/>
        </w:rPr>
        <w:t xml:space="preserve">Puoi visitare il loro sito web </w:t>
      </w:r>
      <w:hyperlink w:history="1">
        <w:r w:rsidR="0012652C" w:rsidRPr="00F502B8">
          <w:rPr>
            <w:rStyle w:val="Hyperlink"/>
            <w:lang w:val="fr-FR"/>
          </w:rPr>
          <w:t xml:space="preserve">– </w:t>
        </w:r>
        <w:r w:rsidR="0012652C" w:rsidRPr="00F502B8">
          <w:rPr>
            <w:rStyle w:val="Hyperlink"/>
            <w:lang w:val="it"/>
          </w:rPr>
          <w:t>www.ombudsman.gov.au</w:t>
        </w:r>
      </w:hyperlink>
    </w:p>
    <w:p w14:paraId="3513F6D5" w14:textId="77777777" w:rsidR="0014171C" w:rsidRPr="005B2113" w:rsidRDefault="00000000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 w:rsidRPr="005B2113">
        <w:rPr>
          <w:lang w:val="fr-FR"/>
        </w:rPr>
        <w:br w:type="page"/>
      </w:r>
    </w:p>
    <w:p w14:paraId="11C372C5" w14:textId="5F46AAD1" w:rsidR="00EF012B" w:rsidRPr="005B2113" w:rsidRDefault="00000000" w:rsidP="00EF012B">
      <w:pPr>
        <w:pStyle w:val="Heading2"/>
      </w:pPr>
      <w:bookmarkStart w:id="14" w:name="_Toc117377538"/>
      <w:r w:rsidRPr="005B2113">
        <w:rPr>
          <w:lang w:val="it"/>
        </w:rPr>
        <w:lastRenderedPageBreak/>
        <w:t>Se non sei soddisfatto di una decisione</w:t>
      </w:r>
      <w:bookmarkEnd w:id="14"/>
      <w:r w:rsidRPr="005B2113">
        <w:rPr>
          <w:lang w:val="it"/>
        </w:rPr>
        <w:t xml:space="preserve"> </w:t>
      </w:r>
    </w:p>
    <w:p w14:paraId="7FC14233" w14:textId="77777777" w:rsidR="00EF012B" w:rsidRPr="005B2113" w:rsidRDefault="00000000" w:rsidP="00BB3D53">
      <w:pPr>
        <w:rPr>
          <w:lang w:val="fr-FR"/>
        </w:rPr>
      </w:pPr>
      <w:r w:rsidRPr="005B2113">
        <w:rPr>
          <w:lang w:val="it"/>
        </w:rPr>
        <w:t xml:space="preserve">Se non sei soddisfatto di una decisione che abbiamo preso, puoi chiederci di riesaminarla. </w:t>
      </w:r>
    </w:p>
    <w:p w14:paraId="34158F38" w14:textId="77777777" w:rsidR="00EF012B" w:rsidRPr="005B2113" w:rsidRDefault="00000000" w:rsidP="00BB3D53">
      <w:r w:rsidRPr="005B2113">
        <w:rPr>
          <w:lang w:val="it"/>
        </w:rPr>
        <w:t xml:space="preserve">È necessario farlo entro 3 mesi da quando abbiamo preso la decisione. </w:t>
      </w:r>
    </w:p>
    <w:p w14:paraId="3A243860" w14:textId="77558972" w:rsidR="00EF012B" w:rsidRPr="005B2113" w:rsidRDefault="00000000" w:rsidP="00BB3D53">
      <w:pPr>
        <w:rPr>
          <w:lang w:val="fr-FR"/>
        </w:rPr>
      </w:pPr>
      <w:r w:rsidRPr="005B2113">
        <w:rPr>
          <w:lang w:val="it"/>
        </w:rPr>
        <w:t>Se non sei d'accordo con la revisione dell'NDIA, puoi chiedere all'AAT di rivedere la decisione.</w:t>
      </w:r>
    </w:p>
    <w:p w14:paraId="2C079348" w14:textId="7A4BA74D" w:rsidR="00EF012B" w:rsidRPr="005B2113" w:rsidRDefault="00000000" w:rsidP="00BB3D53">
      <w:pPr>
        <w:rPr>
          <w:lang w:val="fr-FR"/>
        </w:rPr>
      </w:pPr>
      <w:r w:rsidRPr="005B2113">
        <w:rPr>
          <w:lang w:val="it"/>
        </w:rPr>
        <w:t xml:space="preserve">Puoi chiamare l'AAT </w:t>
      </w:r>
      <w:r w:rsidR="0012652C" w:rsidRPr="0012652C">
        <w:rPr>
          <w:lang w:val="fr-FR"/>
        </w:rPr>
        <w:t xml:space="preserve">– </w:t>
      </w:r>
      <w:r w:rsidR="0012652C" w:rsidRPr="0012652C">
        <w:rPr>
          <w:rStyle w:val="Bold"/>
          <w:lang w:val="fr-FR"/>
        </w:rPr>
        <w:t>1800 228 333</w:t>
      </w:r>
    </w:p>
    <w:p w14:paraId="495B227E" w14:textId="7D42E8EF" w:rsidR="00EF012B" w:rsidRPr="005B2113" w:rsidRDefault="00000000" w:rsidP="00BB3D53">
      <w:pPr>
        <w:rPr>
          <w:rStyle w:val="Hyperlink"/>
          <w:b w:val="0"/>
          <w:color w:val="auto"/>
          <w:lang w:val="fr-FR"/>
        </w:rPr>
      </w:pPr>
      <w:r w:rsidRPr="005B2113">
        <w:rPr>
          <w:lang w:val="it"/>
        </w:rPr>
        <w:t xml:space="preserve">È possibile contattarli sul loro sito web </w:t>
      </w:r>
      <w:hyperlink r:id="rId12" w:history="1">
        <w:r w:rsidR="0012652C" w:rsidRPr="0012652C">
          <w:rPr>
            <w:lang w:val="fr-FR"/>
          </w:rPr>
          <w:t xml:space="preserve">– </w:t>
        </w:r>
        <w:r w:rsidRPr="005B2113">
          <w:rPr>
            <w:rStyle w:val="Hyperlink"/>
            <w:lang w:val="it"/>
          </w:rPr>
          <w:t>www.aat.gov.au</w:t>
        </w:r>
      </w:hyperlink>
    </w:p>
    <w:p w14:paraId="60327F3B" w14:textId="77777777" w:rsidR="00EF012B" w:rsidRPr="005B2113" w:rsidRDefault="00000000" w:rsidP="00BB3D53">
      <w:r w:rsidRPr="005B2113">
        <w:rPr>
          <w:lang w:val="it"/>
        </w:rPr>
        <w:t>Bisogna farlo entro 28 giorni dalla data in cui la decisione è stata presa.</w:t>
      </w:r>
    </w:p>
    <w:p w14:paraId="16C9135D" w14:textId="77777777" w:rsidR="0014171C" w:rsidRPr="005B2113" w:rsidRDefault="00000000">
      <w:pPr>
        <w:spacing w:before="0" w:after="0" w:line="240" w:lineRule="auto"/>
        <w:rPr>
          <w:rFonts w:cs="Times New Roman"/>
          <w:b/>
          <w:bCs/>
          <w:sz w:val="32"/>
          <w:szCs w:val="26"/>
        </w:rPr>
      </w:pPr>
      <w:r w:rsidRPr="005B2113">
        <w:br w:type="page"/>
      </w:r>
    </w:p>
    <w:p w14:paraId="1FCBD31B" w14:textId="28EFE8F7" w:rsidR="00EF012B" w:rsidRPr="005B2113" w:rsidRDefault="00000000" w:rsidP="00EF012B">
      <w:pPr>
        <w:pStyle w:val="Heading3"/>
        <w:rPr>
          <w:lang w:val="fr-FR"/>
        </w:rPr>
      </w:pPr>
      <w:r w:rsidRPr="005B2113">
        <w:rPr>
          <w:lang w:val="it"/>
        </w:rPr>
        <w:lastRenderedPageBreak/>
        <w:t>La Commissione NDIS di qualità e salvaguardia</w:t>
      </w:r>
    </w:p>
    <w:p w14:paraId="21835E13" w14:textId="77777777" w:rsidR="00EF012B" w:rsidRPr="005B2113" w:rsidRDefault="00000000" w:rsidP="00BB3D53">
      <w:pPr>
        <w:rPr>
          <w:lang w:val="fr-FR" w:eastAsia="en-AU"/>
        </w:rPr>
      </w:pPr>
      <w:r w:rsidRPr="005B2113">
        <w:rPr>
          <w:lang w:val="it" w:eastAsia="en-AU"/>
        </w:rPr>
        <w:t xml:space="preserve">La </w:t>
      </w:r>
      <w:r w:rsidRPr="005B2113">
        <w:rPr>
          <w:rStyle w:val="Strong"/>
          <w:lang w:val="it"/>
        </w:rPr>
        <w:t>Commissione NDIS di qualità e salvaguardia (Commissione NDIS)</w:t>
      </w:r>
      <w:r w:rsidRPr="005B2113">
        <w:rPr>
          <w:lang w:val="it" w:eastAsia="en-AU"/>
        </w:rPr>
        <w:t xml:space="preserve"> assicura che le persone con disabilità che partecipano all'NDIS:</w:t>
      </w:r>
    </w:p>
    <w:p w14:paraId="47BCCD21" w14:textId="77777777" w:rsidR="00EF012B" w:rsidRPr="005B2113" w:rsidRDefault="00000000" w:rsidP="00BB3D53">
      <w:pPr>
        <w:pStyle w:val="ListParagraph"/>
        <w:numPr>
          <w:ilvl w:val="0"/>
          <w:numId w:val="22"/>
        </w:numPr>
        <w:rPr>
          <w:w w:val="103"/>
          <w:lang w:val="en-GB" w:eastAsia="en-AU"/>
        </w:rPr>
      </w:pPr>
      <w:r w:rsidRPr="005B2113">
        <w:rPr>
          <w:w w:val="103"/>
          <w:lang w:val="it" w:eastAsia="en-AU"/>
        </w:rPr>
        <w:t>siano al sicuro</w:t>
      </w:r>
    </w:p>
    <w:p w14:paraId="311636BE" w14:textId="77777777" w:rsidR="00EF012B" w:rsidRPr="005B2113" w:rsidRDefault="00000000" w:rsidP="00BB3D53">
      <w:pPr>
        <w:pStyle w:val="ListParagraph"/>
        <w:numPr>
          <w:ilvl w:val="0"/>
          <w:numId w:val="22"/>
        </w:numPr>
        <w:rPr>
          <w:w w:val="103"/>
          <w:lang w:val="en-GB" w:eastAsia="en-AU"/>
        </w:rPr>
      </w:pPr>
      <w:r w:rsidRPr="005B2113">
        <w:rPr>
          <w:w w:val="103"/>
          <w:lang w:val="it" w:eastAsia="en-AU"/>
        </w:rPr>
        <w:t>ricevano servizi di qualità.</w:t>
      </w:r>
    </w:p>
    <w:p w14:paraId="3C3EE300" w14:textId="77777777" w:rsidR="00EF012B" w:rsidRPr="005B2113" w:rsidRDefault="00000000" w:rsidP="00BB3D53">
      <w:pPr>
        <w:rPr>
          <w:lang w:val="en-US" w:eastAsia="en-AU"/>
        </w:rPr>
      </w:pPr>
      <w:r w:rsidRPr="005B2113">
        <w:rPr>
          <w:lang w:val="it" w:eastAsia="en-AU"/>
        </w:rPr>
        <w:t>Puoi sporgere un reclamo in merito ai sostegni e ai servizi offerti.</w:t>
      </w:r>
    </w:p>
    <w:p w14:paraId="539757E2" w14:textId="00582C98" w:rsidR="00EF012B" w:rsidRPr="005B2113" w:rsidRDefault="00000000" w:rsidP="00BB3D53">
      <w:pPr>
        <w:rPr>
          <w:lang w:val="fr-FR" w:eastAsia="en-AU"/>
        </w:rPr>
      </w:pPr>
      <w:r w:rsidRPr="005B2113">
        <w:rPr>
          <w:lang w:val="it" w:eastAsia="en-AU"/>
        </w:rPr>
        <w:t>Ad esempio, puoi sporgere un reclamo se i sostegni non sono di qualità o sicuri.</w:t>
      </w:r>
    </w:p>
    <w:p w14:paraId="36C6A4F2" w14:textId="7A91FBBF" w:rsidR="00EF012B" w:rsidRPr="005B2113" w:rsidRDefault="00000000" w:rsidP="00BB3D53">
      <w:pPr>
        <w:rPr>
          <w:lang w:val="fr-FR"/>
        </w:rPr>
      </w:pPr>
      <w:r w:rsidRPr="005B2113">
        <w:rPr>
          <w:lang w:val="it"/>
        </w:rPr>
        <w:t>Puoi chiamare la Commissione NDIS per presentare un reclamo:</w:t>
      </w:r>
    </w:p>
    <w:p w14:paraId="7DB299C6" w14:textId="1426DAF1" w:rsidR="00EF012B" w:rsidRPr="005B2113" w:rsidRDefault="00000000" w:rsidP="00BB3D53">
      <w:pPr>
        <w:rPr>
          <w:rStyle w:val="Bold"/>
          <w:lang w:val="fr-FR"/>
        </w:rPr>
      </w:pPr>
      <w:r w:rsidRPr="005B2113">
        <w:rPr>
          <w:lang w:val="it"/>
        </w:rPr>
        <w:t xml:space="preserve">Telefono </w:t>
      </w:r>
      <w:r w:rsidR="0012652C" w:rsidRPr="00AA4125">
        <w:rPr>
          <w:lang w:val="fr-FR"/>
        </w:rPr>
        <w:t xml:space="preserve">– </w:t>
      </w:r>
      <w:r w:rsidR="0012652C" w:rsidRPr="00AA4125">
        <w:rPr>
          <w:rStyle w:val="Bold"/>
          <w:lang w:val="fr-FR"/>
        </w:rPr>
        <w:t>1800 035 544</w:t>
      </w:r>
    </w:p>
    <w:p w14:paraId="47C2342B" w14:textId="77777777" w:rsidR="00EF012B" w:rsidRPr="005B2113" w:rsidRDefault="00000000" w:rsidP="00BB3D53">
      <w:pPr>
        <w:rPr>
          <w:lang w:val="fr-FR"/>
        </w:rPr>
      </w:pPr>
      <w:r w:rsidRPr="005B2113">
        <w:rPr>
          <w:spacing w:val="-6"/>
          <w:lang w:val="it"/>
        </w:rPr>
        <w:t>Se parli una lingua diversa dall'inglese, puoi chiamare il Servizio di traduzione e interpretariato (TIS):</w:t>
      </w:r>
    </w:p>
    <w:p w14:paraId="00583D8D" w14:textId="28B9084C" w:rsidR="00EF012B" w:rsidRPr="005B2113" w:rsidRDefault="00000000" w:rsidP="00BB3D53">
      <w:pPr>
        <w:rPr>
          <w:rStyle w:val="Bold"/>
          <w:lang w:val="fr-FR"/>
        </w:rPr>
      </w:pPr>
      <w:r w:rsidRPr="005B2113">
        <w:rPr>
          <w:lang w:val="it"/>
        </w:rPr>
        <w:t xml:space="preserve">Telefono </w:t>
      </w:r>
      <w:r w:rsidR="0012652C" w:rsidRPr="00AA4125">
        <w:rPr>
          <w:lang w:val="fr-FR"/>
        </w:rPr>
        <w:t xml:space="preserve">– </w:t>
      </w:r>
      <w:r w:rsidR="0012652C" w:rsidRPr="00AA4125">
        <w:rPr>
          <w:rStyle w:val="Bold"/>
          <w:lang w:val="fr-FR"/>
        </w:rPr>
        <w:t>131 450</w:t>
      </w:r>
    </w:p>
    <w:p w14:paraId="543DFB3A" w14:textId="462C0987" w:rsidR="00EF012B" w:rsidRPr="005B2113" w:rsidRDefault="00000000" w:rsidP="00BB3D53">
      <w:pPr>
        <w:rPr>
          <w:lang w:val="fr-FR"/>
        </w:rPr>
      </w:pPr>
      <w:r w:rsidRPr="005B2113">
        <w:rPr>
          <w:lang w:val="it"/>
        </w:rPr>
        <w:t>Se hai difficoltà a parlare o a sentire, puoi chiamare il National Relay Service (Servizio nazionale per persone con problemi di udito):</w:t>
      </w:r>
    </w:p>
    <w:p w14:paraId="68DBB1F7" w14:textId="1FD9A8B4" w:rsidR="00EF012B" w:rsidRPr="005B2113" w:rsidRDefault="00000000" w:rsidP="00BB3D53">
      <w:pPr>
        <w:rPr>
          <w:rStyle w:val="Bold"/>
          <w:lang w:val="fr-FR"/>
        </w:rPr>
      </w:pPr>
      <w:r w:rsidRPr="005B2113">
        <w:rPr>
          <w:lang w:val="it"/>
        </w:rPr>
        <w:t xml:space="preserve">Telefono </w:t>
      </w:r>
      <w:r w:rsidR="0012652C" w:rsidRPr="00AA4125">
        <w:rPr>
          <w:lang w:val="fr-FR"/>
        </w:rPr>
        <w:t xml:space="preserve">– </w:t>
      </w:r>
      <w:r w:rsidR="0012652C" w:rsidRPr="00AA4125">
        <w:rPr>
          <w:rStyle w:val="Bold"/>
          <w:lang w:val="fr-FR"/>
        </w:rPr>
        <w:t>133 677</w:t>
      </w:r>
    </w:p>
    <w:p w14:paraId="4F474D69" w14:textId="77777777" w:rsidR="00EF012B" w:rsidRPr="005B2113" w:rsidRDefault="00000000" w:rsidP="00BB3D53">
      <w:pPr>
        <w:rPr>
          <w:lang w:val="fr-FR"/>
        </w:rPr>
      </w:pPr>
      <w:r w:rsidRPr="005B2113">
        <w:rPr>
          <w:lang w:val="it"/>
        </w:rPr>
        <w:t>Puoi utilizzare anche il TTY:</w:t>
      </w:r>
    </w:p>
    <w:p w14:paraId="7D719892" w14:textId="519530A1" w:rsidR="00EF012B" w:rsidRPr="005B2113" w:rsidRDefault="00000000" w:rsidP="00BB3D53">
      <w:pPr>
        <w:rPr>
          <w:rStyle w:val="Bold"/>
          <w:lang w:val="fr-FR"/>
        </w:rPr>
      </w:pPr>
      <w:r w:rsidRPr="005B2113">
        <w:rPr>
          <w:lang w:val="it"/>
        </w:rPr>
        <w:t xml:space="preserve">Telefono </w:t>
      </w:r>
      <w:r w:rsidR="0012652C" w:rsidRPr="00AA4125">
        <w:rPr>
          <w:lang w:val="fr-FR"/>
        </w:rPr>
        <w:t xml:space="preserve">– </w:t>
      </w:r>
      <w:r w:rsidR="0012652C" w:rsidRPr="00AA4125">
        <w:rPr>
          <w:rStyle w:val="Bold"/>
          <w:lang w:val="fr-FR"/>
        </w:rPr>
        <w:t>133 677</w:t>
      </w:r>
    </w:p>
    <w:p w14:paraId="09F71AAB" w14:textId="77777777" w:rsidR="00EF012B" w:rsidRPr="005B2113" w:rsidRDefault="00000000" w:rsidP="00BB3D53">
      <w:pPr>
        <w:rPr>
          <w:lang w:val="fr-FR"/>
        </w:rPr>
      </w:pPr>
      <w:r w:rsidRPr="005B2113">
        <w:rPr>
          <w:lang w:val="it"/>
        </w:rPr>
        <w:t>È inoltre possibile presentare un reclamo sul sito web della Commissione NDIS.</w:t>
      </w:r>
    </w:p>
    <w:p w14:paraId="1B2791AE" w14:textId="02DDBC5A" w:rsidR="00EF012B" w:rsidRPr="00AA4125" w:rsidRDefault="00000000" w:rsidP="00BB3D53">
      <w:pPr>
        <w:rPr>
          <w:rStyle w:val="Hyperlink"/>
          <w:lang w:val="fr-FR"/>
        </w:rPr>
      </w:pPr>
      <w:r w:rsidRPr="005B2113">
        <w:rPr>
          <w:lang w:val="it"/>
        </w:rPr>
        <w:t xml:space="preserve">Sito web </w:t>
      </w:r>
      <w:hyperlink r:id="rId13" w:history="1">
        <w:r w:rsidR="0012652C" w:rsidRPr="00AA4125">
          <w:rPr>
            <w:lang w:val="fr-FR"/>
          </w:rPr>
          <w:t xml:space="preserve">– </w:t>
        </w:r>
        <w:r w:rsidRPr="005B2113">
          <w:rPr>
            <w:rStyle w:val="Hyperlink"/>
            <w:lang w:val="it"/>
          </w:rPr>
          <w:t>www.ndiscommission.gov.au</w:t>
        </w:r>
      </w:hyperlink>
    </w:p>
    <w:p w14:paraId="1187FC8A" w14:textId="77777777" w:rsidR="0014171C" w:rsidRPr="005B2113" w:rsidRDefault="00000000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 w:rsidRPr="00AA4125">
        <w:rPr>
          <w:lang w:val="fr-FR"/>
        </w:rPr>
        <w:br w:type="page"/>
      </w:r>
    </w:p>
    <w:p w14:paraId="15D71852" w14:textId="59F11A3A" w:rsidR="00EF012B" w:rsidRPr="005B2113" w:rsidRDefault="00000000" w:rsidP="00EF012B">
      <w:pPr>
        <w:pStyle w:val="Heading2"/>
      </w:pPr>
      <w:bookmarkStart w:id="15" w:name="_Toc117377539"/>
      <w:r w:rsidRPr="005B2113">
        <w:rPr>
          <w:lang w:val="it"/>
        </w:rPr>
        <w:lastRenderedPageBreak/>
        <w:t>Contattaci</w:t>
      </w:r>
      <w:bookmarkEnd w:id="15"/>
    </w:p>
    <w:p w14:paraId="7F00A958" w14:textId="77777777" w:rsidR="00EF012B" w:rsidRPr="005B2113" w:rsidRDefault="00000000" w:rsidP="00BB3D53">
      <w:pPr>
        <w:rPr>
          <w:lang w:val="fr-FR"/>
        </w:rPr>
      </w:pPr>
      <w:r w:rsidRPr="005B2113">
        <w:rPr>
          <w:lang w:val="it"/>
        </w:rPr>
        <w:t>Per ulteriori informazioni sulla nostra Carta, contattaci.</w:t>
      </w:r>
    </w:p>
    <w:p w14:paraId="1EE44EA2" w14:textId="6993D870" w:rsidR="00EF012B" w:rsidRPr="005B2113" w:rsidRDefault="00000000" w:rsidP="00BB3D53">
      <w:pPr>
        <w:rPr>
          <w:rStyle w:val="Hyperlink"/>
          <w:b w:val="0"/>
          <w:color w:val="auto"/>
          <w:lang w:val="fr-FR"/>
        </w:rPr>
      </w:pPr>
      <w:r w:rsidRPr="005B2113">
        <w:rPr>
          <w:lang w:val="it"/>
        </w:rPr>
        <w:t xml:space="preserve">Puoi visitare il nostro sito web </w:t>
      </w:r>
      <w:hyperlink r:id="rId14" w:history="1">
        <w:r w:rsidR="0012652C" w:rsidRPr="0012652C">
          <w:rPr>
            <w:lang w:val="fr-FR"/>
          </w:rPr>
          <w:t xml:space="preserve">– </w:t>
        </w:r>
        <w:r w:rsidRPr="005B2113">
          <w:rPr>
            <w:rStyle w:val="Hyperlink"/>
            <w:lang w:val="it"/>
          </w:rPr>
          <w:t>www.ndis.gov.au</w:t>
        </w:r>
      </w:hyperlink>
    </w:p>
    <w:p w14:paraId="76199112" w14:textId="2D228576" w:rsidR="00EF012B" w:rsidRPr="005B2113" w:rsidRDefault="00000000" w:rsidP="00BB3D53">
      <w:pPr>
        <w:rPr>
          <w:rStyle w:val="Bold"/>
          <w:b w:val="0"/>
          <w:bCs w:val="0"/>
          <w:color w:val="auto"/>
          <w:lang w:val="fr-FR"/>
        </w:rPr>
      </w:pPr>
      <w:r w:rsidRPr="005B2113">
        <w:rPr>
          <w:lang w:val="it"/>
        </w:rPr>
        <w:t xml:space="preserve">Puoi chiamarci </w:t>
      </w:r>
      <w:r w:rsidR="0012652C" w:rsidRPr="00AA4125">
        <w:rPr>
          <w:lang w:val="fr-FR"/>
        </w:rPr>
        <w:t xml:space="preserve">– </w:t>
      </w:r>
      <w:r w:rsidR="0012652C" w:rsidRPr="00AA4125">
        <w:rPr>
          <w:rStyle w:val="Bold"/>
          <w:lang w:val="fr-FR"/>
        </w:rPr>
        <w:t>1800 800 110</w:t>
      </w:r>
    </w:p>
    <w:p w14:paraId="0DDEA865" w14:textId="324F9B15" w:rsidR="00EF012B" w:rsidRPr="005B2113" w:rsidRDefault="00000000" w:rsidP="00BB3D53">
      <w:pPr>
        <w:rPr>
          <w:lang w:val="fr-FR"/>
        </w:rPr>
      </w:pPr>
      <w:r w:rsidRPr="005B2113">
        <w:rPr>
          <w:lang w:val="it"/>
        </w:rPr>
        <w:t xml:space="preserve">Puoi inviarci un'e-mail </w:t>
      </w:r>
      <w:hyperlink r:id="rId15" w:history="1">
        <w:r w:rsidR="0012652C" w:rsidRPr="0012652C">
          <w:rPr>
            <w:lang w:val="fr-FR"/>
          </w:rPr>
          <w:t xml:space="preserve">– </w:t>
        </w:r>
        <w:r w:rsidRPr="005B2113">
          <w:rPr>
            <w:rStyle w:val="Hyperlink"/>
            <w:lang w:val="it"/>
          </w:rPr>
          <w:t>enquiries@ndis.gov.au</w:t>
        </w:r>
      </w:hyperlink>
      <w:r w:rsidRPr="005B2113">
        <w:rPr>
          <w:lang w:val="it"/>
        </w:rPr>
        <w:t xml:space="preserve"> </w:t>
      </w:r>
    </w:p>
    <w:p w14:paraId="31EEF492" w14:textId="77777777" w:rsidR="00EF012B" w:rsidRPr="005B2113" w:rsidRDefault="00000000" w:rsidP="00BB3D53">
      <w:pPr>
        <w:rPr>
          <w:lang w:val="fr-FR"/>
        </w:rPr>
      </w:pPr>
      <w:r w:rsidRPr="005B2113">
        <w:rPr>
          <w:lang w:val="it"/>
        </w:rPr>
        <w:t>Puoi scriverci:</w:t>
      </w:r>
    </w:p>
    <w:p w14:paraId="372962A0" w14:textId="0903CA79" w:rsidR="00EF012B" w:rsidRPr="005B2113" w:rsidRDefault="00000000" w:rsidP="00BB3D53">
      <w:pPr>
        <w:rPr>
          <w:lang w:val="fr-FR"/>
        </w:rPr>
      </w:pPr>
      <w:r w:rsidRPr="005B2113">
        <w:rPr>
          <w:lang w:val="it"/>
        </w:rPr>
        <w:t>National Disability Insurance Agency GPO Box 700 Canberra ACT 2601</w:t>
      </w:r>
    </w:p>
    <w:p w14:paraId="49B968F2" w14:textId="77777777" w:rsidR="00EF012B" w:rsidRPr="005B2113" w:rsidRDefault="00000000" w:rsidP="00BB3D53">
      <w:pPr>
        <w:rPr>
          <w:lang w:val="fr-FR"/>
        </w:rPr>
      </w:pPr>
      <w:r w:rsidRPr="005B2113">
        <w:rPr>
          <w:lang w:val="it"/>
        </w:rPr>
        <w:t>Nella tua zona, puoi visitare:</w:t>
      </w:r>
    </w:p>
    <w:p w14:paraId="68FBD711" w14:textId="77777777" w:rsidR="00EF012B" w:rsidRPr="005B2113" w:rsidRDefault="00000000" w:rsidP="00BB3D53">
      <w:pPr>
        <w:pStyle w:val="ListParagraph"/>
        <w:numPr>
          <w:ilvl w:val="0"/>
          <w:numId w:val="23"/>
        </w:numPr>
      </w:pPr>
      <w:r w:rsidRPr="005B2113">
        <w:rPr>
          <w:lang w:val="it"/>
        </w:rPr>
        <w:t>l'ufficio NDIS</w:t>
      </w:r>
    </w:p>
    <w:p w14:paraId="20768823" w14:textId="77777777" w:rsidR="00EF012B" w:rsidRPr="005B2113" w:rsidRDefault="00000000" w:rsidP="00BB3D53">
      <w:pPr>
        <w:pStyle w:val="ListParagraph"/>
        <w:numPr>
          <w:ilvl w:val="0"/>
          <w:numId w:val="23"/>
        </w:numPr>
      </w:pPr>
      <w:r w:rsidRPr="005B2113">
        <w:rPr>
          <w:lang w:val="it"/>
        </w:rPr>
        <w:t>l'ufficio del tuo coordinatore di zona</w:t>
      </w:r>
    </w:p>
    <w:p w14:paraId="7E515BD6" w14:textId="77777777" w:rsidR="00EF012B" w:rsidRPr="005B2113" w:rsidRDefault="00000000" w:rsidP="00BB3D53">
      <w:pPr>
        <w:pStyle w:val="ListParagraph"/>
        <w:numPr>
          <w:ilvl w:val="0"/>
          <w:numId w:val="23"/>
        </w:numPr>
      </w:pPr>
      <w:r w:rsidRPr="005B2113">
        <w:rPr>
          <w:lang w:val="it"/>
        </w:rPr>
        <w:t>l'ufficio del tuo collaboratore per la prima infanzia.</w:t>
      </w:r>
    </w:p>
    <w:p w14:paraId="4CE6A3F1" w14:textId="714898B7" w:rsidR="00EF012B" w:rsidRPr="005B2113" w:rsidRDefault="00000000" w:rsidP="00BB3D53">
      <w:pPr>
        <w:rPr>
          <w:rStyle w:val="Hyperlink"/>
          <w:b w:val="0"/>
          <w:color w:val="auto"/>
          <w:lang w:val="fr-FR"/>
        </w:rPr>
      </w:pPr>
      <w:r w:rsidRPr="005B2113">
        <w:rPr>
          <w:lang w:val="it"/>
        </w:rPr>
        <w:t xml:space="preserve">Puoi seguirci su Facebook </w:t>
      </w:r>
      <w:hyperlink r:id="rId16" w:history="1">
        <w:r w:rsidR="0012652C" w:rsidRPr="0012652C">
          <w:rPr>
            <w:lang w:val="fr-FR"/>
          </w:rPr>
          <w:t xml:space="preserve">– </w:t>
        </w:r>
        <w:r w:rsidR="00E722C8" w:rsidRPr="005B2113">
          <w:rPr>
            <w:rStyle w:val="Hyperlink"/>
            <w:lang w:val="it"/>
          </w:rPr>
          <w:t>www.facebook.com/NDISAus</w:t>
        </w:r>
      </w:hyperlink>
    </w:p>
    <w:p w14:paraId="1D1F3F54" w14:textId="7184C589" w:rsidR="00EF012B" w:rsidRPr="005B2113" w:rsidRDefault="00000000" w:rsidP="00BB3D53">
      <w:pPr>
        <w:rPr>
          <w:rStyle w:val="Bold"/>
          <w:b w:val="0"/>
          <w:bCs w:val="0"/>
          <w:color w:val="auto"/>
          <w:lang w:val="fr-FR"/>
        </w:rPr>
      </w:pPr>
      <w:r w:rsidRPr="005B2113">
        <w:rPr>
          <w:lang w:val="it"/>
        </w:rPr>
        <w:t xml:space="preserve">Puoi seguirci su Twitter </w:t>
      </w:r>
      <w:r w:rsidR="0012652C" w:rsidRPr="0012652C">
        <w:rPr>
          <w:lang w:val="fr-FR"/>
        </w:rPr>
        <w:t xml:space="preserve">– </w:t>
      </w:r>
      <w:r w:rsidR="0012652C" w:rsidRPr="0012652C">
        <w:rPr>
          <w:rStyle w:val="Bold"/>
          <w:lang w:val="fr-FR"/>
        </w:rPr>
        <w:t>@NDIS</w:t>
      </w:r>
    </w:p>
    <w:p w14:paraId="22BD5B01" w14:textId="3E8C437A" w:rsidR="00EF012B" w:rsidRPr="005B2113" w:rsidRDefault="00000000" w:rsidP="00BB3D53">
      <w:pPr>
        <w:rPr>
          <w:rStyle w:val="Hyperlink"/>
          <w:b w:val="0"/>
          <w:color w:val="auto"/>
          <w:lang w:val="fr-FR"/>
        </w:rPr>
      </w:pPr>
      <w:r w:rsidRPr="005B2113">
        <w:rPr>
          <w:lang w:val="it"/>
        </w:rPr>
        <w:t xml:space="preserve">Puoi parlare con noi online utilizzando la funzione live chat nella parte superiore del nostro sito </w:t>
      </w:r>
      <w:hyperlink r:id="rId17" w:history="1">
        <w:r w:rsidR="0012652C" w:rsidRPr="0012652C">
          <w:rPr>
            <w:lang w:val="fr-FR"/>
          </w:rPr>
          <w:t xml:space="preserve">– </w:t>
        </w:r>
        <w:r w:rsidR="00E722C8" w:rsidRPr="005B2113">
          <w:rPr>
            <w:rStyle w:val="Hyperlink"/>
            <w:lang w:val="it"/>
          </w:rPr>
          <w:t>www.ndis.gov.au</w:t>
        </w:r>
      </w:hyperlink>
      <w:r w:rsidRPr="005B2113">
        <w:rPr>
          <w:lang w:val="it"/>
        </w:rPr>
        <w:t xml:space="preserve"> </w:t>
      </w:r>
    </w:p>
    <w:p w14:paraId="51C370EE" w14:textId="38230368" w:rsidR="00EF012B" w:rsidRPr="0012652C" w:rsidRDefault="00000000" w:rsidP="00BB3D53">
      <w:pPr>
        <w:rPr>
          <w:rStyle w:val="Bold"/>
          <w:b w:val="0"/>
          <w:bCs w:val="0"/>
          <w:color w:val="auto"/>
          <w:lang w:val="fr-FR"/>
        </w:rPr>
      </w:pPr>
      <w:r w:rsidRPr="005B2113">
        <w:rPr>
          <w:spacing w:val="-3"/>
          <w:lang w:val="it"/>
        </w:rPr>
        <w:t xml:space="preserve">Se parli una lingua diversa dall'inglese, puoi chiamare il Servizio di traduzione e interpretariato (TIS) </w:t>
      </w:r>
      <w:r w:rsidR="0012652C" w:rsidRPr="0012652C">
        <w:rPr>
          <w:lang w:val="fr-FR"/>
        </w:rPr>
        <w:t xml:space="preserve">– </w:t>
      </w:r>
      <w:r w:rsidR="0012652C" w:rsidRPr="0012652C">
        <w:rPr>
          <w:rStyle w:val="Bold"/>
          <w:lang w:val="fr-FR"/>
        </w:rPr>
        <w:t>131 450</w:t>
      </w:r>
    </w:p>
    <w:p w14:paraId="51D028E9" w14:textId="1F15EE7B" w:rsidR="00EF012B" w:rsidRPr="005B2113" w:rsidRDefault="00000000" w:rsidP="00BB3D53">
      <w:pPr>
        <w:rPr>
          <w:lang w:val="fr-FR"/>
        </w:rPr>
      </w:pPr>
      <w:r w:rsidRPr="005B2113">
        <w:rPr>
          <w:lang w:val="it"/>
        </w:rPr>
        <w:t>Se hai un problema di linguaggio o di udito, puoi chiamare:</w:t>
      </w:r>
    </w:p>
    <w:p w14:paraId="558E96F3" w14:textId="23CC7EEA" w:rsidR="00EF012B" w:rsidRPr="005B2113" w:rsidRDefault="00000000" w:rsidP="00BB3D53">
      <w:pPr>
        <w:rPr>
          <w:rStyle w:val="Bold"/>
          <w:b w:val="0"/>
          <w:bCs w:val="0"/>
          <w:color w:val="auto"/>
        </w:rPr>
      </w:pPr>
      <w:r w:rsidRPr="005B2113">
        <w:rPr>
          <w:lang w:val="it"/>
        </w:rPr>
        <w:t>TTY</w:t>
      </w:r>
      <w:r w:rsidR="0012652C">
        <w:rPr>
          <w:lang w:val="it"/>
        </w:rPr>
        <w:t xml:space="preserve"> </w:t>
      </w:r>
      <w:r w:rsidR="0012652C">
        <w:t xml:space="preserve">– </w:t>
      </w:r>
      <w:r w:rsidR="0012652C">
        <w:rPr>
          <w:rStyle w:val="Bold"/>
        </w:rPr>
        <w:t>1800 555 677</w:t>
      </w:r>
    </w:p>
    <w:p w14:paraId="28FA1C7A" w14:textId="1934FB50" w:rsidR="00EF012B" w:rsidRPr="005B2113" w:rsidRDefault="00000000" w:rsidP="00BB3D53">
      <w:pPr>
        <w:rPr>
          <w:rStyle w:val="Bold"/>
          <w:b w:val="0"/>
          <w:bCs w:val="0"/>
          <w:color w:val="auto"/>
        </w:rPr>
      </w:pPr>
      <w:r w:rsidRPr="005B2113">
        <w:rPr>
          <w:lang w:val="it"/>
        </w:rPr>
        <w:t xml:space="preserve">Speak and Listen (Parla e ascolta) </w:t>
      </w:r>
      <w:r w:rsidR="0012652C">
        <w:t xml:space="preserve">– </w:t>
      </w:r>
      <w:r w:rsidR="0012652C">
        <w:rPr>
          <w:rStyle w:val="Bold"/>
        </w:rPr>
        <w:t>1800 555 727</w:t>
      </w:r>
    </w:p>
    <w:p w14:paraId="1E233283" w14:textId="77777777" w:rsidR="00EF012B" w:rsidRPr="005B2113" w:rsidRDefault="00000000" w:rsidP="00BB3D53">
      <w:r w:rsidRPr="005B2113">
        <w:rPr>
          <w:lang w:val="it"/>
        </w:rPr>
        <w:t>National Relay Service (Servizio nazionale per persone con problemi di udito):</w:t>
      </w:r>
    </w:p>
    <w:p w14:paraId="47559C4A" w14:textId="5A4E5470" w:rsidR="00EF012B" w:rsidRPr="005B2113" w:rsidRDefault="00000000" w:rsidP="00BB3D53">
      <w:pPr>
        <w:rPr>
          <w:rStyle w:val="Bold"/>
        </w:rPr>
      </w:pPr>
      <w:r w:rsidRPr="005B2113">
        <w:rPr>
          <w:lang w:val="it"/>
        </w:rPr>
        <w:t xml:space="preserve">Telefono </w:t>
      </w:r>
      <w:r w:rsidR="0012652C">
        <w:t xml:space="preserve">– </w:t>
      </w:r>
      <w:r w:rsidR="0012652C">
        <w:rPr>
          <w:rStyle w:val="Bold"/>
        </w:rPr>
        <w:t>133 677</w:t>
      </w:r>
    </w:p>
    <w:p w14:paraId="16F1F683" w14:textId="612E5978" w:rsidR="00EF012B" w:rsidRPr="005B2113" w:rsidRDefault="00000000" w:rsidP="00BB3D53">
      <w:pPr>
        <w:rPr>
          <w:rStyle w:val="Hyperlink"/>
        </w:rPr>
      </w:pPr>
      <w:r w:rsidRPr="005B2113">
        <w:rPr>
          <w:lang w:val="it"/>
        </w:rPr>
        <w:t xml:space="preserve">Sito web </w:t>
      </w:r>
      <w:hyperlink r:id="rId18" w:history="1">
        <w:r w:rsidR="0012652C">
          <w:t xml:space="preserve">– </w:t>
        </w:r>
        <w:r w:rsidRPr="005B2113">
          <w:rPr>
            <w:rStyle w:val="Hyperlink"/>
            <w:lang w:val="it"/>
          </w:rPr>
          <w:t>www.relayservice.gov.au</w:t>
        </w:r>
      </w:hyperlink>
    </w:p>
    <w:p w14:paraId="04087F90" w14:textId="77777777" w:rsidR="00EF012B" w:rsidRPr="005B2113" w:rsidRDefault="00000000" w:rsidP="00EF012B">
      <w:pPr>
        <w:pStyle w:val="Heading2"/>
      </w:pPr>
      <w:bookmarkStart w:id="16" w:name="_Toc117377540"/>
      <w:r w:rsidRPr="005B2113">
        <w:rPr>
          <w:lang w:val="it"/>
        </w:rPr>
        <w:lastRenderedPageBreak/>
        <w:t>Elenco delle parole</w:t>
      </w:r>
      <w:bookmarkEnd w:id="16"/>
    </w:p>
    <w:p w14:paraId="2C596EAE" w14:textId="77777777" w:rsidR="00EF012B" w:rsidRPr="005B2113" w:rsidRDefault="00000000" w:rsidP="00BB3D53">
      <w:pPr>
        <w:rPr>
          <w:rFonts w:ascii="FS Me" w:hAnsi="FS Me" w:cs="FS Me"/>
          <w:b/>
          <w:bCs/>
          <w:color w:val="6B2976"/>
          <w:w w:val="103"/>
          <w:lang w:val="en-GB" w:eastAsia="en-AU"/>
        </w:rPr>
      </w:pPr>
      <w:r w:rsidRPr="005B2113">
        <w:rPr>
          <w:w w:val="103"/>
          <w:lang w:val="it" w:eastAsia="en-AU"/>
        </w:rPr>
        <w:t xml:space="preserve">Questo elenco spiega il significato delle parole </w:t>
      </w:r>
      <w:r w:rsidRPr="005B2113">
        <w:rPr>
          <w:rStyle w:val="Strong"/>
          <w:lang w:val="it"/>
        </w:rPr>
        <w:t>in grassetto</w:t>
      </w:r>
      <w:r w:rsidRPr="005B2113">
        <w:rPr>
          <w:w w:val="103"/>
          <w:lang w:val="it" w:eastAsia="en-AU"/>
        </w:rPr>
        <w:t xml:space="preserve"> presenti in questo documento.</w:t>
      </w:r>
    </w:p>
    <w:p w14:paraId="7DF7C5D3" w14:textId="77777777" w:rsidR="00EF012B" w:rsidRPr="005B2113" w:rsidRDefault="00000000" w:rsidP="00BB3D53">
      <w:pPr>
        <w:rPr>
          <w:rStyle w:val="Strong"/>
        </w:rPr>
      </w:pPr>
      <w:r w:rsidRPr="005B2113">
        <w:rPr>
          <w:rStyle w:val="Strong"/>
          <w:lang w:val="it"/>
        </w:rPr>
        <w:t>Administrative Appeals Tribunal - AAT (Tribunale per i ricorsi amministrativi)</w:t>
      </w:r>
    </w:p>
    <w:p w14:paraId="256D2DD5" w14:textId="77777777" w:rsidR="00EF012B" w:rsidRPr="005B2113" w:rsidRDefault="00000000" w:rsidP="00BB3D53">
      <w:pPr>
        <w:rPr>
          <w:w w:val="103"/>
          <w:lang w:val="en-GB" w:eastAsia="en-AU"/>
        </w:rPr>
      </w:pPr>
      <w:r w:rsidRPr="005B2113">
        <w:rPr>
          <w:w w:val="103"/>
          <w:lang w:val="it" w:eastAsia="en-AU"/>
        </w:rPr>
        <w:t>L'AAT rivede le decisioni del governo.</w:t>
      </w:r>
    </w:p>
    <w:p w14:paraId="688419B8" w14:textId="77777777" w:rsidR="00EF012B" w:rsidRPr="005B2113" w:rsidRDefault="00000000" w:rsidP="00BB3D53">
      <w:pPr>
        <w:rPr>
          <w:rStyle w:val="Strong"/>
        </w:rPr>
      </w:pPr>
      <w:r w:rsidRPr="005B2113">
        <w:rPr>
          <w:rStyle w:val="Strong"/>
          <w:lang w:val="it"/>
        </w:rPr>
        <w:t>Ombudsman (o Difensore Civico) del Commonwealth</w:t>
      </w:r>
    </w:p>
    <w:p w14:paraId="2EDBA3C7" w14:textId="77777777" w:rsidR="00EF012B" w:rsidRPr="005B2113" w:rsidRDefault="00000000" w:rsidP="00BB3D53">
      <w:pPr>
        <w:rPr>
          <w:w w:val="103"/>
          <w:lang w:val="en-GB" w:eastAsia="en-AU"/>
        </w:rPr>
      </w:pPr>
      <w:r w:rsidRPr="005B2113">
        <w:rPr>
          <w:w w:val="103"/>
          <w:lang w:val="it" w:eastAsia="en-AU"/>
        </w:rPr>
        <w:t>L'Ombudsman (o Difensore Civico) del Commonwealth aiuta le persone che hanno presentato un reclamo sui servizi governativi.</w:t>
      </w:r>
    </w:p>
    <w:p w14:paraId="3B26CD67" w14:textId="77777777" w:rsidR="00EF012B" w:rsidRPr="005B2113" w:rsidRDefault="00000000" w:rsidP="00BB3D53">
      <w:pPr>
        <w:rPr>
          <w:rStyle w:val="Strong"/>
        </w:rPr>
      </w:pPr>
      <w:r w:rsidRPr="005B2113">
        <w:rPr>
          <w:rStyle w:val="Strong"/>
          <w:lang w:val="it"/>
        </w:rPr>
        <w:t>Reclamo</w:t>
      </w:r>
    </w:p>
    <w:p w14:paraId="5AA2C687" w14:textId="77777777" w:rsidR="00EF012B" w:rsidRPr="005B2113" w:rsidRDefault="00000000" w:rsidP="00BB3D53">
      <w:pPr>
        <w:rPr>
          <w:w w:val="103"/>
          <w:lang w:val="en-GB" w:eastAsia="en-AU"/>
        </w:rPr>
      </w:pPr>
      <w:r w:rsidRPr="005B2113">
        <w:rPr>
          <w:w w:val="103"/>
          <w:lang w:val="it" w:eastAsia="en-AU"/>
        </w:rPr>
        <w:t>Fare un reclamo significa dire a qualcuno che qualcosa:</w:t>
      </w:r>
    </w:p>
    <w:p w14:paraId="31A70847" w14:textId="77777777" w:rsidR="00EF012B" w:rsidRPr="005B2113" w:rsidRDefault="00000000" w:rsidP="00B347DF">
      <w:pPr>
        <w:pStyle w:val="ListParagraph"/>
        <w:numPr>
          <w:ilvl w:val="0"/>
          <w:numId w:val="34"/>
        </w:numPr>
        <w:rPr>
          <w:w w:val="103"/>
          <w:lang w:val="en-GB" w:eastAsia="en-AU"/>
        </w:rPr>
      </w:pPr>
      <w:r w:rsidRPr="005B2113">
        <w:rPr>
          <w:w w:val="103"/>
          <w:lang w:val="it" w:eastAsia="en-AU"/>
        </w:rPr>
        <w:t>è andato storto</w:t>
      </w:r>
    </w:p>
    <w:p w14:paraId="6FF56076" w14:textId="77777777" w:rsidR="00EF012B" w:rsidRPr="005B2113" w:rsidRDefault="00000000" w:rsidP="00B347DF">
      <w:pPr>
        <w:pStyle w:val="ListParagraph"/>
        <w:numPr>
          <w:ilvl w:val="0"/>
          <w:numId w:val="34"/>
        </w:numPr>
        <w:rPr>
          <w:w w:val="103"/>
          <w:lang w:val="en-GB" w:eastAsia="en-AU"/>
        </w:rPr>
      </w:pPr>
      <w:r w:rsidRPr="005B2113">
        <w:rPr>
          <w:w w:val="103"/>
          <w:lang w:val="it" w:eastAsia="en-AU"/>
        </w:rPr>
        <w:t>non funziona bene.</w:t>
      </w:r>
    </w:p>
    <w:p w14:paraId="33827273" w14:textId="77777777" w:rsidR="00EF012B" w:rsidRPr="005B2113" w:rsidRDefault="00000000" w:rsidP="00BB3D53">
      <w:pPr>
        <w:rPr>
          <w:rStyle w:val="Strong"/>
        </w:rPr>
      </w:pPr>
      <w:r w:rsidRPr="005B2113">
        <w:rPr>
          <w:rStyle w:val="Strong"/>
          <w:lang w:val="it"/>
        </w:rPr>
        <w:t>Restare in contatto</w:t>
      </w:r>
    </w:p>
    <w:p w14:paraId="2E6D68B1" w14:textId="77777777" w:rsidR="00EF012B" w:rsidRPr="005B2113" w:rsidRDefault="00000000" w:rsidP="00BB3D53">
      <w:pPr>
        <w:rPr>
          <w:w w:val="103"/>
          <w:lang w:val="en-GB" w:eastAsia="en-AU"/>
        </w:rPr>
      </w:pPr>
      <w:r w:rsidRPr="005B2113">
        <w:rPr>
          <w:w w:val="103"/>
          <w:lang w:val="it" w:eastAsia="en-AU"/>
        </w:rPr>
        <w:t>Restare in contatto con te significa che ti aiutiamo a trovare i sostegni e i servizi di cui hai bisogno.</w:t>
      </w:r>
    </w:p>
    <w:p w14:paraId="365609A5" w14:textId="77777777" w:rsidR="00EF012B" w:rsidRPr="005B2113" w:rsidRDefault="00000000" w:rsidP="00BB3D53">
      <w:pPr>
        <w:rPr>
          <w:rStyle w:val="Strong"/>
          <w:lang w:val="fr-FR"/>
        </w:rPr>
      </w:pPr>
      <w:r w:rsidRPr="005B2113">
        <w:rPr>
          <w:rStyle w:val="Strong"/>
          <w:lang w:val="it"/>
        </w:rPr>
        <w:t>La cultura</w:t>
      </w:r>
    </w:p>
    <w:p w14:paraId="1DBCD363" w14:textId="77777777" w:rsidR="00EF012B" w:rsidRPr="005B2113" w:rsidRDefault="00000000" w:rsidP="00BB3D53">
      <w:pPr>
        <w:rPr>
          <w:w w:val="103"/>
          <w:lang w:val="fr-FR" w:eastAsia="en-AU"/>
        </w:rPr>
      </w:pPr>
      <w:r w:rsidRPr="005B2113">
        <w:rPr>
          <w:w w:val="103"/>
          <w:lang w:val="it" w:eastAsia="en-AU"/>
        </w:rPr>
        <w:t>La tua cultura comprende:</w:t>
      </w:r>
    </w:p>
    <w:p w14:paraId="70064BA3" w14:textId="77777777" w:rsidR="00EF012B" w:rsidRPr="005B2113" w:rsidRDefault="00000000" w:rsidP="00B347DF">
      <w:pPr>
        <w:pStyle w:val="ListParagraph"/>
        <w:numPr>
          <w:ilvl w:val="0"/>
          <w:numId w:val="35"/>
        </w:numPr>
        <w:rPr>
          <w:w w:val="103"/>
          <w:lang w:val="fr-FR" w:eastAsia="en-AU"/>
        </w:rPr>
      </w:pPr>
      <w:r w:rsidRPr="005B2113">
        <w:rPr>
          <w:w w:val="103"/>
          <w:lang w:val="it" w:eastAsia="en-AU"/>
        </w:rPr>
        <w:t>il tuo stile di vita e le tue credenze</w:t>
      </w:r>
    </w:p>
    <w:p w14:paraId="3C90A1C7" w14:textId="77777777" w:rsidR="00EF012B" w:rsidRPr="005B2113" w:rsidRDefault="00000000" w:rsidP="00B347DF">
      <w:pPr>
        <w:pStyle w:val="ListParagraph"/>
        <w:numPr>
          <w:ilvl w:val="0"/>
          <w:numId w:val="35"/>
        </w:numPr>
        <w:rPr>
          <w:w w:val="103"/>
          <w:lang w:val="fr-FR" w:eastAsia="en-AU"/>
        </w:rPr>
      </w:pPr>
      <w:r w:rsidRPr="005B2113">
        <w:rPr>
          <w:w w:val="103"/>
          <w:lang w:val="it" w:eastAsia="en-AU"/>
        </w:rPr>
        <w:t>ciò che è importante per te.</w:t>
      </w:r>
    </w:p>
    <w:p w14:paraId="139B28FC" w14:textId="77777777" w:rsidR="00EF012B" w:rsidRPr="005B2113" w:rsidRDefault="00000000" w:rsidP="00BB3D53">
      <w:pPr>
        <w:rPr>
          <w:rStyle w:val="Strong"/>
          <w:lang w:val="fr-FR"/>
        </w:rPr>
      </w:pPr>
      <w:r w:rsidRPr="005B2113">
        <w:rPr>
          <w:rStyle w:val="Strong"/>
          <w:lang w:val="it"/>
        </w:rPr>
        <w:t>Unicità</w:t>
      </w:r>
    </w:p>
    <w:p w14:paraId="42800F48" w14:textId="77777777" w:rsidR="00EF012B" w:rsidRPr="005B2113" w:rsidRDefault="00000000" w:rsidP="00BB3D53">
      <w:pPr>
        <w:rPr>
          <w:rFonts w:ascii="FS Me" w:hAnsi="FS Me" w:cs="FS Me"/>
          <w:b/>
          <w:bCs/>
          <w:color w:val="6B2976"/>
          <w:lang w:val="fr-FR" w:eastAsia="en-AU"/>
        </w:rPr>
      </w:pPr>
      <w:r w:rsidRPr="005B2113">
        <w:rPr>
          <w:lang w:val="it" w:eastAsia="en-AU"/>
        </w:rPr>
        <w:t>L'unicità è ciò che rende le persone diverse le une dalle altre.</w:t>
      </w:r>
    </w:p>
    <w:p w14:paraId="4CA8148A" w14:textId="77777777" w:rsidR="0012652C" w:rsidRDefault="0012652C">
      <w:pPr>
        <w:spacing w:before="0" w:after="0" w:line="240" w:lineRule="auto"/>
        <w:rPr>
          <w:rStyle w:val="Strong"/>
          <w:lang w:val="it"/>
        </w:rPr>
      </w:pPr>
      <w:r>
        <w:rPr>
          <w:rStyle w:val="Strong"/>
          <w:lang w:val="it"/>
        </w:rPr>
        <w:br w:type="page"/>
      </w:r>
    </w:p>
    <w:p w14:paraId="45D71ECA" w14:textId="42B24905" w:rsidR="00EF012B" w:rsidRPr="00AA4125" w:rsidRDefault="00000000" w:rsidP="00BB3D53">
      <w:pPr>
        <w:rPr>
          <w:rStyle w:val="Strong"/>
          <w:lang w:val="it"/>
        </w:rPr>
      </w:pPr>
      <w:r w:rsidRPr="005B2113">
        <w:rPr>
          <w:rStyle w:val="Strong"/>
          <w:lang w:val="it"/>
        </w:rPr>
        <w:lastRenderedPageBreak/>
        <w:t>Incoraggiarti ad essere autonomo</w:t>
      </w:r>
    </w:p>
    <w:p w14:paraId="68C4F8DB" w14:textId="77777777" w:rsidR="00EF012B" w:rsidRPr="00AA4125" w:rsidRDefault="00000000" w:rsidP="00BB3D53">
      <w:pPr>
        <w:rPr>
          <w:w w:val="103"/>
          <w:lang w:val="it" w:eastAsia="en-AU"/>
        </w:rPr>
      </w:pPr>
      <w:r w:rsidRPr="005B2113">
        <w:rPr>
          <w:w w:val="103"/>
          <w:lang w:val="it" w:eastAsia="en-AU"/>
        </w:rPr>
        <w:t>Incoraggiarti ad essere autonomo significa che ti aiutiamo a vivere la tua vita nel modo che desideri.</w:t>
      </w:r>
    </w:p>
    <w:p w14:paraId="093D4A4E" w14:textId="24ACCF8B" w:rsidR="0014171C" w:rsidRPr="0012652C" w:rsidRDefault="00000000" w:rsidP="0012652C">
      <w:pPr>
        <w:rPr>
          <w:rStyle w:val="Strong"/>
          <w:b w:val="0"/>
          <w:bCs w:val="0"/>
          <w:color w:val="auto"/>
          <w:w w:val="103"/>
          <w:lang w:val="fr-FR" w:eastAsia="en-AU"/>
        </w:rPr>
      </w:pPr>
      <w:r w:rsidRPr="005B2113">
        <w:rPr>
          <w:w w:val="103"/>
          <w:lang w:val="it" w:eastAsia="en-AU"/>
        </w:rPr>
        <w:t>Ti aiutiamo a trovare e utilizzare le informazioni.</w:t>
      </w:r>
    </w:p>
    <w:p w14:paraId="7C857BAA" w14:textId="1B5AE62F" w:rsidR="00EF012B" w:rsidRPr="005B2113" w:rsidRDefault="00000000" w:rsidP="00BB3D53">
      <w:pPr>
        <w:rPr>
          <w:rStyle w:val="Strong"/>
          <w:lang w:val="fr-FR"/>
        </w:rPr>
      </w:pPr>
      <w:r w:rsidRPr="005B2113">
        <w:rPr>
          <w:rStyle w:val="Strong"/>
          <w:lang w:val="it"/>
        </w:rPr>
        <w:t>Riscontro</w:t>
      </w:r>
    </w:p>
    <w:p w14:paraId="27E62C42" w14:textId="77777777" w:rsidR="00EF012B" w:rsidRPr="005B2113" w:rsidRDefault="00000000" w:rsidP="00BB3D53">
      <w:pPr>
        <w:rPr>
          <w:w w:val="103"/>
          <w:lang w:val="fr-FR" w:eastAsia="en-AU"/>
        </w:rPr>
      </w:pPr>
      <w:r w:rsidRPr="005B2113">
        <w:rPr>
          <w:w w:val="103"/>
          <w:lang w:val="it" w:eastAsia="en-AU"/>
        </w:rPr>
        <w:t>Quando dai il tuo riscontro, comunicaci:</w:t>
      </w:r>
    </w:p>
    <w:p w14:paraId="443CB16C" w14:textId="77777777" w:rsidR="00EF012B" w:rsidRPr="005B2113" w:rsidRDefault="00000000" w:rsidP="00B347DF">
      <w:pPr>
        <w:pStyle w:val="ListParagraph"/>
        <w:numPr>
          <w:ilvl w:val="0"/>
          <w:numId w:val="36"/>
        </w:numPr>
        <w:rPr>
          <w:w w:val="103"/>
          <w:lang w:val="en-GB" w:eastAsia="en-AU"/>
        </w:rPr>
      </w:pPr>
      <w:r w:rsidRPr="005B2113">
        <w:rPr>
          <w:w w:val="103"/>
          <w:lang w:val="it" w:eastAsia="en-AU"/>
        </w:rPr>
        <w:t>cosa va bene</w:t>
      </w:r>
    </w:p>
    <w:p w14:paraId="676F6714" w14:textId="77777777" w:rsidR="00EF012B" w:rsidRPr="005B2113" w:rsidRDefault="00000000" w:rsidP="00B347DF">
      <w:pPr>
        <w:pStyle w:val="ListParagraph"/>
        <w:numPr>
          <w:ilvl w:val="0"/>
          <w:numId w:val="36"/>
        </w:numPr>
        <w:rPr>
          <w:w w:val="103"/>
          <w:lang w:val="en-GB" w:eastAsia="en-AU"/>
        </w:rPr>
      </w:pPr>
      <w:r w:rsidRPr="005B2113">
        <w:rPr>
          <w:w w:val="103"/>
          <w:lang w:val="it" w:eastAsia="en-AU"/>
        </w:rPr>
        <w:t>cosa è necessario cambiare.</w:t>
      </w:r>
    </w:p>
    <w:p w14:paraId="37D26B38" w14:textId="77777777" w:rsidR="00EF012B" w:rsidRPr="005B2113" w:rsidRDefault="00000000" w:rsidP="00BB3D53">
      <w:pPr>
        <w:rPr>
          <w:rStyle w:val="Strong"/>
        </w:rPr>
      </w:pPr>
      <w:r w:rsidRPr="005B2113">
        <w:rPr>
          <w:rStyle w:val="Strong"/>
          <w:lang w:val="it"/>
        </w:rPr>
        <w:t>LGBTIQA+</w:t>
      </w:r>
    </w:p>
    <w:p w14:paraId="1E680DFA" w14:textId="77777777" w:rsidR="00EF012B" w:rsidRPr="005B2113" w:rsidRDefault="00000000" w:rsidP="00BB3D53">
      <w:pPr>
        <w:rPr>
          <w:w w:val="103"/>
          <w:lang w:val="en-GB" w:eastAsia="en-AU"/>
        </w:rPr>
      </w:pPr>
      <w:r w:rsidRPr="005B2113">
        <w:rPr>
          <w:w w:val="103"/>
          <w:lang w:val="it" w:eastAsia="en-AU"/>
        </w:rPr>
        <w:t>LGBTIQA è una sigla utilizzata per far riferimento alle persone lesbiche, gay, bisessuali, transgender, intersessuali, queer o questioning, e asessuali.</w:t>
      </w:r>
    </w:p>
    <w:p w14:paraId="18ECE000" w14:textId="77777777" w:rsidR="00EF012B" w:rsidRPr="005B2113" w:rsidRDefault="00000000" w:rsidP="00BB3D53">
      <w:pPr>
        <w:rPr>
          <w:w w:val="103"/>
          <w:lang w:val="fr-FR" w:eastAsia="en-AU"/>
        </w:rPr>
      </w:pPr>
      <w:r w:rsidRPr="005B2113">
        <w:rPr>
          <w:w w:val="103"/>
          <w:lang w:val="it" w:eastAsia="en-AU"/>
        </w:rPr>
        <w:t>Il simbolo "+" indica le persone che fanno parte della comunità LGBTIQA+ ma che non si identificano con una delle parole di questo elenco.</w:t>
      </w:r>
    </w:p>
    <w:p w14:paraId="525A31F9" w14:textId="42980952" w:rsidR="00EF012B" w:rsidRPr="005B2113" w:rsidRDefault="00000000" w:rsidP="00BB3D53">
      <w:pPr>
        <w:rPr>
          <w:rStyle w:val="Strong"/>
          <w:lang w:val="fr-FR"/>
        </w:rPr>
      </w:pPr>
      <w:r w:rsidRPr="005B2113">
        <w:rPr>
          <w:rStyle w:val="Strong"/>
          <w:lang w:val="it"/>
        </w:rPr>
        <w:t>Commissione NDIS per la qualità e la salvaguardia (Commissione NDIS)</w:t>
      </w:r>
    </w:p>
    <w:p w14:paraId="693BEC5B" w14:textId="77777777" w:rsidR="00EF012B" w:rsidRPr="005B2113" w:rsidRDefault="00000000" w:rsidP="00BB3D53">
      <w:pPr>
        <w:rPr>
          <w:lang w:val="fr-FR" w:eastAsia="en-AU"/>
        </w:rPr>
      </w:pPr>
      <w:r w:rsidRPr="005B2113">
        <w:rPr>
          <w:lang w:val="it" w:eastAsia="en-AU"/>
        </w:rPr>
        <w:t>La Commissione NDIS per la qualità e la salvaguardia (Commissione NDIS) si assicura che le persone con disabilità che partecipano all'NDIS:</w:t>
      </w:r>
    </w:p>
    <w:p w14:paraId="3AE7432A" w14:textId="77777777" w:rsidR="00EF012B" w:rsidRPr="005B2113" w:rsidRDefault="00000000" w:rsidP="00B347DF">
      <w:pPr>
        <w:pStyle w:val="ListParagraph"/>
        <w:numPr>
          <w:ilvl w:val="0"/>
          <w:numId w:val="37"/>
        </w:numPr>
        <w:rPr>
          <w:w w:val="103"/>
          <w:lang w:val="en-GB" w:eastAsia="en-AU"/>
        </w:rPr>
      </w:pPr>
      <w:r w:rsidRPr="005B2113">
        <w:rPr>
          <w:w w:val="103"/>
          <w:lang w:val="it" w:eastAsia="en-AU"/>
        </w:rPr>
        <w:t>siano al sicuro</w:t>
      </w:r>
    </w:p>
    <w:p w14:paraId="55086F82" w14:textId="77777777" w:rsidR="00EF012B" w:rsidRPr="005B2113" w:rsidRDefault="00000000" w:rsidP="00B347DF">
      <w:pPr>
        <w:pStyle w:val="ListParagraph"/>
        <w:numPr>
          <w:ilvl w:val="0"/>
          <w:numId w:val="37"/>
        </w:numPr>
        <w:rPr>
          <w:w w:val="103"/>
          <w:lang w:val="en-GB" w:eastAsia="en-AU"/>
        </w:rPr>
      </w:pPr>
      <w:r w:rsidRPr="005B2113">
        <w:rPr>
          <w:w w:val="103"/>
          <w:lang w:val="it" w:eastAsia="en-AU"/>
        </w:rPr>
        <w:t>ricevano servizi di qualità.</w:t>
      </w:r>
    </w:p>
    <w:p w14:paraId="3FAAB27B" w14:textId="77777777" w:rsidR="00EF012B" w:rsidRPr="005B2113" w:rsidRDefault="00000000" w:rsidP="00BB3D53">
      <w:pPr>
        <w:rPr>
          <w:rStyle w:val="Strong"/>
        </w:rPr>
      </w:pPr>
      <w:r w:rsidRPr="005B2113">
        <w:rPr>
          <w:rStyle w:val="Strong"/>
          <w:lang w:val="it"/>
        </w:rPr>
        <w:t>Persona designata</w:t>
      </w:r>
    </w:p>
    <w:p w14:paraId="128DF3E0" w14:textId="77777777" w:rsidR="00EF012B" w:rsidRPr="005B2113" w:rsidRDefault="00000000" w:rsidP="00BB3D53">
      <w:pPr>
        <w:rPr>
          <w:w w:val="103"/>
          <w:lang w:val="fr-FR" w:eastAsia="en-AU"/>
        </w:rPr>
      </w:pPr>
      <w:r w:rsidRPr="005B2113">
        <w:rPr>
          <w:w w:val="103"/>
          <w:lang w:val="it" w:eastAsia="en-AU"/>
        </w:rPr>
        <w:t>La persona da te designata può:</w:t>
      </w:r>
    </w:p>
    <w:p w14:paraId="6AD18E05" w14:textId="77777777" w:rsidR="00EF012B" w:rsidRPr="005B2113" w:rsidRDefault="00000000" w:rsidP="00B347DF">
      <w:pPr>
        <w:pStyle w:val="ListParagraph"/>
        <w:numPr>
          <w:ilvl w:val="0"/>
          <w:numId w:val="38"/>
        </w:numPr>
        <w:rPr>
          <w:w w:val="103"/>
          <w:lang w:val="en-GB" w:eastAsia="en-AU"/>
        </w:rPr>
      </w:pPr>
      <w:r w:rsidRPr="005B2113">
        <w:rPr>
          <w:w w:val="103"/>
          <w:lang w:val="it" w:eastAsia="en-AU"/>
        </w:rPr>
        <w:t>prendere decisioni al posto tuo</w:t>
      </w:r>
    </w:p>
    <w:p w14:paraId="0442581F" w14:textId="77777777" w:rsidR="00EF012B" w:rsidRPr="005B2113" w:rsidRDefault="00000000" w:rsidP="00B347DF">
      <w:pPr>
        <w:pStyle w:val="ListParagraph"/>
        <w:numPr>
          <w:ilvl w:val="0"/>
          <w:numId w:val="38"/>
        </w:numPr>
        <w:rPr>
          <w:w w:val="103"/>
          <w:lang w:val="fr-FR" w:eastAsia="en-AU"/>
        </w:rPr>
      </w:pPr>
      <w:r w:rsidRPr="005B2113">
        <w:rPr>
          <w:w w:val="103"/>
          <w:lang w:val="it" w:eastAsia="en-AU"/>
        </w:rPr>
        <w:t>fare cose per te che non riesci a fare da solo.</w:t>
      </w:r>
    </w:p>
    <w:p w14:paraId="44195B0A" w14:textId="77777777" w:rsidR="0012652C" w:rsidRDefault="0012652C">
      <w:pPr>
        <w:spacing w:before="0" w:after="0" w:line="240" w:lineRule="auto"/>
        <w:rPr>
          <w:rStyle w:val="Strong"/>
          <w:lang w:val="it"/>
        </w:rPr>
      </w:pPr>
      <w:r>
        <w:rPr>
          <w:rStyle w:val="Strong"/>
          <w:lang w:val="it"/>
        </w:rPr>
        <w:br w:type="page"/>
      </w:r>
    </w:p>
    <w:p w14:paraId="003B4BF2" w14:textId="14A2C983" w:rsidR="00EF012B" w:rsidRPr="00AA4125" w:rsidRDefault="00000000" w:rsidP="00BB3D53">
      <w:pPr>
        <w:rPr>
          <w:rStyle w:val="Strong"/>
          <w:lang w:val="it"/>
        </w:rPr>
      </w:pPr>
      <w:r w:rsidRPr="005B2113">
        <w:rPr>
          <w:rStyle w:val="Strong"/>
          <w:lang w:val="it"/>
        </w:rPr>
        <w:lastRenderedPageBreak/>
        <w:t>Partecipanti</w:t>
      </w:r>
    </w:p>
    <w:p w14:paraId="7DDD3C9B" w14:textId="77777777" w:rsidR="00EF012B" w:rsidRPr="00AA4125" w:rsidRDefault="00000000" w:rsidP="00BB3D53">
      <w:pPr>
        <w:rPr>
          <w:w w:val="103"/>
          <w:lang w:val="it" w:eastAsia="en-AU"/>
        </w:rPr>
      </w:pPr>
      <w:r w:rsidRPr="005B2113">
        <w:rPr>
          <w:w w:val="103"/>
          <w:lang w:val="it" w:eastAsia="en-AU"/>
        </w:rPr>
        <w:t>I partecipanti sono persone con disabilità che partecipano all'NDIS.</w:t>
      </w:r>
    </w:p>
    <w:p w14:paraId="2B6B0145" w14:textId="77777777" w:rsidR="00EF012B" w:rsidRPr="00AA4125" w:rsidRDefault="00000000" w:rsidP="00BB3D53">
      <w:pPr>
        <w:rPr>
          <w:rStyle w:val="Strong"/>
          <w:lang w:val="it"/>
        </w:rPr>
      </w:pPr>
      <w:r w:rsidRPr="005B2113">
        <w:rPr>
          <w:rStyle w:val="Strong"/>
          <w:lang w:val="it"/>
        </w:rPr>
        <w:t>Revisione del piano</w:t>
      </w:r>
    </w:p>
    <w:p w14:paraId="431C78C7" w14:textId="77777777" w:rsidR="00EF012B" w:rsidRPr="00AA4125" w:rsidRDefault="00000000" w:rsidP="00BB3D53">
      <w:pPr>
        <w:rPr>
          <w:w w:val="103"/>
          <w:lang w:val="it" w:eastAsia="en-AU"/>
        </w:rPr>
      </w:pPr>
      <w:r w:rsidRPr="005B2113">
        <w:rPr>
          <w:w w:val="103"/>
          <w:lang w:val="it" w:eastAsia="en-AU"/>
        </w:rPr>
        <w:t>Revisione del piano significa che controlliamo il tuo piano per vedere cosa deve essere cambiato.</w:t>
      </w:r>
    </w:p>
    <w:p w14:paraId="4A6C57DC" w14:textId="79BC3432" w:rsidR="0014171C" w:rsidRPr="0012652C" w:rsidRDefault="00000000" w:rsidP="0012652C">
      <w:pPr>
        <w:rPr>
          <w:rStyle w:val="Strong"/>
          <w:b w:val="0"/>
          <w:bCs w:val="0"/>
          <w:color w:val="auto"/>
          <w:w w:val="103"/>
          <w:lang w:val="fr-FR" w:eastAsia="en-AU"/>
        </w:rPr>
      </w:pPr>
      <w:r w:rsidRPr="005B2113">
        <w:rPr>
          <w:w w:val="103"/>
          <w:lang w:val="it" w:eastAsia="en-AU"/>
        </w:rPr>
        <w:t xml:space="preserve">Puoi chiedere una revisione del piano. Oppure </w:t>
      </w:r>
      <w:r w:rsidR="00CB71B0" w:rsidRPr="00CB71B0">
        <w:rPr>
          <w:w w:val="103"/>
          <w:lang w:val="it" w:eastAsia="en-AU"/>
        </w:rPr>
        <w:t>possiamo</w:t>
      </w:r>
      <w:r w:rsidR="00CB71B0">
        <w:rPr>
          <w:w w:val="103"/>
          <w:lang w:val="it" w:eastAsia="en-AU"/>
        </w:rPr>
        <w:t xml:space="preserve"> </w:t>
      </w:r>
      <w:r w:rsidRPr="005B2113">
        <w:rPr>
          <w:w w:val="103"/>
          <w:lang w:val="it" w:eastAsia="en-AU"/>
        </w:rPr>
        <w:t>richiederla noi.</w:t>
      </w:r>
    </w:p>
    <w:p w14:paraId="0A8B9ADE" w14:textId="0F5852C7" w:rsidR="00EF012B" w:rsidRPr="005B2113" w:rsidRDefault="00000000" w:rsidP="00BB3D53">
      <w:pPr>
        <w:rPr>
          <w:rStyle w:val="Strong"/>
          <w:lang w:val="fr-FR"/>
        </w:rPr>
      </w:pPr>
      <w:r w:rsidRPr="005B2113">
        <w:rPr>
          <w:rStyle w:val="Strong"/>
          <w:lang w:val="it"/>
        </w:rPr>
        <w:t>Rispettosi</w:t>
      </w:r>
    </w:p>
    <w:p w14:paraId="28C0E7F4" w14:textId="6DC776CC" w:rsidR="00EF012B" w:rsidRPr="005B2113" w:rsidRDefault="00000000" w:rsidP="00BB3D53">
      <w:pPr>
        <w:rPr>
          <w:w w:val="103"/>
          <w:lang w:val="fr-FR" w:eastAsia="en-AU"/>
        </w:rPr>
      </w:pPr>
      <w:r w:rsidRPr="005B2113">
        <w:rPr>
          <w:w w:val="103"/>
          <w:lang w:val="it" w:eastAsia="en-AU"/>
        </w:rPr>
        <w:t>Essere rispettosi significa trattarti nella tua unicità.</w:t>
      </w:r>
    </w:p>
    <w:p w14:paraId="0B8F430D" w14:textId="77777777" w:rsidR="00EF012B" w:rsidRPr="005B2113" w:rsidRDefault="00000000" w:rsidP="00BB3D53">
      <w:pPr>
        <w:rPr>
          <w:rStyle w:val="Strong"/>
          <w:lang w:val="fr-FR"/>
        </w:rPr>
      </w:pPr>
      <w:r w:rsidRPr="005B2113">
        <w:rPr>
          <w:rStyle w:val="Strong"/>
          <w:lang w:val="it"/>
        </w:rPr>
        <w:t>Tempestivi</w:t>
      </w:r>
    </w:p>
    <w:p w14:paraId="120C012C" w14:textId="77777777" w:rsidR="00EF012B" w:rsidRPr="005B2113" w:rsidRDefault="00000000" w:rsidP="00BB3D53">
      <w:pPr>
        <w:rPr>
          <w:w w:val="103"/>
          <w:lang w:val="fr-FR" w:eastAsia="en-AU"/>
        </w:rPr>
      </w:pPr>
      <w:r w:rsidRPr="005B2113">
        <w:rPr>
          <w:w w:val="103"/>
          <w:lang w:val="it" w:eastAsia="en-AU"/>
        </w:rPr>
        <w:t>Essere tempestivi significa che ti aiuteremo con ciò di cui hai bisogno.</w:t>
      </w:r>
    </w:p>
    <w:p w14:paraId="7195B858" w14:textId="77777777" w:rsidR="00EF012B" w:rsidRPr="005B2113" w:rsidRDefault="00000000" w:rsidP="00BB3D53">
      <w:pPr>
        <w:rPr>
          <w:rStyle w:val="Strong"/>
        </w:rPr>
      </w:pPr>
      <w:r w:rsidRPr="005B2113">
        <w:rPr>
          <w:rStyle w:val="Strong"/>
          <w:lang w:val="it"/>
        </w:rPr>
        <w:t>Diritti</w:t>
      </w:r>
    </w:p>
    <w:p w14:paraId="17CDED20" w14:textId="77777777" w:rsidR="00EF012B" w:rsidRPr="005B2113" w:rsidRDefault="00000000" w:rsidP="00BB3D53">
      <w:pPr>
        <w:rPr>
          <w:w w:val="103"/>
          <w:lang w:val="en-GB" w:eastAsia="en-AU"/>
        </w:rPr>
      </w:pPr>
      <w:r w:rsidRPr="005B2113">
        <w:rPr>
          <w:w w:val="103"/>
          <w:lang w:val="it" w:eastAsia="en-AU"/>
        </w:rPr>
        <w:t>I diritti sono regole su come tutti devono essere trattati in modo giusto e equo.</w:t>
      </w:r>
    </w:p>
    <w:p w14:paraId="520EA07E" w14:textId="77777777" w:rsidR="00EF012B" w:rsidRPr="005B2113" w:rsidRDefault="00000000" w:rsidP="00BB3D53">
      <w:pPr>
        <w:rPr>
          <w:rStyle w:val="Strong"/>
          <w:lang w:val="fr-FR"/>
        </w:rPr>
      </w:pPr>
      <w:r w:rsidRPr="005B2113">
        <w:rPr>
          <w:rStyle w:val="Strong"/>
          <w:lang w:val="it"/>
        </w:rPr>
        <w:t>Agire con trasparenza</w:t>
      </w:r>
    </w:p>
    <w:p w14:paraId="162FE0A3" w14:textId="77777777" w:rsidR="00EF012B" w:rsidRPr="005B2113" w:rsidRDefault="00000000" w:rsidP="00BB3D53">
      <w:pPr>
        <w:rPr>
          <w:w w:val="103"/>
          <w:lang w:val="fr-FR" w:eastAsia="en-AU"/>
        </w:rPr>
      </w:pPr>
      <w:r w:rsidRPr="005B2113">
        <w:rPr>
          <w:w w:val="103"/>
          <w:lang w:val="it" w:eastAsia="en-AU"/>
        </w:rPr>
        <w:t>Agire con trasparenza significa che renderemo le nostre informazioni e le nostre decisioni facili da comprendere.</w:t>
      </w:r>
    </w:p>
    <w:p w14:paraId="67DB170C" w14:textId="77777777" w:rsidR="00306ADC" w:rsidRPr="005B2113" w:rsidRDefault="00306ADC" w:rsidP="0012652C">
      <w:pPr>
        <w:spacing w:before="3000"/>
        <w:rPr>
          <w:rFonts w:cs="Arial"/>
          <w:sz w:val="24"/>
          <w:szCs w:val="24"/>
          <w:lang w:val="fr-FR"/>
        </w:rPr>
      </w:pPr>
    </w:p>
    <w:p w14:paraId="562F5968" w14:textId="10D6F51E" w:rsidR="00FA2A7A" w:rsidRPr="005B2113" w:rsidRDefault="00000000" w:rsidP="00542C28">
      <w:pPr>
        <w:rPr>
          <w:rFonts w:cs="Arial"/>
          <w:sz w:val="24"/>
          <w:szCs w:val="24"/>
        </w:rPr>
      </w:pPr>
      <w:r w:rsidRPr="005B2113">
        <w:rPr>
          <w:rFonts w:cs="Arial"/>
          <w:sz w:val="24"/>
          <w:szCs w:val="24"/>
          <w:lang w:val="it"/>
        </w:rPr>
        <w:t xml:space="preserve">La società The Information Access Group ha creato questo documento di solo testo e di facile lettura. Per qualsiasi richiesta di informazioni visita il sito </w:t>
      </w:r>
      <w:hyperlink r:id="rId19" w:history="1">
        <w:r w:rsidRPr="005B2113">
          <w:rPr>
            <w:rStyle w:val="Hyperlink"/>
            <w:rFonts w:cs="Arial"/>
            <w:sz w:val="24"/>
            <w:szCs w:val="24"/>
            <w:lang w:val="it"/>
          </w:rPr>
          <w:t>www.informationaccessgroup.com</w:t>
        </w:r>
      </w:hyperlink>
      <w:r w:rsidRPr="005B2113">
        <w:rPr>
          <w:rFonts w:cs="Arial"/>
          <w:sz w:val="24"/>
          <w:szCs w:val="24"/>
          <w:lang w:val="it"/>
        </w:rPr>
        <w:t>. Cita il numero di riferimento 4971.</w:t>
      </w:r>
    </w:p>
    <w:bookmarkEnd w:id="0"/>
    <w:bookmarkEnd w:id="1"/>
    <w:p w14:paraId="58265084" w14:textId="22BF1B72" w:rsidR="00EC31C6" w:rsidRPr="0012652C" w:rsidRDefault="00000000" w:rsidP="0012652C">
      <w:pPr>
        <w:pStyle w:val="ProductCode"/>
        <w:rPr>
          <w:color w:val="auto"/>
        </w:rPr>
      </w:pPr>
      <w:r w:rsidRPr="005B2113">
        <w:rPr>
          <w:color w:val="auto"/>
          <w:lang w:val="it"/>
        </w:rPr>
        <w:t xml:space="preserve">DA0499 – Easy Read Participant Service Charter – </w:t>
      </w:r>
      <w:r w:rsidR="00AA4125">
        <w:rPr>
          <w:color w:val="auto"/>
          <w:lang w:val="it"/>
        </w:rPr>
        <w:t>October</w:t>
      </w:r>
      <w:r w:rsidRPr="005B2113">
        <w:rPr>
          <w:color w:val="auto"/>
          <w:lang w:val="it"/>
        </w:rPr>
        <w:t xml:space="preserve"> 2022</w:t>
      </w:r>
    </w:p>
    <w:sectPr w:rsidR="00EC31C6" w:rsidRPr="0012652C" w:rsidSect="00E310D5">
      <w:footerReference w:type="default" r:id="rId20"/>
      <w:footerReference w:type="first" r:id="rId21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B5EDB8" w14:textId="77777777" w:rsidR="00FE1A00" w:rsidRDefault="00FE1A00">
      <w:pPr>
        <w:spacing w:before="0" w:after="0" w:line="240" w:lineRule="auto"/>
      </w:pPr>
      <w:r>
        <w:separator/>
      </w:r>
    </w:p>
  </w:endnote>
  <w:endnote w:type="continuationSeparator" w:id="0">
    <w:p w14:paraId="7F46E0E6" w14:textId="77777777" w:rsidR="00FE1A00" w:rsidRDefault="00FE1A0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auto"/>
    <w:pitch w:val="variable"/>
    <w:sig w:usb0="800000AF" w:usb1="4000204A" w:usb2="00000000" w:usb3="00000000" w:csb0="0000009B" w:csb1="00000000"/>
  </w:font>
  <w:font w:name="Gotham Medium">
    <w:altName w:val="Calibri"/>
    <w:panose1 w:val="00000000000000000000"/>
    <w:charset w:val="00"/>
    <w:family w:val="auto"/>
    <w:pitch w:val="variable"/>
    <w:sig w:usb0="A00002FF" w:usb1="4000005B" w:usb2="00000000" w:usb3="00000000" w:csb0="0000009F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B2137" w14:textId="6BB446F8" w:rsidR="00384C4C" w:rsidRPr="005C5370" w:rsidRDefault="00000000" w:rsidP="000749C5">
    <w:pPr>
      <w:pStyle w:val="Footer"/>
      <w:rPr>
        <w:color w:val="000000" w:themeColor="text1"/>
      </w:rPr>
    </w:pPr>
    <w:r w:rsidRPr="001A07DF">
      <w:rPr>
        <w:lang w:val="it"/>
      </w:rPr>
      <w:tab/>
    </w:r>
    <w:sdt>
      <w:sdtPr>
        <w:rPr>
          <w:color w:val="000000" w:themeColor="text1"/>
          <w:lang w:val="it"/>
        </w:rPr>
        <w:id w:val="226096102"/>
        <w:docPartObj>
          <w:docPartGallery w:val="Page Numbers (Bottom of Page)"/>
          <w:docPartUnique/>
        </w:docPartObj>
      </w:sdtPr>
      <w:sdtContent>
        <w:r w:rsidRPr="005C5370">
          <w:rPr>
            <w:color w:val="000000" w:themeColor="text1"/>
            <w:lang w:val="it"/>
          </w:rPr>
          <w:t xml:space="preserve">Pagina </w:t>
        </w:r>
        <w:r w:rsidRPr="005C5370">
          <w:rPr>
            <w:color w:val="000000" w:themeColor="text1"/>
          </w:rPr>
          <w:fldChar w:fldCharType="begin"/>
        </w:r>
        <w:r w:rsidRPr="005C5370">
          <w:rPr>
            <w:color w:val="000000" w:themeColor="text1"/>
            <w:lang w:val="it"/>
          </w:rPr>
          <w:instrText xml:space="preserve"> PAGE   \* MERGEFORMAT </w:instrText>
        </w:r>
        <w:r w:rsidRPr="005C5370">
          <w:rPr>
            <w:color w:val="000000" w:themeColor="text1"/>
          </w:rPr>
          <w:fldChar w:fldCharType="separate"/>
        </w:r>
        <w:r w:rsidRPr="005C5370">
          <w:rPr>
            <w:color w:val="000000" w:themeColor="text1"/>
            <w:lang w:val="it"/>
          </w:rPr>
          <w:t>29</w:t>
        </w:r>
        <w:r w:rsidRPr="005C5370">
          <w:rPr>
            <w:color w:val="000000" w:themeColor="text1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60A246" w14:textId="231C05BC" w:rsidR="00CB3B8E" w:rsidRPr="00C45FA9" w:rsidRDefault="00000000" w:rsidP="00C45FA9">
    <w:pPr>
      <w:pStyle w:val="Footer"/>
      <w:rPr>
        <w:color w:val="000000" w:themeColor="text1"/>
      </w:rPr>
    </w:pPr>
    <w:r w:rsidRPr="001A07DF">
      <w:rPr>
        <w:lang w:val="it"/>
      </w:rPr>
      <w:tab/>
    </w:r>
    <w:sdt>
      <w:sdtPr>
        <w:rPr>
          <w:color w:val="000000" w:themeColor="text1"/>
          <w:lang w:val="it"/>
        </w:rPr>
        <w:id w:val="1449876751"/>
        <w:docPartObj>
          <w:docPartGallery w:val="Page Numbers (Bottom of Page)"/>
          <w:docPartUnique/>
        </w:docPartObj>
      </w:sdtPr>
      <w:sdtContent>
        <w:r w:rsidRPr="005C5370">
          <w:rPr>
            <w:color w:val="000000" w:themeColor="text1"/>
            <w:lang w:val="it"/>
          </w:rPr>
          <w:t xml:space="preserve">Pagina </w:t>
        </w:r>
        <w:r w:rsidRPr="005C5370">
          <w:rPr>
            <w:color w:val="000000" w:themeColor="text1"/>
          </w:rPr>
          <w:fldChar w:fldCharType="begin"/>
        </w:r>
        <w:r w:rsidRPr="005C5370">
          <w:rPr>
            <w:color w:val="000000" w:themeColor="text1"/>
            <w:lang w:val="it"/>
          </w:rPr>
          <w:instrText xml:space="preserve"> PAGE   \* MERGEFORMAT </w:instrText>
        </w:r>
        <w:r w:rsidRPr="005C5370">
          <w:rPr>
            <w:color w:val="000000" w:themeColor="text1"/>
          </w:rPr>
          <w:fldChar w:fldCharType="separate"/>
        </w:r>
        <w:r>
          <w:rPr>
            <w:color w:val="000000" w:themeColor="text1"/>
            <w:lang w:val="it"/>
          </w:rPr>
          <w:t>1</w:t>
        </w:r>
        <w:r w:rsidRPr="005C5370">
          <w:rPr>
            <w:color w:val="000000" w:themeColor="text1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D978C5" w14:textId="77777777" w:rsidR="00FE1A00" w:rsidRDefault="00FE1A00">
      <w:pPr>
        <w:spacing w:before="0" w:after="0" w:line="240" w:lineRule="auto"/>
      </w:pPr>
      <w:r>
        <w:separator/>
      </w:r>
    </w:p>
  </w:footnote>
  <w:footnote w:type="continuationSeparator" w:id="0">
    <w:p w14:paraId="323D8D22" w14:textId="77777777" w:rsidR="00FE1A00" w:rsidRDefault="00FE1A00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1AECA1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F18D8C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0667FC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20C9B5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D72154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9646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ED011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3363B4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CF2C1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8F4F3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E71E2D"/>
    <w:multiLevelType w:val="hybridMultilevel"/>
    <w:tmpl w:val="C74EB134"/>
    <w:lvl w:ilvl="0" w:tplc="1F684B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DFA6A3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E38E43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092600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582AA1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D8AB13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34D2B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EFECD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8803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2732724"/>
    <w:multiLevelType w:val="hybridMultilevel"/>
    <w:tmpl w:val="8E6C6BA8"/>
    <w:lvl w:ilvl="0" w:tplc="1D64E7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9D8DD3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9DA8E2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F8E64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0A849A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FF491D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44086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5A17B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E22E6A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B52032F"/>
    <w:multiLevelType w:val="hybridMultilevel"/>
    <w:tmpl w:val="8F8463F8"/>
    <w:lvl w:ilvl="0" w:tplc="FCCA93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23E6D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8B025C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CCB4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20BA8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EEA2C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AEFA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F0DEF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96F46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D1F7EC9"/>
    <w:multiLevelType w:val="hybridMultilevel"/>
    <w:tmpl w:val="7E669AEC"/>
    <w:lvl w:ilvl="0" w:tplc="C8748C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D6CC76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B4042F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7E122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DEE2D8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E387C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5845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11896D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366779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5916B8"/>
    <w:multiLevelType w:val="hybridMultilevel"/>
    <w:tmpl w:val="B0D09372"/>
    <w:lvl w:ilvl="0" w:tplc="ABBAAD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B9C5BF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E6484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13AFE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5FE3F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774207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38A8F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DC53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44E5EE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950763"/>
    <w:multiLevelType w:val="hybridMultilevel"/>
    <w:tmpl w:val="FF24CF96"/>
    <w:lvl w:ilvl="0" w:tplc="24C28E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410C4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D08D9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A0C230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4865A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14915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2AF80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2099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914D08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2C74E9"/>
    <w:multiLevelType w:val="hybridMultilevel"/>
    <w:tmpl w:val="C59A3AE8"/>
    <w:lvl w:ilvl="0" w:tplc="1AC087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3F4F92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AA845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8A08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294011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7FEA9D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99A944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60288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78A50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6E6C46"/>
    <w:multiLevelType w:val="hybridMultilevel"/>
    <w:tmpl w:val="0CF2EB28"/>
    <w:lvl w:ilvl="0" w:tplc="E84AFD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614988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08CFD3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FC8BC7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DB042A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B8092B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A6CB52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5ECBD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9A6FEE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895135"/>
    <w:multiLevelType w:val="hybridMultilevel"/>
    <w:tmpl w:val="440E267C"/>
    <w:lvl w:ilvl="0" w:tplc="E264D4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B0C1DB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A5A476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7E036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B6D0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D62DE3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34A2C2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0E822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BA8141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0" w15:restartNumberingAfterBreak="0">
    <w:nsid w:val="2CB96578"/>
    <w:multiLevelType w:val="hybridMultilevel"/>
    <w:tmpl w:val="F9B8AC56"/>
    <w:lvl w:ilvl="0" w:tplc="9E06CD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0BCAD2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0307D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D0594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10277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E810C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B624EE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4BA131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0EEBDA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9A2684"/>
    <w:multiLevelType w:val="hybridMultilevel"/>
    <w:tmpl w:val="87AAE9D4"/>
    <w:lvl w:ilvl="0" w:tplc="E61A31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60CE6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2074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D482E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FE07C2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72C743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A05B2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34AAA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8A861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CE68D1"/>
    <w:multiLevelType w:val="hybridMultilevel"/>
    <w:tmpl w:val="BC78DED4"/>
    <w:lvl w:ilvl="0" w:tplc="01C07A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A845EC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3D471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4489E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04C8B7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CC2D6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66C3CE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BE506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1F2B81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5669BD"/>
    <w:multiLevelType w:val="hybridMultilevel"/>
    <w:tmpl w:val="8884A9DC"/>
    <w:lvl w:ilvl="0" w:tplc="033427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1EA55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1547A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156C2A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F129C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688CEC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D45FA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958657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1905DE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6B4C19"/>
    <w:multiLevelType w:val="hybridMultilevel"/>
    <w:tmpl w:val="20F48038"/>
    <w:lvl w:ilvl="0" w:tplc="88A0CA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884561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93863A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C2DB4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2B87C6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C60133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534676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16D08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D4A7B1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0A2B5B"/>
    <w:multiLevelType w:val="hybridMultilevel"/>
    <w:tmpl w:val="E306F2CE"/>
    <w:lvl w:ilvl="0" w:tplc="20B29D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55EBB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B2CA63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986E3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B0AEA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4286A1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D21C4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7C4E9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5E743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5727CE"/>
    <w:multiLevelType w:val="hybridMultilevel"/>
    <w:tmpl w:val="7576CBB4"/>
    <w:lvl w:ilvl="0" w:tplc="BE4605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960C0C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6EEE3D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7CF85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E086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4D6CFC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94494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AA2CE0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7C89D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6537F3"/>
    <w:multiLevelType w:val="hybridMultilevel"/>
    <w:tmpl w:val="564E45DA"/>
    <w:lvl w:ilvl="0" w:tplc="DC706F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DAE07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54C59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8926D6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B6D1B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4C4067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484C15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FA8C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24EC0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011C78"/>
    <w:multiLevelType w:val="hybridMultilevel"/>
    <w:tmpl w:val="BEEE4BD2"/>
    <w:lvl w:ilvl="0" w:tplc="9BD4BD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76D97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9FC400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0CE4FD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5E8AD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7A0B6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6859D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06E82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DD8320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1F191D"/>
    <w:multiLevelType w:val="hybridMultilevel"/>
    <w:tmpl w:val="6CEACC26"/>
    <w:lvl w:ilvl="0" w:tplc="3120FA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C5C35C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2F240C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760882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7CEB7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D084C7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C32E6C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9CAD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C225C2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735C08"/>
    <w:multiLevelType w:val="hybridMultilevel"/>
    <w:tmpl w:val="EF16D656"/>
    <w:lvl w:ilvl="0" w:tplc="BF6631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4E025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EE90B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EA641D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0CE6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BEEF7E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72ED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7E186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FCC6E1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AF2CB1"/>
    <w:multiLevelType w:val="hybridMultilevel"/>
    <w:tmpl w:val="9B769244"/>
    <w:lvl w:ilvl="0" w:tplc="6082CE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72AE65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BECBD0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265D0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264D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32261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436BA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D2091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5A8020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D1774"/>
    <w:multiLevelType w:val="hybridMultilevel"/>
    <w:tmpl w:val="FBB4E122"/>
    <w:lvl w:ilvl="0" w:tplc="75C6A7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2A036C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1542D0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50B83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126ADE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DF6BE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ADCE5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388D6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DB871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014421"/>
    <w:multiLevelType w:val="hybridMultilevel"/>
    <w:tmpl w:val="F306C40C"/>
    <w:lvl w:ilvl="0" w:tplc="1C02D1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B4C56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FFAA41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4E3A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EC62D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2988A7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C4B44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72775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2BA6CB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5D696D"/>
    <w:multiLevelType w:val="hybridMultilevel"/>
    <w:tmpl w:val="B4FCDD7E"/>
    <w:lvl w:ilvl="0" w:tplc="097C4E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22C75B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346E5F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5381E7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5447F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680A7E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5B6B5E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3BA6E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03A281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D384BE1"/>
    <w:multiLevelType w:val="hybridMultilevel"/>
    <w:tmpl w:val="6E3205A2"/>
    <w:lvl w:ilvl="0" w:tplc="68A63C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4A55A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140441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1C842B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A20B3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4F8154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97ED84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9F0B18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F12159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6E7313"/>
    <w:multiLevelType w:val="hybridMultilevel"/>
    <w:tmpl w:val="D550E016"/>
    <w:lvl w:ilvl="0" w:tplc="2AAC63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6361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86AEA3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1C974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8064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BF47B5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F81F8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8E16E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D5409E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BC61D9"/>
    <w:multiLevelType w:val="hybridMultilevel"/>
    <w:tmpl w:val="F4F633B0"/>
    <w:lvl w:ilvl="0" w:tplc="5BB6BC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6ACC16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A4E9A8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EAD29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0E1D9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989C8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F26FD1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E6227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8F6353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5423576">
    <w:abstractNumId w:val="19"/>
  </w:num>
  <w:num w:numId="2" w16cid:durableId="172301949">
    <w:abstractNumId w:val="24"/>
  </w:num>
  <w:num w:numId="3" w16cid:durableId="593322660">
    <w:abstractNumId w:val="26"/>
  </w:num>
  <w:num w:numId="4" w16cid:durableId="979387887">
    <w:abstractNumId w:val="13"/>
  </w:num>
  <w:num w:numId="5" w16cid:durableId="745499599">
    <w:abstractNumId w:val="17"/>
  </w:num>
  <w:num w:numId="6" w16cid:durableId="2143695769">
    <w:abstractNumId w:val="16"/>
  </w:num>
  <w:num w:numId="7" w16cid:durableId="293483777">
    <w:abstractNumId w:val="23"/>
  </w:num>
  <w:num w:numId="8" w16cid:durableId="567690800">
    <w:abstractNumId w:val="22"/>
  </w:num>
  <w:num w:numId="9" w16cid:durableId="207493871">
    <w:abstractNumId w:val="37"/>
  </w:num>
  <w:num w:numId="10" w16cid:durableId="1994947006">
    <w:abstractNumId w:val="10"/>
  </w:num>
  <w:num w:numId="11" w16cid:durableId="1509563178">
    <w:abstractNumId w:val="25"/>
  </w:num>
  <w:num w:numId="12" w16cid:durableId="2024435293">
    <w:abstractNumId w:val="18"/>
  </w:num>
  <w:num w:numId="13" w16cid:durableId="1809931295">
    <w:abstractNumId w:val="14"/>
  </w:num>
  <w:num w:numId="14" w16cid:durableId="1065493003">
    <w:abstractNumId w:val="20"/>
  </w:num>
  <w:num w:numId="15" w16cid:durableId="452748503">
    <w:abstractNumId w:val="28"/>
  </w:num>
  <w:num w:numId="16" w16cid:durableId="1672834481">
    <w:abstractNumId w:val="36"/>
  </w:num>
  <w:num w:numId="17" w16cid:durableId="52969469">
    <w:abstractNumId w:val="15"/>
  </w:num>
  <w:num w:numId="18" w16cid:durableId="2010323199">
    <w:abstractNumId w:val="35"/>
  </w:num>
  <w:num w:numId="19" w16cid:durableId="1153065885">
    <w:abstractNumId w:val="21"/>
  </w:num>
  <w:num w:numId="20" w16cid:durableId="2044863697">
    <w:abstractNumId w:val="29"/>
  </w:num>
  <w:num w:numId="21" w16cid:durableId="551772032">
    <w:abstractNumId w:val="27"/>
  </w:num>
  <w:num w:numId="22" w16cid:durableId="1718629426">
    <w:abstractNumId w:val="34"/>
  </w:num>
  <w:num w:numId="23" w16cid:durableId="426267841">
    <w:abstractNumId w:val="33"/>
  </w:num>
  <w:num w:numId="24" w16cid:durableId="1672836190">
    <w:abstractNumId w:val="9"/>
  </w:num>
  <w:num w:numId="25" w16cid:durableId="1079403765">
    <w:abstractNumId w:val="7"/>
  </w:num>
  <w:num w:numId="26" w16cid:durableId="1456437656">
    <w:abstractNumId w:val="6"/>
  </w:num>
  <w:num w:numId="27" w16cid:durableId="979723286">
    <w:abstractNumId w:val="5"/>
  </w:num>
  <w:num w:numId="28" w16cid:durableId="1128158405">
    <w:abstractNumId w:val="4"/>
  </w:num>
  <w:num w:numId="29" w16cid:durableId="1438332730">
    <w:abstractNumId w:val="8"/>
  </w:num>
  <w:num w:numId="30" w16cid:durableId="48461493">
    <w:abstractNumId w:val="3"/>
  </w:num>
  <w:num w:numId="31" w16cid:durableId="271717426">
    <w:abstractNumId w:val="2"/>
  </w:num>
  <w:num w:numId="32" w16cid:durableId="1687513835">
    <w:abstractNumId w:val="1"/>
  </w:num>
  <w:num w:numId="33" w16cid:durableId="6517924">
    <w:abstractNumId w:val="0"/>
  </w:num>
  <w:num w:numId="34" w16cid:durableId="1705449145">
    <w:abstractNumId w:val="31"/>
  </w:num>
  <w:num w:numId="35" w16cid:durableId="102043084">
    <w:abstractNumId w:val="32"/>
  </w:num>
  <w:num w:numId="36" w16cid:durableId="760027117">
    <w:abstractNumId w:val="11"/>
  </w:num>
  <w:num w:numId="37" w16cid:durableId="239102677">
    <w:abstractNumId w:val="30"/>
  </w:num>
  <w:num w:numId="38" w16cid:durableId="1640502197">
    <w:abstractNumId w:val="12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0E70A7"/>
    <w:rsid w:val="000008AA"/>
    <w:rsid w:val="000033A2"/>
    <w:rsid w:val="00003F3E"/>
    <w:rsid w:val="00004C71"/>
    <w:rsid w:val="00004D32"/>
    <w:rsid w:val="0000591C"/>
    <w:rsid w:val="000059FE"/>
    <w:rsid w:val="00005C84"/>
    <w:rsid w:val="00006C34"/>
    <w:rsid w:val="0000714E"/>
    <w:rsid w:val="0000729C"/>
    <w:rsid w:val="0000789C"/>
    <w:rsid w:val="00010060"/>
    <w:rsid w:val="00011468"/>
    <w:rsid w:val="00011F45"/>
    <w:rsid w:val="00012888"/>
    <w:rsid w:val="000131A3"/>
    <w:rsid w:val="000132BF"/>
    <w:rsid w:val="00013C0A"/>
    <w:rsid w:val="00014008"/>
    <w:rsid w:val="0001404D"/>
    <w:rsid w:val="0001467F"/>
    <w:rsid w:val="000149C3"/>
    <w:rsid w:val="00015835"/>
    <w:rsid w:val="00016EEB"/>
    <w:rsid w:val="00017C44"/>
    <w:rsid w:val="0002090D"/>
    <w:rsid w:val="00020BF2"/>
    <w:rsid w:val="00020CAC"/>
    <w:rsid w:val="00022E0A"/>
    <w:rsid w:val="000236B5"/>
    <w:rsid w:val="00025085"/>
    <w:rsid w:val="00026D9B"/>
    <w:rsid w:val="00026E8E"/>
    <w:rsid w:val="000276DA"/>
    <w:rsid w:val="0003194E"/>
    <w:rsid w:val="0003212C"/>
    <w:rsid w:val="000326CA"/>
    <w:rsid w:val="00032C87"/>
    <w:rsid w:val="00033014"/>
    <w:rsid w:val="00033A7E"/>
    <w:rsid w:val="00033FE4"/>
    <w:rsid w:val="00034C79"/>
    <w:rsid w:val="00035CE8"/>
    <w:rsid w:val="00035D95"/>
    <w:rsid w:val="00036E23"/>
    <w:rsid w:val="00037534"/>
    <w:rsid w:val="00040118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265F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72DF"/>
    <w:rsid w:val="00087C3A"/>
    <w:rsid w:val="00090531"/>
    <w:rsid w:val="000906AA"/>
    <w:rsid w:val="0009121A"/>
    <w:rsid w:val="000912A4"/>
    <w:rsid w:val="0009172A"/>
    <w:rsid w:val="00092D2F"/>
    <w:rsid w:val="000932ED"/>
    <w:rsid w:val="000955BD"/>
    <w:rsid w:val="00097C02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3DF6"/>
    <w:rsid w:val="000B438B"/>
    <w:rsid w:val="000B4D35"/>
    <w:rsid w:val="000B546D"/>
    <w:rsid w:val="000B573C"/>
    <w:rsid w:val="000B58C9"/>
    <w:rsid w:val="000B6C30"/>
    <w:rsid w:val="000B6C74"/>
    <w:rsid w:val="000B6D1F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A37"/>
    <w:rsid w:val="000D5DB2"/>
    <w:rsid w:val="000D69C6"/>
    <w:rsid w:val="000D72A4"/>
    <w:rsid w:val="000D7347"/>
    <w:rsid w:val="000D78AF"/>
    <w:rsid w:val="000D7998"/>
    <w:rsid w:val="000D7CEE"/>
    <w:rsid w:val="000D7DE3"/>
    <w:rsid w:val="000D7F04"/>
    <w:rsid w:val="000E0324"/>
    <w:rsid w:val="000E042D"/>
    <w:rsid w:val="000E1147"/>
    <w:rsid w:val="000E203E"/>
    <w:rsid w:val="000E4C48"/>
    <w:rsid w:val="000E4E3C"/>
    <w:rsid w:val="000E55B2"/>
    <w:rsid w:val="000E5E0E"/>
    <w:rsid w:val="000E70A7"/>
    <w:rsid w:val="000E793F"/>
    <w:rsid w:val="000E7A74"/>
    <w:rsid w:val="000E7C3F"/>
    <w:rsid w:val="000F1C1F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247"/>
    <w:rsid w:val="00101DC6"/>
    <w:rsid w:val="00101FEB"/>
    <w:rsid w:val="0010205D"/>
    <w:rsid w:val="00104C96"/>
    <w:rsid w:val="00104CF5"/>
    <w:rsid w:val="0010561C"/>
    <w:rsid w:val="001056CB"/>
    <w:rsid w:val="00105C27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463C"/>
    <w:rsid w:val="00114898"/>
    <w:rsid w:val="00115336"/>
    <w:rsid w:val="001156E7"/>
    <w:rsid w:val="00115BB8"/>
    <w:rsid w:val="00115BCF"/>
    <w:rsid w:val="0011679F"/>
    <w:rsid w:val="001179C2"/>
    <w:rsid w:val="00117AEC"/>
    <w:rsid w:val="00117C80"/>
    <w:rsid w:val="001207BF"/>
    <w:rsid w:val="00120A79"/>
    <w:rsid w:val="00120C33"/>
    <w:rsid w:val="00120EEC"/>
    <w:rsid w:val="00121286"/>
    <w:rsid w:val="00121BE9"/>
    <w:rsid w:val="00121EC5"/>
    <w:rsid w:val="00122FE0"/>
    <w:rsid w:val="00123A8C"/>
    <w:rsid w:val="00124307"/>
    <w:rsid w:val="00124AF1"/>
    <w:rsid w:val="00124F36"/>
    <w:rsid w:val="00125EE3"/>
    <w:rsid w:val="00125F1D"/>
    <w:rsid w:val="001264AC"/>
    <w:rsid w:val="0012652C"/>
    <w:rsid w:val="00126E41"/>
    <w:rsid w:val="00130538"/>
    <w:rsid w:val="001309EF"/>
    <w:rsid w:val="00130D24"/>
    <w:rsid w:val="00131635"/>
    <w:rsid w:val="00131642"/>
    <w:rsid w:val="00132D00"/>
    <w:rsid w:val="00132FC1"/>
    <w:rsid w:val="00134CC3"/>
    <w:rsid w:val="0013535A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A7C"/>
    <w:rsid w:val="00140DB8"/>
    <w:rsid w:val="0014133F"/>
    <w:rsid w:val="0014171C"/>
    <w:rsid w:val="00141AEC"/>
    <w:rsid w:val="00141D69"/>
    <w:rsid w:val="00144000"/>
    <w:rsid w:val="0014402F"/>
    <w:rsid w:val="001448DE"/>
    <w:rsid w:val="00147C2C"/>
    <w:rsid w:val="00150649"/>
    <w:rsid w:val="001513F4"/>
    <w:rsid w:val="00151618"/>
    <w:rsid w:val="00151817"/>
    <w:rsid w:val="00151B51"/>
    <w:rsid w:val="00152450"/>
    <w:rsid w:val="0015329D"/>
    <w:rsid w:val="00153E51"/>
    <w:rsid w:val="0015569B"/>
    <w:rsid w:val="001600B3"/>
    <w:rsid w:val="00160B29"/>
    <w:rsid w:val="001619E4"/>
    <w:rsid w:val="00162701"/>
    <w:rsid w:val="00163ABC"/>
    <w:rsid w:val="00164186"/>
    <w:rsid w:val="00165099"/>
    <w:rsid w:val="0016570E"/>
    <w:rsid w:val="00165863"/>
    <w:rsid w:val="00165DF8"/>
    <w:rsid w:val="001663A3"/>
    <w:rsid w:val="00167927"/>
    <w:rsid w:val="001711FF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157B"/>
    <w:rsid w:val="00182AB3"/>
    <w:rsid w:val="00183046"/>
    <w:rsid w:val="001831FF"/>
    <w:rsid w:val="001838ED"/>
    <w:rsid w:val="001869AE"/>
    <w:rsid w:val="00187383"/>
    <w:rsid w:val="001875A1"/>
    <w:rsid w:val="0019031B"/>
    <w:rsid w:val="001909C9"/>
    <w:rsid w:val="00190B04"/>
    <w:rsid w:val="00190D93"/>
    <w:rsid w:val="001913A3"/>
    <w:rsid w:val="001917D9"/>
    <w:rsid w:val="00193854"/>
    <w:rsid w:val="00194292"/>
    <w:rsid w:val="0019560B"/>
    <w:rsid w:val="00195E2B"/>
    <w:rsid w:val="0019630A"/>
    <w:rsid w:val="0019631C"/>
    <w:rsid w:val="001969B2"/>
    <w:rsid w:val="00197B5D"/>
    <w:rsid w:val="001A07DF"/>
    <w:rsid w:val="001A089E"/>
    <w:rsid w:val="001A10DD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A7E72"/>
    <w:rsid w:val="001B07FD"/>
    <w:rsid w:val="001B1575"/>
    <w:rsid w:val="001B2CCF"/>
    <w:rsid w:val="001B30A8"/>
    <w:rsid w:val="001B30D8"/>
    <w:rsid w:val="001B37AE"/>
    <w:rsid w:val="001B4580"/>
    <w:rsid w:val="001B4DFE"/>
    <w:rsid w:val="001B5356"/>
    <w:rsid w:val="001B610D"/>
    <w:rsid w:val="001B7021"/>
    <w:rsid w:val="001B7988"/>
    <w:rsid w:val="001C03B4"/>
    <w:rsid w:val="001C0AF6"/>
    <w:rsid w:val="001C0D3C"/>
    <w:rsid w:val="001C0FAF"/>
    <w:rsid w:val="001C2641"/>
    <w:rsid w:val="001C30A1"/>
    <w:rsid w:val="001C326A"/>
    <w:rsid w:val="001C37F1"/>
    <w:rsid w:val="001C38D3"/>
    <w:rsid w:val="001C3CDE"/>
    <w:rsid w:val="001C4412"/>
    <w:rsid w:val="001C6408"/>
    <w:rsid w:val="001C6C2E"/>
    <w:rsid w:val="001C7C72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D6DD8"/>
    <w:rsid w:val="001E0ADC"/>
    <w:rsid w:val="001E0B48"/>
    <w:rsid w:val="001E0D92"/>
    <w:rsid w:val="001E0FAE"/>
    <w:rsid w:val="001E12A1"/>
    <w:rsid w:val="001E1359"/>
    <w:rsid w:val="001E23D6"/>
    <w:rsid w:val="001E291A"/>
    <w:rsid w:val="001E29FF"/>
    <w:rsid w:val="001E3790"/>
    <w:rsid w:val="001E3A98"/>
    <w:rsid w:val="001E48AD"/>
    <w:rsid w:val="001E5232"/>
    <w:rsid w:val="001E52F1"/>
    <w:rsid w:val="001E538A"/>
    <w:rsid w:val="001E57AD"/>
    <w:rsid w:val="001E5FE9"/>
    <w:rsid w:val="001E694C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79"/>
    <w:rsid w:val="001F2C8E"/>
    <w:rsid w:val="001F2ED6"/>
    <w:rsid w:val="001F38D7"/>
    <w:rsid w:val="001F46AA"/>
    <w:rsid w:val="001F6A2E"/>
    <w:rsid w:val="001F7D75"/>
    <w:rsid w:val="002007BC"/>
    <w:rsid w:val="00201F45"/>
    <w:rsid w:val="002021AA"/>
    <w:rsid w:val="00202A4A"/>
    <w:rsid w:val="00202D0F"/>
    <w:rsid w:val="002033EA"/>
    <w:rsid w:val="00203E08"/>
    <w:rsid w:val="00203FDC"/>
    <w:rsid w:val="00204022"/>
    <w:rsid w:val="002063BC"/>
    <w:rsid w:val="0021028C"/>
    <w:rsid w:val="0021037A"/>
    <w:rsid w:val="002107E9"/>
    <w:rsid w:val="0021290A"/>
    <w:rsid w:val="00212A6D"/>
    <w:rsid w:val="00212F6C"/>
    <w:rsid w:val="002130F6"/>
    <w:rsid w:val="0021361E"/>
    <w:rsid w:val="00213A0A"/>
    <w:rsid w:val="00214388"/>
    <w:rsid w:val="00214480"/>
    <w:rsid w:val="00214662"/>
    <w:rsid w:val="00215225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73B"/>
    <w:rsid w:val="00222B97"/>
    <w:rsid w:val="00222DD4"/>
    <w:rsid w:val="0022452E"/>
    <w:rsid w:val="00226311"/>
    <w:rsid w:val="00227E3E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0F5D"/>
    <w:rsid w:val="00251618"/>
    <w:rsid w:val="002526D7"/>
    <w:rsid w:val="00252800"/>
    <w:rsid w:val="0025430D"/>
    <w:rsid w:val="0025431E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5D26"/>
    <w:rsid w:val="00266304"/>
    <w:rsid w:val="00266892"/>
    <w:rsid w:val="00266FB3"/>
    <w:rsid w:val="00267C92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60B1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6D1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2EFB"/>
    <w:rsid w:val="002A3029"/>
    <w:rsid w:val="002A3306"/>
    <w:rsid w:val="002A3384"/>
    <w:rsid w:val="002A3752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37F"/>
    <w:rsid w:val="002B0820"/>
    <w:rsid w:val="002B15C9"/>
    <w:rsid w:val="002B1602"/>
    <w:rsid w:val="002B1E87"/>
    <w:rsid w:val="002B20DB"/>
    <w:rsid w:val="002B349B"/>
    <w:rsid w:val="002B3706"/>
    <w:rsid w:val="002B37D2"/>
    <w:rsid w:val="002B3E95"/>
    <w:rsid w:val="002B7792"/>
    <w:rsid w:val="002B78FD"/>
    <w:rsid w:val="002B7929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4144"/>
    <w:rsid w:val="002D4758"/>
    <w:rsid w:val="002D50C2"/>
    <w:rsid w:val="002D552C"/>
    <w:rsid w:val="002D55B1"/>
    <w:rsid w:val="002D5973"/>
    <w:rsid w:val="002D5F7E"/>
    <w:rsid w:val="002D6314"/>
    <w:rsid w:val="002D6EC8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637F"/>
    <w:rsid w:val="002F7283"/>
    <w:rsid w:val="002F79D1"/>
    <w:rsid w:val="002F7AA8"/>
    <w:rsid w:val="00300FF6"/>
    <w:rsid w:val="0030193C"/>
    <w:rsid w:val="00302BF8"/>
    <w:rsid w:val="00302D64"/>
    <w:rsid w:val="00302E6C"/>
    <w:rsid w:val="00304D98"/>
    <w:rsid w:val="0030594A"/>
    <w:rsid w:val="00305B2C"/>
    <w:rsid w:val="00305BA9"/>
    <w:rsid w:val="00306ADC"/>
    <w:rsid w:val="00307200"/>
    <w:rsid w:val="00307AEC"/>
    <w:rsid w:val="0031259F"/>
    <w:rsid w:val="00313E24"/>
    <w:rsid w:val="00314FF9"/>
    <w:rsid w:val="003154C5"/>
    <w:rsid w:val="00316697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C42"/>
    <w:rsid w:val="00325DF4"/>
    <w:rsid w:val="00326364"/>
    <w:rsid w:val="003268A5"/>
    <w:rsid w:val="00326E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052"/>
    <w:rsid w:val="0033741E"/>
    <w:rsid w:val="00340481"/>
    <w:rsid w:val="00340BFB"/>
    <w:rsid w:val="0034119D"/>
    <w:rsid w:val="0034139F"/>
    <w:rsid w:val="003413CD"/>
    <w:rsid w:val="003425A0"/>
    <w:rsid w:val="00343869"/>
    <w:rsid w:val="00343CB8"/>
    <w:rsid w:val="00344601"/>
    <w:rsid w:val="00344D04"/>
    <w:rsid w:val="00345859"/>
    <w:rsid w:val="00347BF5"/>
    <w:rsid w:val="00350298"/>
    <w:rsid w:val="003502B8"/>
    <w:rsid w:val="0035036C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5A4C"/>
    <w:rsid w:val="003567D6"/>
    <w:rsid w:val="00356A05"/>
    <w:rsid w:val="00357305"/>
    <w:rsid w:val="0035746F"/>
    <w:rsid w:val="00360317"/>
    <w:rsid w:val="003619B1"/>
    <w:rsid w:val="00361F8B"/>
    <w:rsid w:val="00362BA7"/>
    <w:rsid w:val="00362F00"/>
    <w:rsid w:val="0036372B"/>
    <w:rsid w:val="00364991"/>
    <w:rsid w:val="00364E77"/>
    <w:rsid w:val="00365437"/>
    <w:rsid w:val="00365F18"/>
    <w:rsid w:val="00366A3D"/>
    <w:rsid w:val="00366D0C"/>
    <w:rsid w:val="00367F2B"/>
    <w:rsid w:val="003702E7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56F"/>
    <w:rsid w:val="003846BE"/>
    <w:rsid w:val="00384C4C"/>
    <w:rsid w:val="00384EA5"/>
    <w:rsid w:val="00385BDA"/>
    <w:rsid w:val="00386587"/>
    <w:rsid w:val="003867E0"/>
    <w:rsid w:val="00386883"/>
    <w:rsid w:val="00386993"/>
    <w:rsid w:val="00390979"/>
    <w:rsid w:val="00390F42"/>
    <w:rsid w:val="00391816"/>
    <w:rsid w:val="00391DE8"/>
    <w:rsid w:val="00392562"/>
    <w:rsid w:val="0039312B"/>
    <w:rsid w:val="003932E2"/>
    <w:rsid w:val="00394B10"/>
    <w:rsid w:val="003951AD"/>
    <w:rsid w:val="003955F4"/>
    <w:rsid w:val="0039574C"/>
    <w:rsid w:val="003962D0"/>
    <w:rsid w:val="00397314"/>
    <w:rsid w:val="00397682"/>
    <w:rsid w:val="003978EE"/>
    <w:rsid w:val="003A0025"/>
    <w:rsid w:val="003A29BA"/>
    <w:rsid w:val="003A4128"/>
    <w:rsid w:val="003A5211"/>
    <w:rsid w:val="003A52BE"/>
    <w:rsid w:val="003A60F0"/>
    <w:rsid w:val="003A776D"/>
    <w:rsid w:val="003B0746"/>
    <w:rsid w:val="003B0C8A"/>
    <w:rsid w:val="003B2D62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3145"/>
    <w:rsid w:val="003C4325"/>
    <w:rsid w:val="003C451A"/>
    <w:rsid w:val="003C4A3D"/>
    <w:rsid w:val="003C55F6"/>
    <w:rsid w:val="003C57C9"/>
    <w:rsid w:val="003C5B88"/>
    <w:rsid w:val="003C5D2C"/>
    <w:rsid w:val="003C61B2"/>
    <w:rsid w:val="003C6C40"/>
    <w:rsid w:val="003C7928"/>
    <w:rsid w:val="003C7F03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3AEC"/>
    <w:rsid w:val="003F426C"/>
    <w:rsid w:val="003F437C"/>
    <w:rsid w:val="003F5ED6"/>
    <w:rsid w:val="004008C7"/>
    <w:rsid w:val="004014C7"/>
    <w:rsid w:val="004019A6"/>
    <w:rsid w:val="00401BD0"/>
    <w:rsid w:val="0040210F"/>
    <w:rsid w:val="004027C9"/>
    <w:rsid w:val="004029A2"/>
    <w:rsid w:val="0040377A"/>
    <w:rsid w:val="0040388B"/>
    <w:rsid w:val="004047B9"/>
    <w:rsid w:val="0040525D"/>
    <w:rsid w:val="004052C5"/>
    <w:rsid w:val="00406799"/>
    <w:rsid w:val="004077C4"/>
    <w:rsid w:val="004118DD"/>
    <w:rsid w:val="0041265F"/>
    <w:rsid w:val="00412774"/>
    <w:rsid w:val="004127D9"/>
    <w:rsid w:val="00412B90"/>
    <w:rsid w:val="004139D8"/>
    <w:rsid w:val="00413CD9"/>
    <w:rsid w:val="00415C29"/>
    <w:rsid w:val="004161AC"/>
    <w:rsid w:val="004161B0"/>
    <w:rsid w:val="004163DD"/>
    <w:rsid w:val="0041767C"/>
    <w:rsid w:val="004200D8"/>
    <w:rsid w:val="00421FCB"/>
    <w:rsid w:val="00422D96"/>
    <w:rsid w:val="00422F20"/>
    <w:rsid w:val="00423C89"/>
    <w:rsid w:val="00424929"/>
    <w:rsid w:val="00425227"/>
    <w:rsid w:val="00427142"/>
    <w:rsid w:val="0042728B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EBE"/>
    <w:rsid w:val="00433F9E"/>
    <w:rsid w:val="00436C51"/>
    <w:rsid w:val="004376E5"/>
    <w:rsid w:val="0044021C"/>
    <w:rsid w:val="004408DA"/>
    <w:rsid w:val="00440DA1"/>
    <w:rsid w:val="00441B81"/>
    <w:rsid w:val="004428D8"/>
    <w:rsid w:val="00442C08"/>
    <w:rsid w:val="00443E4B"/>
    <w:rsid w:val="004441AE"/>
    <w:rsid w:val="0044427C"/>
    <w:rsid w:val="004456A1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3967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A40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3A04"/>
    <w:rsid w:val="004745BD"/>
    <w:rsid w:val="00474979"/>
    <w:rsid w:val="0047544B"/>
    <w:rsid w:val="004758EA"/>
    <w:rsid w:val="00475A42"/>
    <w:rsid w:val="004772CD"/>
    <w:rsid w:val="004803E5"/>
    <w:rsid w:val="004806A4"/>
    <w:rsid w:val="00482C02"/>
    <w:rsid w:val="00483E32"/>
    <w:rsid w:val="004854B6"/>
    <w:rsid w:val="00485751"/>
    <w:rsid w:val="00491343"/>
    <w:rsid w:val="004916DE"/>
    <w:rsid w:val="00491778"/>
    <w:rsid w:val="00491930"/>
    <w:rsid w:val="00491D4E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225F"/>
    <w:rsid w:val="004A237E"/>
    <w:rsid w:val="004A257D"/>
    <w:rsid w:val="004A2627"/>
    <w:rsid w:val="004A298F"/>
    <w:rsid w:val="004A3013"/>
    <w:rsid w:val="004A318E"/>
    <w:rsid w:val="004A32EF"/>
    <w:rsid w:val="004A32F5"/>
    <w:rsid w:val="004A37D1"/>
    <w:rsid w:val="004A3952"/>
    <w:rsid w:val="004A3C48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1D96"/>
    <w:rsid w:val="004B270D"/>
    <w:rsid w:val="004B3BDF"/>
    <w:rsid w:val="004B49BD"/>
    <w:rsid w:val="004B4C5C"/>
    <w:rsid w:val="004B5CAD"/>
    <w:rsid w:val="004B6EAC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39B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4F7F8E"/>
    <w:rsid w:val="00501490"/>
    <w:rsid w:val="00501DDE"/>
    <w:rsid w:val="00502156"/>
    <w:rsid w:val="00502302"/>
    <w:rsid w:val="0050252C"/>
    <w:rsid w:val="00502938"/>
    <w:rsid w:val="005036C7"/>
    <w:rsid w:val="00503757"/>
    <w:rsid w:val="005054D2"/>
    <w:rsid w:val="00505D6A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622"/>
    <w:rsid w:val="00521681"/>
    <w:rsid w:val="00522E51"/>
    <w:rsid w:val="00523222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3F9"/>
    <w:rsid w:val="00527BC5"/>
    <w:rsid w:val="00527D52"/>
    <w:rsid w:val="00530437"/>
    <w:rsid w:val="00532AA7"/>
    <w:rsid w:val="005358F1"/>
    <w:rsid w:val="00535D3D"/>
    <w:rsid w:val="00535D98"/>
    <w:rsid w:val="005373A2"/>
    <w:rsid w:val="00542512"/>
    <w:rsid w:val="00542789"/>
    <w:rsid w:val="00542C13"/>
    <w:rsid w:val="00542C28"/>
    <w:rsid w:val="005434E9"/>
    <w:rsid w:val="0054406D"/>
    <w:rsid w:val="0054416C"/>
    <w:rsid w:val="005446C9"/>
    <w:rsid w:val="005451D3"/>
    <w:rsid w:val="00545CF4"/>
    <w:rsid w:val="0054610A"/>
    <w:rsid w:val="00546E1F"/>
    <w:rsid w:val="0054733D"/>
    <w:rsid w:val="00550080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60C"/>
    <w:rsid w:val="00556612"/>
    <w:rsid w:val="005568D0"/>
    <w:rsid w:val="00557779"/>
    <w:rsid w:val="00557F0D"/>
    <w:rsid w:val="005600D4"/>
    <w:rsid w:val="005607DE"/>
    <w:rsid w:val="0056091D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54E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2A7"/>
    <w:rsid w:val="00581B3D"/>
    <w:rsid w:val="00581E1D"/>
    <w:rsid w:val="00582147"/>
    <w:rsid w:val="0058275E"/>
    <w:rsid w:val="00583079"/>
    <w:rsid w:val="00583D3F"/>
    <w:rsid w:val="00584423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4FF1"/>
    <w:rsid w:val="00595A9E"/>
    <w:rsid w:val="00595BF6"/>
    <w:rsid w:val="00596775"/>
    <w:rsid w:val="005969FC"/>
    <w:rsid w:val="00596BA9"/>
    <w:rsid w:val="00596C0C"/>
    <w:rsid w:val="005A02C9"/>
    <w:rsid w:val="005A0B6D"/>
    <w:rsid w:val="005A0F26"/>
    <w:rsid w:val="005A1C6F"/>
    <w:rsid w:val="005A21AC"/>
    <w:rsid w:val="005A450A"/>
    <w:rsid w:val="005A46F1"/>
    <w:rsid w:val="005A4828"/>
    <w:rsid w:val="005A486F"/>
    <w:rsid w:val="005A49FB"/>
    <w:rsid w:val="005A4C04"/>
    <w:rsid w:val="005A4CF2"/>
    <w:rsid w:val="005A5B66"/>
    <w:rsid w:val="005A5CCA"/>
    <w:rsid w:val="005A6211"/>
    <w:rsid w:val="005B0824"/>
    <w:rsid w:val="005B0852"/>
    <w:rsid w:val="005B1553"/>
    <w:rsid w:val="005B2113"/>
    <w:rsid w:val="005B30A8"/>
    <w:rsid w:val="005B342B"/>
    <w:rsid w:val="005B3A19"/>
    <w:rsid w:val="005B47B8"/>
    <w:rsid w:val="005B4CA3"/>
    <w:rsid w:val="005B4F1E"/>
    <w:rsid w:val="005B583C"/>
    <w:rsid w:val="005B6E92"/>
    <w:rsid w:val="005B7BCF"/>
    <w:rsid w:val="005C0434"/>
    <w:rsid w:val="005C14D8"/>
    <w:rsid w:val="005C25E9"/>
    <w:rsid w:val="005C2896"/>
    <w:rsid w:val="005C2C45"/>
    <w:rsid w:val="005C3A36"/>
    <w:rsid w:val="005C3CB2"/>
    <w:rsid w:val="005C48A1"/>
    <w:rsid w:val="005C5370"/>
    <w:rsid w:val="005C568E"/>
    <w:rsid w:val="005C593D"/>
    <w:rsid w:val="005C5E7C"/>
    <w:rsid w:val="005D00B6"/>
    <w:rsid w:val="005D013E"/>
    <w:rsid w:val="005D3860"/>
    <w:rsid w:val="005D4403"/>
    <w:rsid w:val="005D52DF"/>
    <w:rsid w:val="005D58FF"/>
    <w:rsid w:val="005D5F72"/>
    <w:rsid w:val="005D6F08"/>
    <w:rsid w:val="005D784B"/>
    <w:rsid w:val="005D788A"/>
    <w:rsid w:val="005E1DEF"/>
    <w:rsid w:val="005E1F80"/>
    <w:rsid w:val="005E2083"/>
    <w:rsid w:val="005E2A9E"/>
    <w:rsid w:val="005E3984"/>
    <w:rsid w:val="005E3DF3"/>
    <w:rsid w:val="005E44A1"/>
    <w:rsid w:val="005E4623"/>
    <w:rsid w:val="005E55D9"/>
    <w:rsid w:val="005E5FEA"/>
    <w:rsid w:val="005E664A"/>
    <w:rsid w:val="005E6862"/>
    <w:rsid w:val="005E6F57"/>
    <w:rsid w:val="005E708C"/>
    <w:rsid w:val="005E7E09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A9E"/>
    <w:rsid w:val="005F7D66"/>
    <w:rsid w:val="00600010"/>
    <w:rsid w:val="006007BB"/>
    <w:rsid w:val="00600914"/>
    <w:rsid w:val="00601714"/>
    <w:rsid w:val="00602112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6367"/>
    <w:rsid w:val="00617AA0"/>
    <w:rsid w:val="00617E47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4C72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61C"/>
    <w:rsid w:val="00630C9E"/>
    <w:rsid w:val="00630FF1"/>
    <w:rsid w:val="00631AF6"/>
    <w:rsid w:val="0063244F"/>
    <w:rsid w:val="0063260E"/>
    <w:rsid w:val="006327AA"/>
    <w:rsid w:val="00632C81"/>
    <w:rsid w:val="0063374F"/>
    <w:rsid w:val="00633BE9"/>
    <w:rsid w:val="00634102"/>
    <w:rsid w:val="0063474E"/>
    <w:rsid w:val="00634A87"/>
    <w:rsid w:val="00634CBD"/>
    <w:rsid w:val="006355FB"/>
    <w:rsid w:val="00636F9D"/>
    <w:rsid w:val="00636FFA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AC1"/>
    <w:rsid w:val="00650B9A"/>
    <w:rsid w:val="006513FB"/>
    <w:rsid w:val="0065143F"/>
    <w:rsid w:val="00651567"/>
    <w:rsid w:val="00652529"/>
    <w:rsid w:val="00652819"/>
    <w:rsid w:val="00652ACA"/>
    <w:rsid w:val="00653E86"/>
    <w:rsid w:val="00655012"/>
    <w:rsid w:val="0065516B"/>
    <w:rsid w:val="00656722"/>
    <w:rsid w:val="006570A7"/>
    <w:rsid w:val="00660BAD"/>
    <w:rsid w:val="00660C3D"/>
    <w:rsid w:val="00660C93"/>
    <w:rsid w:val="00661050"/>
    <w:rsid w:val="00661F97"/>
    <w:rsid w:val="0066341E"/>
    <w:rsid w:val="0066369C"/>
    <w:rsid w:val="00663A57"/>
    <w:rsid w:val="00664011"/>
    <w:rsid w:val="00665419"/>
    <w:rsid w:val="006656C1"/>
    <w:rsid w:val="00665BED"/>
    <w:rsid w:val="006661D0"/>
    <w:rsid w:val="0066746B"/>
    <w:rsid w:val="006701B3"/>
    <w:rsid w:val="00670C0F"/>
    <w:rsid w:val="00670F45"/>
    <w:rsid w:val="00670F58"/>
    <w:rsid w:val="00672176"/>
    <w:rsid w:val="00672DBB"/>
    <w:rsid w:val="00674568"/>
    <w:rsid w:val="00674D07"/>
    <w:rsid w:val="006750D4"/>
    <w:rsid w:val="006752A2"/>
    <w:rsid w:val="00675E81"/>
    <w:rsid w:val="0067723D"/>
    <w:rsid w:val="00677907"/>
    <w:rsid w:val="00677B61"/>
    <w:rsid w:val="00677D3B"/>
    <w:rsid w:val="00677E67"/>
    <w:rsid w:val="006809F2"/>
    <w:rsid w:val="00680A63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1B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B72"/>
    <w:rsid w:val="006B5F56"/>
    <w:rsid w:val="006B638F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3A91"/>
    <w:rsid w:val="006C43B9"/>
    <w:rsid w:val="006C45FB"/>
    <w:rsid w:val="006C4F2A"/>
    <w:rsid w:val="006C6077"/>
    <w:rsid w:val="006C62ED"/>
    <w:rsid w:val="006C73F5"/>
    <w:rsid w:val="006D0D00"/>
    <w:rsid w:val="006D170C"/>
    <w:rsid w:val="006D1795"/>
    <w:rsid w:val="006D1CF7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0DE"/>
    <w:rsid w:val="006F028F"/>
    <w:rsid w:val="006F1C70"/>
    <w:rsid w:val="006F1D38"/>
    <w:rsid w:val="006F28B7"/>
    <w:rsid w:val="006F2B32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4AD"/>
    <w:rsid w:val="006F586E"/>
    <w:rsid w:val="006F5A74"/>
    <w:rsid w:val="006F5C7F"/>
    <w:rsid w:val="006F6D17"/>
    <w:rsid w:val="006F708E"/>
    <w:rsid w:val="006F7409"/>
    <w:rsid w:val="006F785A"/>
    <w:rsid w:val="00700018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06440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20C90"/>
    <w:rsid w:val="00720DDD"/>
    <w:rsid w:val="0072183B"/>
    <w:rsid w:val="0072251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0C08"/>
    <w:rsid w:val="00731825"/>
    <w:rsid w:val="00731B3D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1E6"/>
    <w:rsid w:val="007352FA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6D3"/>
    <w:rsid w:val="00741E92"/>
    <w:rsid w:val="00743A1B"/>
    <w:rsid w:val="007441CA"/>
    <w:rsid w:val="0074447E"/>
    <w:rsid w:val="007446D1"/>
    <w:rsid w:val="00744E62"/>
    <w:rsid w:val="00745175"/>
    <w:rsid w:val="007452E3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2FE2"/>
    <w:rsid w:val="00754389"/>
    <w:rsid w:val="0075482A"/>
    <w:rsid w:val="00754A62"/>
    <w:rsid w:val="007557D5"/>
    <w:rsid w:val="00755DA7"/>
    <w:rsid w:val="0075623E"/>
    <w:rsid w:val="007563AD"/>
    <w:rsid w:val="00757065"/>
    <w:rsid w:val="0075768A"/>
    <w:rsid w:val="007603D9"/>
    <w:rsid w:val="00761AE0"/>
    <w:rsid w:val="00761FAD"/>
    <w:rsid w:val="007626C0"/>
    <w:rsid w:val="00763076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8B8"/>
    <w:rsid w:val="00771A7E"/>
    <w:rsid w:val="00771DF5"/>
    <w:rsid w:val="0077223E"/>
    <w:rsid w:val="00773FE7"/>
    <w:rsid w:val="00774412"/>
    <w:rsid w:val="00776E94"/>
    <w:rsid w:val="00777314"/>
    <w:rsid w:val="007778FA"/>
    <w:rsid w:val="00780CCC"/>
    <w:rsid w:val="00780E50"/>
    <w:rsid w:val="00781773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971"/>
    <w:rsid w:val="00791A92"/>
    <w:rsid w:val="007930EC"/>
    <w:rsid w:val="00794B2E"/>
    <w:rsid w:val="00794ED3"/>
    <w:rsid w:val="00794F7F"/>
    <w:rsid w:val="0079504E"/>
    <w:rsid w:val="007960D7"/>
    <w:rsid w:val="00796656"/>
    <w:rsid w:val="00796CA9"/>
    <w:rsid w:val="00796E04"/>
    <w:rsid w:val="0079705A"/>
    <w:rsid w:val="00797064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14C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2D8"/>
    <w:rsid w:val="007B1389"/>
    <w:rsid w:val="007B258C"/>
    <w:rsid w:val="007B307D"/>
    <w:rsid w:val="007B3098"/>
    <w:rsid w:val="007B3150"/>
    <w:rsid w:val="007B4532"/>
    <w:rsid w:val="007B4F39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21F"/>
    <w:rsid w:val="007C4EE4"/>
    <w:rsid w:val="007C53A6"/>
    <w:rsid w:val="007C5556"/>
    <w:rsid w:val="007C63DD"/>
    <w:rsid w:val="007D2116"/>
    <w:rsid w:val="007D330C"/>
    <w:rsid w:val="007D3F8F"/>
    <w:rsid w:val="007D4743"/>
    <w:rsid w:val="007D5DCF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4FD7"/>
    <w:rsid w:val="007E5055"/>
    <w:rsid w:val="007E51D2"/>
    <w:rsid w:val="007E64FB"/>
    <w:rsid w:val="007E7B5E"/>
    <w:rsid w:val="007F0583"/>
    <w:rsid w:val="007F09A3"/>
    <w:rsid w:val="007F12AB"/>
    <w:rsid w:val="007F1B4A"/>
    <w:rsid w:val="007F1DE7"/>
    <w:rsid w:val="007F238F"/>
    <w:rsid w:val="007F24D8"/>
    <w:rsid w:val="007F2AE3"/>
    <w:rsid w:val="007F3730"/>
    <w:rsid w:val="007F37A6"/>
    <w:rsid w:val="007F3873"/>
    <w:rsid w:val="007F3B2D"/>
    <w:rsid w:val="007F4875"/>
    <w:rsid w:val="007F4962"/>
    <w:rsid w:val="007F4CDB"/>
    <w:rsid w:val="007F4CF8"/>
    <w:rsid w:val="007F5865"/>
    <w:rsid w:val="007F5D79"/>
    <w:rsid w:val="007F5F71"/>
    <w:rsid w:val="007F6129"/>
    <w:rsid w:val="007F637A"/>
    <w:rsid w:val="007F6B5E"/>
    <w:rsid w:val="007F7BF4"/>
    <w:rsid w:val="00800490"/>
    <w:rsid w:val="00800787"/>
    <w:rsid w:val="008007C3"/>
    <w:rsid w:val="00801124"/>
    <w:rsid w:val="00801274"/>
    <w:rsid w:val="00801D66"/>
    <w:rsid w:val="0080223E"/>
    <w:rsid w:val="008022AF"/>
    <w:rsid w:val="00802864"/>
    <w:rsid w:val="00802B4D"/>
    <w:rsid w:val="00802F46"/>
    <w:rsid w:val="008040A2"/>
    <w:rsid w:val="00804B76"/>
    <w:rsid w:val="008068B2"/>
    <w:rsid w:val="00806A2A"/>
    <w:rsid w:val="00806C69"/>
    <w:rsid w:val="00810159"/>
    <w:rsid w:val="0081027F"/>
    <w:rsid w:val="00810468"/>
    <w:rsid w:val="00810F0F"/>
    <w:rsid w:val="008110E3"/>
    <w:rsid w:val="0081128E"/>
    <w:rsid w:val="00811FC6"/>
    <w:rsid w:val="00814F54"/>
    <w:rsid w:val="008152B5"/>
    <w:rsid w:val="00815653"/>
    <w:rsid w:val="00815CED"/>
    <w:rsid w:val="008162FC"/>
    <w:rsid w:val="008176E0"/>
    <w:rsid w:val="00817C1E"/>
    <w:rsid w:val="00821035"/>
    <w:rsid w:val="008210C2"/>
    <w:rsid w:val="008212FE"/>
    <w:rsid w:val="008213F1"/>
    <w:rsid w:val="00823041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4D5"/>
    <w:rsid w:val="008357FD"/>
    <w:rsid w:val="00835FBA"/>
    <w:rsid w:val="00836145"/>
    <w:rsid w:val="00836DF0"/>
    <w:rsid w:val="00841686"/>
    <w:rsid w:val="00841959"/>
    <w:rsid w:val="008436E7"/>
    <w:rsid w:val="00843DA2"/>
    <w:rsid w:val="00844AA2"/>
    <w:rsid w:val="00845D8F"/>
    <w:rsid w:val="0084628A"/>
    <w:rsid w:val="0084648C"/>
    <w:rsid w:val="00846600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0770"/>
    <w:rsid w:val="00861888"/>
    <w:rsid w:val="008618FC"/>
    <w:rsid w:val="00862D3D"/>
    <w:rsid w:val="00864565"/>
    <w:rsid w:val="00864BAE"/>
    <w:rsid w:val="00864C77"/>
    <w:rsid w:val="00865716"/>
    <w:rsid w:val="00866612"/>
    <w:rsid w:val="00867868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7C1"/>
    <w:rsid w:val="00883B42"/>
    <w:rsid w:val="0088421A"/>
    <w:rsid w:val="00884790"/>
    <w:rsid w:val="0088624E"/>
    <w:rsid w:val="00886974"/>
    <w:rsid w:val="00886CF8"/>
    <w:rsid w:val="008870F5"/>
    <w:rsid w:val="00890B72"/>
    <w:rsid w:val="008911EA"/>
    <w:rsid w:val="008918D5"/>
    <w:rsid w:val="008921F5"/>
    <w:rsid w:val="00892737"/>
    <w:rsid w:val="008928D5"/>
    <w:rsid w:val="00893AFC"/>
    <w:rsid w:val="0089437A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7E8"/>
    <w:rsid w:val="00897C5F"/>
    <w:rsid w:val="008A0810"/>
    <w:rsid w:val="008A17E1"/>
    <w:rsid w:val="008A1F40"/>
    <w:rsid w:val="008A210E"/>
    <w:rsid w:val="008A2EEF"/>
    <w:rsid w:val="008A3FAA"/>
    <w:rsid w:val="008A4FAA"/>
    <w:rsid w:val="008A5679"/>
    <w:rsid w:val="008A57A7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C84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6C9B"/>
    <w:rsid w:val="008C77DD"/>
    <w:rsid w:val="008D0770"/>
    <w:rsid w:val="008D0EFF"/>
    <w:rsid w:val="008D134A"/>
    <w:rsid w:val="008D282D"/>
    <w:rsid w:val="008D2D46"/>
    <w:rsid w:val="008D2E51"/>
    <w:rsid w:val="008D4746"/>
    <w:rsid w:val="008D57E1"/>
    <w:rsid w:val="008D5D8D"/>
    <w:rsid w:val="008D66ED"/>
    <w:rsid w:val="008D6BE1"/>
    <w:rsid w:val="008D7672"/>
    <w:rsid w:val="008D7CBA"/>
    <w:rsid w:val="008D7EA3"/>
    <w:rsid w:val="008E1A96"/>
    <w:rsid w:val="008E2429"/>
    <w:rsid w:val="008E32B5"/>
    <w:rsid w:val="008E450C"/>
    <w:rsid w:val="008E4F42"/>
    <w:rsid w:val="008E5A05"/>
    <w:rsid w:val="008E5CF3"/>
    <w:rsid w:val="008E77E2"/>
    <w:rsid w:val="008F0301"/>
    <w:rsid w:val="008F0F52"/>
    <w:rsid w:val="008F19A9"/>
    <w:rsid w:val="008F19AC"/>
    <w:rsid w:val="008F21F0"/>
    <w:rsid w:val="008F2A2C"/>
    <w:rsid w:val="008F2C27"/>
    <w:rsid w:val="008F4736"/>
    <w:rsid w:val="008F4D67"/>
    <w:rsid w:val="008F5EDD"/>
    <w:rsid w:val="008F652E"/>
    <w:rsid w:val="008F6E21"/>
    <w:rsid w:val="008F6E84"/>
    <w:rsid w:val="008F7C50"/>
    <w:rsid w:val="009002CF"/>
    <w:rsid w:val="00901848"/>
    <w:rsid w:val="00901AED"/>
    <w:rsid w:val="009031DB"/>
    <w:rsid w:val="00903A25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546"/>
    <w:rsid w:val="00913354"/>
    <w:rsid w:val="00913788"/>
    <w:rsid w:val="00914600"/>
    <w:rsid w:val="00914DEA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05C"/>
    <w:rsid w:val="00925E3F"/>
    <w:rsid w:val="00926399"/>
    <w:rsid w:val="0093070E"/>
    <w:rsid w:val="009311FC"/>
    <w:rsid w:val="00931B29"/>
    <w:rsid w:val="00931CB8"/>
    <w:rsid w:val="00932B2D"/>
    <w:rsid w:val="00932BF3"/>
    <w:rsid w:val="00932C7F"/>
    <w:rsid w:val="009333DE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37F"/>
    <w:rsid w:val="00952CE6"/>
    <w:rsid w:val="00953CC9"/>
    <w:rsid w:val="009547F1"/>
    <w:rsid w:val="00954BE2"/>
    <w:rsid w:val="00954C91"/>
    <w:rsid w:val="00954FC6"/>
    <w:rsid w:val="00955D09"/>
    <w:rsid w:val="009569C0"/>
    <w:rsid w:val="009573E1"/>
    <w:rsid w:val="00957E2C"/>
    <w:rsid w:val="009600B1"/>
    <w:rsid w:val="0096131E"/>
    <w:rsid w:val="00962E17"/>
    <w:rsid w:val="009632BD"/>
    <w:rsid w:val="009632DE"/>
    <w:rsid w:val="00964834"/>
    <w:rsid w:val="009648DF"/>
    <w:rsid w:val="009664A9"/>
    <w:rsid w:val="00966A8D"/>
    <w:rsid w:val="00967B6F"/>
    <w:rsid w:val="00970061"/>
    <w:rsid w:val="00970AB5"/>
    <w:rsid w:val="0097127B"/>
    <w:rsid w:val="00971900"/>
    <w:rsid w:val="00971FDB"/>
    <w:rsid w:val="00974BE4"/>
    <w:rsid w:val="00974C57"/>
    <w:rsid w:val="0097523B"/>
    <w:rsid w:val="00976097"/>
    <w:rsid w:val="00976F33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131F"/>
    <w:rsid w:val="00991F0A"/>
    <w:rsid w:val="00994742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474C"/>
    <w:rsid w:val="009A5071"/>
    <w:rsid w:val="009A72C5"/>
    <w:rsid w:val="009B005A"/>
    <w:rsid w:val="009B18DC"/>
    <w:rsid w:val="009B2E1E"/>
    <w:rsid w:val="009B3167"/>
    <w:rsid w:val="009B3499"/>
    <w:rsid w:val="009B364F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2465"/>
    <w:rsid w:val="009C29AA"/>
    <w:rsid w:val="009C3338"/>
    <w:rsid w:val="009C363B"/>
    <w:rsid w:val="009C4106"/>
    <w:rsid w:val="009C5D0B"/>
    <w:rsid w:val="009C6CC7"/>
    <w:rsid w:val="009C6D99"/>
    <w:rsid w:val="009C775F"/>
    <w:rsid w:val="009D031E"/>
    <w:rsid w:val="009D5D3D"/>
    <w:rsid w:val="009D662C"/>
    <w:rsid w:val="009D68AC"/>
    <w:rsid w:val="009D71AC"/>
    <w:rsid w:val="009D7353"/>
    <w:rsid w:val="009D750B"/>
    <w:rsid w:val="009E0172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365"/>
    <w:rsid w:val="009E6D91"/>
    <w:rsid w:val="009F0214"/>
    <w:rsid w:val="009F0728"/>
    <w:rsid w:val="009F08A4"/>
    <w:rsid w:val="009F0A48"/>
    <w:rsid w:val="009F1282"/>
    <w:rsid w:val="009F221D"/>
    <w:rsid w:val="009F26B1"/>
    <w:rsid w:val="009F2A8B"/>
    <w:rsid w:val="009F2AEE"/>
    <w:rsid w:val="009F3783"/>
    <w:rsid w:val="009F3D18"/>
    <w:rsid w:val="009F3EA5"/>
    <w:rsid w:val="009F4B56"/>
    <w:rsid w:val="009F4E5B"/>
    <w:rsid w:val="009F7C3B"/>
    <w:rsid w:val="00A00218"/>
    <w:rsid w:val="00A0229C"/>
    <w:rsid w:val="00A0258A"/>
    <w:rsid w:val="00A04142"/>
    <w:rsid w:val="00A04529"/>
    <w:rsid w:val="00A047CD"/>
    <w:rsid w:val="00A04D56"/>
    <w:rsid w:val="00A04DD4"/>
    <w:rsid w:val="00A05276"/>
    <w:rsid w:val="00A05731"/>
    <w:rsid w:val="00A057E6"/>
    <w:rsid w:val="00A06064"/>
    <w:rsid w:val="00A063CF"/>
    <w:rsid w:val="00A07F0A"/>
    <w:rsid w:val="00A10816"/>
    <w:rsid w:val="00A109DE"/>
    <w:rsid w:val="00A10EB2"/>
    <w:rsid w:val="00A10EB3"/>
    <w:rsid w:val="00A123AE"/>
    <w:rsid w:val="00A12731"/>
    <w:rsid w:val="00A13482"/>
    <w:rsid w:val="00A1413A"/>
    <w:rsid w:val="00A1457C"/>
    <w:rsid w:val="00A145F2"/>
    <w:rsid w:val="00A1485A"/>
    <w:rsid w:val="00A15079"/>
    <w:rsid w:val="00A15641"/>
    <w:rsid w:val="00A17A35"/>
    <w:rsid w:val="00A2185F"/>
    <w:rsid w:val="00A2299B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25FE5"/>
    <w:rsid w:val="00A26844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8A6"/>
    <w:rsid w:val="00A34E80"/>
    <w:rsid w:val="00A35081"/>
    <w:rsid w:val="00A36E19"/>
    <w:rsid w:val="00A402C5"/>
    <w:rsid w:val="00A4078D"/>
    <w:rsid w:val="00A4088C"/>
    <w:rsid w:val="00A41318"/>
    <w:rsid w:val="00A4152F"/>
    <w:rsid w:val="00A428A4"/>
    <w:rsid w:val="00A42B60"/>
    <w:rsid w:val="00A43618"/>
    <w:rsid w:val="00A437BF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C35"/>
    <w:rsid w:val="00A47E20"/>
    <w:rsid w:val="00A50B59"/>
    <w:rsid w:val="00A512EF"/>
    <w:rsid w:val="00A51911"/>
    <w:rsid w:val="00A51B4F"/>
    <w:rsid w:val="00A52144"/>
    <w:rsid w:val="00A52276"/>
    <w:rsid w:val="00A52EF9"/>
    <w:rsid w:val="00A53082"/>
    <w:rsid w:val="00A5317D"/>
    <w:rsid w:val="00A539CE"/>
    <w:rsid w:val="00A53CF7"/>
    <w:rsid w:val="00A53F17"/>
    <w:rsid w:val="00A54AFD"/>
    <w:rsid w:val="00A54FEA"/>
    <w:rsid w:val="00A575D6"/>
    <w:rsid w:val="00A57F4A"/>
    <w:rsid w:val="00A612A7"/>
    <w:rsid w:val="00A61730"/>
    <w:rsid w:val="00A617B5"/>
    <w:rsid w:val="00A62558"/>
    <w:rsid w:val="00A62DDB"/>
    <w:rsid w:val="00A6426A"/>
    <w:rsid w:val="00A645AF"/>
    <w:rsid w:val="00A646E2"/>
    <w:rsid w:val="00A6653F"/>
    <w:rsid w:val="00A66B67"/>
    <w:rsid w:val="00A674B2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1EE"/>
    <w:rsid w:val="00A765F0"/>
    <w:rsid w:val="00A76C90"/>
    <w:rsid w:val="00A772DA"/>
    <w:rsid w:val="00A807D8"/>
    <w:rsid w:val="00A80C80"/>
    <w:rsid w:val="00A81087"/>
    <w:rsid w:val="00A8112D"/>
    <w:rsid w:val="00A811E3"/>
    <w:rsid w:val="00A81AD8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2D8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1E34"/>
    <w:rsid w:val="00AA2531"/>
    <w:rsid w:val="00AA2B31"/>
    <w:rsid w:val="00AA2E40"/>
    <w:rsid w:val="00AA370B"/>
    <w:rsid w:val="00AA3C63"/>
    <w:rsid w:val="00AA4125"/>
    <w:rsid w:val="00AA4746"/>
    <w:rsid w:val="00AA50D4"/>
    <w:rsid w:val="00AA513D"/>
    <w:rsid w:val="00AA52F9"/>
    <w:rsid w:val="00AA574A"/>
    <w:rsid w:val="00AA64F4"/>
    <w:rsid w:val="00AA6D01"/>
    <w:rsid w:val="00AB085B"/>
    <w:rsid w:val="00AB0DF1"/>
    <w:rsid w:val="00AB1AB8"/>
    <w:rsid w:val="00AB2E57"/>
    <w:rsid w:val="00AB44CE"/>
    <w:rsid w:val="00AB522D"/>
    <w:rsid w:val="00AB5278"/>
    <w:rsid w:val="00AB52BF"/>
    <w:rsid w:val="00AB58EA"/>
    <w:rsid w:val="00AB7182"/>
    <w:rsid w:val="00AC0315"/>
    <w:rsid w:val="00AC0924"/>
    <w:rsid w:val="00AC0E9C"/>
    <w:rsid w:val="00AC186C"/>
    <w:rsid w:val="00AC18E6"/>
    <w:rsid w:val="00AC2055"/>
    <w:rsid w:val="00AC2490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41"/>
    <w:rsid w:val="00AD2EFB"/>
    <w:rsid w:val="00AD3642"/>
    <w:rsid w:val="00AD383A"/>
    <w:rsid w:val="00AD3B58"/>
    <w:rsid w:val="00AD3B62"/>
    <w:rsid w:val="00AD5A64"/>
    <w:rsid w:val="00AD6448"/>
    <w:rsid w:val="00AD6E3F"/>
    <w:rsid w:val="00AD7750"/>
    <w:rsid w:val="00AE008F"/>
    <w:rsid w:val="00AE0555"/>
    <w:rsid w:val="00AE0630"/>
    <w:rsid w:val="00AE0FDC"/>
    <w:rsid w:val="00AE1A39"/>
    <w:rsid w:val="00AE2123"/>
    <w:rsid w:val="00AE26DF"/>
    <w:rsid w:val="00AE2FF6"/>
    <w:rsid w:val="00AE3F14"/>
    <w:rsid w:val="00AE4031"/>
    <w:rsid w:val="00AE572F"/>
    <w:rsid w:val="00AE5BB3"/>
    <w:rsid w:val="00AE6421"/>
    <w:rsid w:val="00AE6C21"/>
    <w:rsid w:val="00AE71A7"/>
    <w:rsid w:val="00AE71EB"/>
    <w:rsid w:val="00AE737C"/>
    <w:rsid w:val="00AE7C3E"/>
    <w:rsid w:val="00AE7D44"/>
    <w:rsid w:val="00AF236B"/>
    <w:rsid w:val="00AF27EB"/>
    <w:rsid w:val="00AF298F"/>
    <w:rsid w:val="00AF4CF0"/>
    <w:rsid w:val="00AF4F15"/>
    <w:rsid w:val="00AF5447"/>
    <w:rsid w:val="00AF65E8"/>
    <w:rsid w:val="00AF6659"/>
    <w:rsid w:val="00AF6844"/>
    <w:rsid w:val="00AF6930"/>
    <w:rsid w:val="00AF70DE"/>
    <w:rsid w:val="00AF7FE2"/>
    <w:rsid w:val="00B0006E"/>
    <w:rsid w:val="00B00801"/>
    <w:rsid w:val="00B012B0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07B10"/>
    <w:rsid w:val="00B1047A"/>
    <w:rsid w:val="00B11652"/>
    <w:rsid w:val="00B118FC"/>
    <w:rsid w:val="00B11B8C"/>
    <w:rsid w:val="00B11BC4"/>
    <w:rsid w:val="00B11BDB"/>
    <w:rsid w:val="00B11C90"/>
    <w:rsid w:val="00B11ECA"/>
    <w:rsid w:val="00B12256"/>
    <w:rsid w:val="00B12AE0"/>
    <w:rsid w:val="00B12DEF"/>
    <w:rsid w:val="00B12EB0"/>
    <w:rsid w:val="00B12F0D"/>
    <w:rsid w:val="00B12F11"/>
    <w:rsid w:val="00B1323C"/>
    <w:rsid w:val="00B13AD3"/>
    <w:rsid w:val="00B14150"/>
    <w:rsid w:val="00B141E2"/>
    <w:rsid w:val="00B14A38"/>
    <w:rsid w:val="00B15539"/>
    <w:rsid w:val="00B16200"/>
    <w:rsid w:val="00B17021"/>
    <w:rsid w:val="00B17218"/>
    <w:rsid w:val="00B17A3C"/>
    <w:rsid w:val="00B20619"/>
    <w:rsid w:val="00B20D5A"/>
    <w:rsid w:val="00B22F30"/>
    <w:rsid w:val="00B23321"/>
    <w:rsid w:val="00B23961"/>
    <w:rsid w:val="00B23DEB"/>
    <w:rsid w:val="00B247D7"/>
    <w:rsid w:val="00B24925"/>
    <w:rsid w:val="00B24B9D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40CE"/>
    <w:rsid w:val="00B341F0"/>
    <w:rsid w:val="00B347DF"/>
    <w:rsid w:val="00B34CBE"/>
    <w:rsid w:val="00B356FD"/>
    <w:rsid w:val="00B36888"/>
    <w:rsid w:val="00B37327"/>
    <w:rsid w:val="00B3786C"/>
    <w:rsid w:val="00B406B8"/>
    <w:rsid w:val="00B42304"/>
    <w:rsid w:val="00B43697"/>
    <w:rsid w:val="00B439FF"/>
    <w:rsid w:val="00B450C5"/>
    <w:rsid w:val="00B463A7"/>
    <w:rsid w:val="00B46E1F"/>
    <w:rsid w:val="00B46E2A"/>
    <w:rsid w:val="00B50330"/>
    <w:rsid w:val="00B52120"/>
    <w:rsid w:val="00B528D0"/>
    <w:rsid w:val="00B52C0C"/>
    <w:rsid w:val="00B52C57"/>
    <w:rsid w:val="00B531EA"/>
    <w:rsid w:val="00B536F9"/>
    <w:rsid w:val="00B549FC"/>
    <w:rsid w:val="00B557B1"/>
    <w:rsid w:val="00B56CA9"/>
    <w:rsid w:val="00B607C2"/>
    <w:rsid w:val="00B609E5"/>
    <w:rsid w:val="00B60B5F"/>
    <w:rsid w:val="00B60B81"/>
    <w:rsid w:val="00B6107C"/>
    <w:rsid w:val="00B61F0D"/>
    <w:rsid w:val="00B62904"/>
    <w:rsid w:val="00B62A2A"/>
    <w:rsid w:val="00B63AAD"/>
    <w:rsid w:val="00B63D01"/>
    <w:rsid w:val="00B64927"/>
    <w:rsid w:val="00B651B6"/>
    <w:rsid w:val="00B65FAC"/>
    <w:rsid w:val="00B6717C"/>
    <w:rsid w:val="00B67CBD"/>
    <w:rsid w:val="00B67E4E"/>
    <w:rsid w:val="00B7133C"/>
    <w:rsid w:val="00B71692"/>
    <w:rsid w:val="00B71791"/>
    <w:rsid w:val="00B71B6A"/>
    <w:rsid w:val="00B72016"/>
    <w:rsid w:val="00B723E2"/>
    <w:rsid w:val="00B72793"/>
    <w:rsid w:val="00B72AE0"/>
    <w:rsid w:val="00B72F39"/>
    <w:rsid w:val="00B738C5"/>
    <w:rsid w:val="00B7390A"/>
    <w:rsid w:val="00B73A87"/>
    <w:rsid w:val="00B73B87"/>
    <w:rsid w:val="00B74192"/>
    <w:rsid w:val="00B76040"/>
    <w:rsid w:val="00B76B44"/>
    <w:rsid w:val="00B76C50"/>
    <w:rsid w:val="00B77B10"/>
    <w:rsid w:val="00B808DD"/>
    <w:rsid w:val="00B80CA6"/>
    <w:rsid w:val="00B81124"/>
    <w:rsid w:val="00B81FF4"/>
    <w:rsid w:val="00B81FFE"/>
    <w:rsid w:val="00B82062"/>
    <w:rsid w:val="00B82695"/>
    <w:rsid w:val="00B82728"/>
    <w:rsid w:val="00B8325E"/>
    <w:rsid w:val="00B839DD"/>
    <w:rsid w:val="00B84AD2"/>
    <w:rsid w:val="00B8619E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3F9"/>
    <w:rsid w:val="00B96B22"/>
    <w:rsid w:val="00B973F2"/>
    <w:rsid w:val="00B97CC6"/>
    <w:rsid w:val="00BA0C6D"/>
    <w:rsid w:val="00BA155C"/>
    <w:rsid w:val="00BA186A"/>
    <w:rsid w:val="00BA1926"/>
    <w:rsid w:val="00BA21F3"/>
    <w:rsid w:val="00BA377E"/>
    <w:rsid w:val="00BA4443"/>
    <w:rsid w:val="00BA4CC0"/>
    <w:rsid w:val="00BA5990"/>
    <w:rsid w:val="00BA5AB7"/>
    <w:rsid w:val="00BA6CA1"/>
    <w:rsid w:val="00BA74CB"/>
    <w:rsid w:val="00BA756B"/>
    <w:rsid w:val="00BA765E"/>
    <w:rsid w:val="00BA7C96"/>
    <w:rsid w:val="00BB025D"/>
    <w:rsid w:val="00BB066F"/>
    <w:rsid w:val="00BB0C0B"/>
    <w:rsid w:val="00BB115F"/>
    <w:rsid w:val="00BB1FDE"/>
    <w:rsid w:val="00BB2CBA"/>
    <w:rsid w:val="00BB3D53"/>
    <w:rsid w:val="00BB5B75"/>
    <w:rsid w:val="00BB6196"/>
    <w:rsid w:val="00BB648F"/>
    <w:rsid w:val="00BB64E8"/>
    <w:rsid w:val="00BB698C"/>
    <w:rsid w:val="00BB6BAD"/>
    <w:rsid w:val="00BB75FE"/>
    <w:rsid w:val="00BB77F6"/>
    <w:rsid w:val="00BC0A25"/>
    <w:rsid w:val="00BC0C36"/>
    <w:rsid w:val="00BC3347"/>
    <w:rsid w:val="00BC3880"/>
    <w:rsid w:val="00BC390E"/>
    <w:rsid w:val="00BC3982"/>
    <w:rsid w:val="00BC416D"/>
    <w:rsid w:val="00BC51E1"/>
    <w:rsid w:val="00BC52C2"/>
    <w:rsid w:val="00BC52FB"/>
    <w:rsid w:val="00BC59A1"/>
    <w:rsid w:val="00BC6D2A"/>
    <w:rsid w:val="00BC70C3"/>
    <w:rsid w:val="00BC70FF"/>
    <w:rsid w:val="00BC78C0"/>
    <w:rsid w:val="00BC7FEF"/>
    <w:rsid w:val="00BD0080"/>
    <w:rsid w:val="00BD1044"/>
    <w:rsid w:val="00BD210F"/>
    <w:rsid w:val="00BD2E5A"/>
    <w:rsid w:val="00BD382D"/>
    <w:rsid w:val="00BD4B7C"/>
    <w:rsid w:val="00BD6442"/>
    <w:rsid w:val="00BD6BA3"/>
    <w:rsid w:val="00BD722E"/>
    <w:rsid w:val="00BE05B7"/>
    <w:rsid w:val="00BE10F0"/>
    <w:rsid w:val="00BE1255"/>
    <w:rsid w:val="00BE1C27"/>
    <w:rsid w:val="00BE1F51"/>
    <w:rsid w:val="00BE2452"/>
    <w:rsid w:val="00BE3FC7"/>
    <w:rsid w:val="00BE4877"/>
    <w:rsid w:val="00BE4C01"/>
    <w:rsid w:val="00BE59FC"/>
    <w:rsid w:val="00BE78D4"/>
    <w:rsid w:val="00BE7FFC"/>
    <w:rsid w:val="00BF1FB1"/>
    <w:rsid w:val="00BF44A8"/>
    <w:rsid w:val="00BF4C02"/>
    <w:rsid w:val="00BF581B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0E2"/>
    <w:rsid w:val="00C122C9"/>
    <w:rsid w:val="00C1248F"/>
    <w:rsid w:val="00C12949"/>
    <w:rsid w:val="00C12C01"/>
    <w:rsid w:val="00C14B83"/>
    <w:rsid w:val="00C14E56"/>
    <w:rsid w:val="00C157B9"/>
    <w:rsid w:val="00C15F2E"/>
    <w:rsid w:val="00C164C5"/>
    <w:rsid w:val="00C201D9"/>
    <w:rsid w:val="00C20332"/>
    <w:rsid w:val="00C209D1"/>
    <w:rsid w:val="00C20DFF"/>
    <w:rsid w:val="00C21068"/>
    <w:rsid w:val="00C219A1"/>
    <w:rsid w:val="00C21AB0"/>
    <w:rsid w:val="00C2290A"/>
    <w:rsid w:val="00C22C2A"/>
    <w:rsid w:val="00C232A1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51C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01B"/>
    <w:rsid w:val="00C40A0E"/>
    <w:rsid w:val="00C40F90"/>
    <w:rsid w:val="00C411E4"/>
    <w:rsid w:val="00C41C4B"/>
    <w:rsid w:val="00C41EEB"/>
    <w:rsid w:val="00C425B6"/>
    <w:rsid w:val="00C429BD"/>
    <w:rsid w:val="00C42BF3"/>
    <w:rsid w:val="00C43881"/>
    <w:rsid w:val="00C43C97"/>
    <w:rsid w:val="00C458C8"/>
    <w:rsid w:val="00C459FB"/>
    <w:rsid w:val="00C45C8E"/>
    <w:rsid w:val="00C45FA9"/>
    <w:rsid w:val="00C46131"/>
    <w:rsid w:val="00C47669"/>
    <w:rsid w:val="00C502CF"/>
    <w:rsid w:val="00C5092D"/>
    <w:rsid w:val="00C510AC"/>
    <w:rsid w:val="00C52420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7D1B"/>
    <w:rsid w:val="00C61160"/>
    <w:rsid w:val="00C61BE3"/>
    <w:rsid w:val="00C62FD1"/>
    <w:rsid w:val="00C64F8F"/>
    <w:rsid w:val="00C65512"/>
    <w:rsid w:val="00C65783"/>
    <w:rsid w:val="00C65AF5"/>
    <w:rsid w:val="00C65B7F"/>
    <w:rsid w:val="00C66382"/>
    <w:rsid w:val="00C66695"/>
    <w:rsid w:val="00C70099"/>
    <w:rsid w:val="00C70934"/>
    <w:rsid w:val="00C70B18"/>
    <w:rsid w:val="00C715F8"/>
    <w:rsid w:val="00C71CA0"/>
    <w:rsid w:val="00C71FD0"/>
    <w:rsid w:val="00C726DE"/>
    <w:rsid w:val="00C72E3A"/>
    <w:rsid w:val="00C734DF"/>
    <w:rsid w:val="00C735B4"/>
    <w:rsid w:val="00C74CC0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20DF"/>
    <w:rsid w:val="00C92FC2"/>
    <w:rsid w:val="00C93D40"/>
    <w:rsid w:val="00C94F8F"/>
    <w:rsid w:val="00C9543C"/>
    <w:rsid w:val="00C96642"/>
    <w:rsid w:val="00C973C5"/>
    <w:rsid w:val="00CA093D"/>
    <w:rsid w:val="00CA0D1E"/>
    <w:rsid w:val="00CA1F4B"/>
    <w:rsid w:val="00CA2ADB"/>
    <w:rsid w:val="00CA33C2"/>
    <w:rsid w:val="00CA341A"/>
    <w:rsid w:val="00CA4248"/>
    <w:rsid w:val="00CA42D7"/>
    <w:rsid w:val="00CA448F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12A"/>
    <w:rsid w:val="00CB4476"/>
    <w:rsid w:val="00CB47C9"/>
    <w:rsid w:val="00CB4AD7"/>
    <w:rsid w:val="00CB4E58"/>
    <w:rsid w:val="00CB5C2F"/>
    <w:rsid w:val="00CB6DD2"/>
    <w:rsid w:val="00CB6EF1"/>
    <w:rsid w:val="00CB71B0"/>
    <w:rsid w:val="00CB76E4"/>
    <w:rsid w:val="00CB7D2F"/>
    <w:rsid w:val="00CC0618"/>
    <w:rsid w:val="00CC126C"/>
    <w:rsid w:val="00CC1792"/>
    <w:rsid w:val="00CC248A"/>
    <w:rsid w:val="00CC3A43"/>
    <w:rsid w:val="00CC3E7F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0A7"/>
    <w:rsid w:val="00CF4448"/>
    <w:rsid w:val="00CF4E8B"/>
    <w:rsid w:val="00CF54B4"/>
    <w:rsid w:val="00CF5BA7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3831"/>
    <w:rsid w:val="00D140AD"/>
    <w:rsid w:val="00D14535"/>
    <w:rsid w:val="00D1670F"/>
    <w:rsid w:val="00D179E8"/>
    <w:rsid w:val="00D20FB6"/>
    <w:rsid w:val="00D221E1"/>
    <w:rsid w:val="00D223F5"/>
    <w:rsid w:val="00D223F9"/>
    <w:rsid w:val="00D22450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27B14"/>
    <w:rsid w:val="00D32EAF"/>
    <w:rsid w:val="00D3321D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2314"/>
    <w:rsid w:val="00D4535B"/>
    <w:rsid w:val="00D465BE"/>
    <w:rsid w:val="00D4728E"/>
    <w:rsid w:val="00D47423"/>
    <w:rsid w:val="00D4794F"/>
    <w:rsid w:val="00D479FF"/>
    <w:rsid w:val="00D47C0E"/>
    <w:rsid w:val="00D47FE6"/>
    <w:rsid w:val="00D50A87"/>
    <w:rsid w:val="00D50BDB"/>
    <w:rsid w:val="00D50DC7"/>
    <w:rsid w:val="00D5206A"/>
    <w:rsid w:val="00D52764"/>
    <w:rsid w:val="00D54472"/>
    <w:rsid w:val="00D5451D"/>
    <w:rsid w:val="00D5586D"/>
    <w:rsid w:val="00D565F8"/>
    <w:rsid w:val="00D56811"/>
    <w:rsid w:val="00D56AE9"/>
    <w:rsid w:val="00D56E36"/>
    <w:rsid w:val="00D5796F"/>
    <w:rsid w:val="00D601B3"/>
    <w:rsid w:val="00D603B6"/>
    <w:rsid w:val="00D60827"/>
    <w:rsid w:val="00D615C4"/>
    <w:rsid w:val="00D617E6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6726D"/>
    <w:rsid w:val="00D6772C"/>
    <w:rsid w:val="00D70C69"/>
    <w:rsid w:val="00D712F2"/>
    <w:rsid w:val="00D71C9A"/>
    <w:rsid w:val="00D720A3"/>
    <w:rsid w:val="00D720EB"/>
    <w:rsid w:val="00D72FD4"/>
    <w:rsid w:val="00D74140"/>
    <w:rsid w:val="00D748B0"/>
    <w:rsid w:val="00D756A2"/>
    <w:rsid w:val="00D75EC3"/>
    <w:rsid w:val="00D8040C"/>
    <w:rsid w:val="00D809FB"/>
    <w:rsid w:val="00D819EC"/>
    <w:rsid w:val="00D81AA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261C"/>
    <w:rsid w:val="00D93856"/>
    <w:rsid w:val="00D93AD0"/>
    <w:rsid w:val="00D93C1B"/>
    <w:rsid w:val="00D95A8B"/>
    <w:rsid w:val="00D95E16"/>
    <w:rsid w:val="00D96046"/>
    <w:rsid w:val="00D967BF"/>
    <w:rsid w:val="00D968C9"/>
    <w:rsid w:val="00D96AC0"/>
    <w:rsid w:val="00D97E4A"/>
    <w:rsid w:val="00D97EC2"/>
    <w:rsid w:val="00DA0B64"/>
    <w:rsid w:val="00DA1730"/>
    <w:rsid w:val="00DA1994"/>
    <w:rsid w:val="00DA1DBA"/>
    <w:rsid w:val="00DA283A"/>
    <w:rsid w:val="00DA2C2D"/>
    <w:rsid w:val="00DA3519"/>
    <w:rsid w:val="00DA3C57"/>
    <w:rsid w:val="00DA4FE5"/>
    <w:rsid w:val="00DA503F"/>
    <w:rsid w:val="00DA5C41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675D"/>
    <w:rsid w:val="00DB6C61"/>
    <w:rsid w:val="00DC001D"/>
    <w:rsid w:val="00DC176E"/>
    <w:rsid w:val="00DC1E15"/>
    <w:rsid w:val="00DC205F"/>
    <w:rsid w:val="00DC2D52"/>
    <w:rsid w:val="00DC2EE8"/>
    <w:rsid w:val="00DC3D05"/>
    <w:rsid w:val="00DC3FEA"/>
    <w:rsid w:val="00DC4042"/>
    <w:rsid w:val="00DC472A"/>
    <w:rsid w:val="00DC561D"/>
    <w:rsid w:val="00DC6715"/>
    <w:rsid w:val="00DC6F31"/>
    <w:rsid w:val="00DC794C"/>
    <w:rsid w:val="00DC7A65"/>
    <w:rsid w:val="00DC7C00"/>
    <w:rsid w:val="00DD1382"/>
    <w:rsid w:val="00DD2261"/>
    <w:rsid w:val="00DD35D7"/>
    <w:rsid w:val="00DD389A"/>
    <w:rsid w:val="00DD45EF"/>
    <w:rsid w:val="00DD4C62"/>
    <w:rsid w:val="00DD552E"/>
    <w:rsid w:val="00DD5BD3"/>
    <w:rsid w:val="00DD67CB"/>
    <w:rsid w:val="00DD738D"/>
    <w:rsid w:val="00DD7494"/>
    <w:rsid w:val="00DD7884"/>
    <w:rsid w:val="00DD7AAC"/>
    <w:rsid w:val="00DD7DC0"/>
    <w:rsid w:val="00DE0173"/>
    <w:rsid w:val="00DE0B5B"/>
    <w:rsid w:val="00DE0ED4"/>
    <w:rsid w:val="00DE106C"/>
    <w:rsid w:val="00DE113D"/>
    <w:rsid w:val="00DE1939"/>
    <w:rsid w:val="00DE19EE"/>
    <w:rsid w:val="00DE22C0"/>
    <w:rsid w:val="00DE29C5"/>
    <w:rsid w:val="00DE576C"/>
    <w:rsid w:val="00DE60C9"/>
    <w:rsid w:val="00DE62C2"/>
    <w:rsid w:val="00DE6B8B"/>
    <w:rsid w:val="00DE7811"/>
    <w:rsid w:val="00DE7B48"/>
    <w:rsid w:val="00DE7D36"/>
    <w:rsid w:val="00DF0407"/>
    <w:rsid w:val="00DF06EE"/>
    <w:rsid w:val="00DF08B5"/>
    <w:rsid w:val="00DF0B7E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5BF"/>
    <w:rsid w:val="00E04EBE"/>
    <w:rsid w:val="00E05057"/>
    <w:rsid w:val="00E05359"/>
    <w:rsid w:val="00E05BE6"/>
    <w:rsid w:val="00E05D67"/>
    <w:rsid w:val="00E05DD1"/>
    <w:rsid w:val="00E05ECA"/>
    <w:rsid w:val="00E0632D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513D"/>
    <w:rsid w:val="00E15733"/>
    <w:rsid w:val="00E15C2F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310D5"/>
    <w:rsid w:val="00E331A7"/>
    <w:rsid w:val="00E33560"/>
    <w:rsid w:val="00E33CED"/>
    <w:rsid w:val="00E33D7B"/>
    <w:rsid w:val="00E341AF"/>
    <w:rsid w:val="00E34AD0"/>
    <w:rsid w:val="00E36A9D"/>
    <w:rsid w:val="00E37099"/>
    <w:rsid w:val="00E371F3"/>
    <w:rsid w:val="00E377C5"/>
    <w:rsid w:val="00E37C28"/>
    <w:rsid w:val="00E406E3"/>
    <w:rsid w:val="00E42890"/>
    <w:rsid w:val="00E43A0B"/>
    <w:rsid w:val="00E44C33"/>
    <w:rsid w:val="00E4611C"/>
    <w:rsid w:val="00E46122"/>
    <w:rsid w:val="00E470B9"/>
    <w:rsid w:val="00E47D1D"/>
    <w:rsid w:val="00E50343"/>
    <w:rsid w:val="00E51E57"/>
    <w:rsid w:val="00E52633"/>
    <w:rsid w:val="00E52987"/>
    <w:rsid w:val="00E52E8E"/>
    <w:rsid w:val="00E533F4"/>
    <w:rsid w:val="00E53979"/>
    <w:rsid w:val="00E5446B"/>
    <w:rsid w:val="00E54590"/>
    <w:rsid w:val="00E5462C"/>
    <w:rsid w:val="00E54648"/>
    <w:rsid w:val="00E54B0A"/>
    <w:rsid w:val="00E54D7B"/>
    <w:rsid w:val="00E556E5"/>
    <w:rsid w:val="00E560C0"/>
    <w:rsid w:val="00E56780"/>
    <w:rsid w:val="00E56C39"/>
    <w:rsid w:val="00E56E4B"/>
    <w:rsid w:val="00E57C16"/>
    <w:rsid w:val="00E6041C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01C8"/>
    <w:rsid w:val="00E722C8"/>
    <w:rsid w:val="00E72D79"/>
    <w:rsid w:val="00E72E77"/>
    <w:rsid w:val="00E73237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90B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D22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5CAB"/>
    <w:rsid w:val="00E9616A"/>
    <w:rsid w:val="00E976B1"/>
    <w:rsid w:val="00E97A84"/>
    <w:rsid w:val="00E97C77"/>
    <w:rsid w:val="00EA0A22"/>
    <w:rsid w:val="00EA198D"/>
    <w:rsid w:val="00EA231C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415"/>
    <w:rsid w:val="00EB2AF1"/>
    <w:rsid w:val="00EB2BAB"/>
    <w:rsid w:val="00EB2E85"/>
    <w:rsid w:val="00EB3176"/>
    <w:rsid w:val="00EB34A6"/>
    <w:rsid w:val="00EB3545"/>
    <w:rsid w:val="00EB44FB"/>
    <w:rsid w:val="00EB4883"/>
    <w:rsid w:val="00EB54B7"/>
    <w:rsid w:val="00EB5A2E"/>
    <w:rsid w:val="00EB78A0"/>
    <w:rsid w:val="00EC0AA4"/>
    <w:rsid w:val="00EC1011"/>
    <w:rsid w:val="00EC224C"/>
    <w:rsid w:val="00EC2642"/>
    <w:rsid w:val="00EC2E8A"/>
    <w:rsid w:val="00EC31C6"/>
    <w:rsid w:val="00EC3220"/>
    <w:rsid w:val="00EC34F7"/>
    <w:rsid w:val="00EC3D63"/>
    <w:rsid w:val="00EC4061"/>
    <w:rsid w:val="00EC46F7"/>
    <w:rsid w:val="00EC486D"/>
    <w:rsid w:val="00EC4D2E"/>
    <w:rsid w:val="00EC5DED"/>
    <w:rsid w:val="00EC6040"/>
    <w:rsid w:val="00EC609A"/>
    <w:rsid w:val="00EC667E"/>
    <w:rsid w:val="00EC6977"/>
    <w:rsid w:val="00EC6B23"/>
    <w:rsid w:val="00EC6C29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182"/>
    <w:rsid w:val="00ED33EA"/>
    <w:rsid w:val="00ED36EC"/>
    <w:rsid w:val="00ED6FCA"/>
    <w:rsid w:val="00EE0267"/>
    <w:rsid w:val="00EE263C"/>
    <w:rsid w:val="00EE3087"/>
    <w:rsid w:val="00EE3B6B"/>
    <w:rsid w:val="00EE5670"/>
    <w:rsid w:val="00EE56DD"/>
    <w:rsid w:val="00EE66C2"/>
    <w:rsid w:val="00EE67E1"/>
    <w:rsid w:val="00EE7006"/>
    <w:rsid w:val="00EE71AD"/>
    <w:rsid w:val="00EE7750"/>
    <w:rsid w:val="00EF012B"/>
    <w:rsid w:val="00EF0C48"/>
    <w:rsid w:val="00EF1701"/>
    <w:rsid w:val="00EF2111"/>
    <w:rsid w:val="00EF3133"/>
    <w:rsid w:val="00EF31D3"/>
    <w:rsid w:val="00EF3C9C"/>
    <w:rsid w:val="00EF3E44"/>
    <w:rsid w:val="00EF6324"/>
    <w:rsid w:val="00EF69D8"/>
    <w:rsid w:val="00EF70A1"/>
    <w:rsid w:val="00EF7F54"/>
    <w:rsid w:val="00F01983"/>
    <w:rsid w:val="00F01DC1"/>
    <w:rsid w:val="00F02B23"/>
    <w:rsid w:val="00F030EA"/>
    <w:rsid w:val="00F03488"/>
    <w:rsid w:val="00F040E5"/>
    <w:rsid w:val="00F042AE"/>
    <w:rsid w:val="00F05356"/>
    <w:rsid w:val="00F0540A"/>
    <w:rsid w:val="00F06CD8"/>
    <w:rsid w:val="00F0707F"/>
    <w:rsid w:val="00F07345"/>
    <w:rsid w:val="00F111CF"/>
    <w:rsid w:val="00F1206E"/>
    <w:rsid w:val="00F1356B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867"/>
    <w:rsid w:val="00F17F1F"/>
    <w:rsid w:val="00F17F62"/>
    <w:rsid w:val="00F2028D"/>
    <w:rsid w:val="00F20942"/>
    <w:rsid w:val="00F219C4"/>
    <w:rsid w:val="00F21F07"/>
    <w:rsid w:val="00F22506"/>
    <w:rsid w:val="00F22B9D"/>
    <w:rsid w:val="00F23897"/>
    <w:rsid w:val="00F23C02"/>
    <w:rsid w:val="00F24197"/>
    <w:rsid w:val="00F24406"/>
    <w:rsid w:val="00F25414"/>
    <w:rsid w:val="00F25E91"/>
    <w:rsid w:val="00F263C9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6E5"/>
    <w:rsid w:val="00F3587E"/>
    <w:rsid w:val="00F35ADE"/>
    <w:rsid w:val="00F36194"/>
    <w:rsid w:val="00F3744E"/>
    <w:rsid w:val="00F40E4F"/>
    <w:rsid w:val="00F418E5"/>
    <w:rsid w:val="00F419C3"/>
    <w:rsid w:val="00F41D2A"/>
    <w:rsid w:val="00F42D48"/>
    <w:rsid w:val="00F42D6D"/>
    <w:rsid w:val="00F439BF"/>
    <w:rsid w:val="00F43E49"/>
    <w:rsid w:val="00F47007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189"/>
    <w:rsid w:val="00F708BA"/>
    <w:rsid w:val="00F725A6"/>
    <w:rsid w:val="00F72A06"/>
    <w:rsid w:val="00F72B08"/>
    <w:rsid w:val="00F73058"/>
    <w:rsid w:val="00F730C0"/>
    <w:rsid w:val="00F744E5"/>
    <w:rsid w:val="00F74FC9"/>
    <w:rsid w:val="00F7566F"/>
    <w:rsid w:val="00F76573"/>
    <w:rsid w:val="00F76C6A"/>
    <w:rsid w:val="00F76CA6"/>
    <w:rsid w:val="00F80132"/>
    <w:rsid w:val="00F80F25"/>
    <w:rsid w:val="00F81713"/>
    <w:rsid w:val="00F8184A"/>
    <w:rsid w:val="00F81F27"/>
    <w:rsid w:val="00F839CC"/>
    <w:rsid w:val="00F83E9E"/>
    <w:rsid w:val="00F84588"/>
    <w:rsid w:val="00F84877"/>
    <w:rsid w:val="00F84993"/>
    <w:rsid w:val="00F85D03"/>
    <w:rsid w:val="00F8659E"/>
    <w:rsid w:val="00F90983"/>
    <w:rsid w:val="00F91A79"/>
    <w:rsid w:val="00F91D55"/>
    <w:rsid w:val="00F942A7"/>
    <w:rsid w:val="00F94C76"/>
    <w:rsid w:val="00F95B76"/>
    <w:rsid w:val="00F962FA"/>
    <w:rsid w:val="00F96390"/>
    <w:rsid w:val="00FA02B9"/>
    <w:rsid w:val="00FA06A7"/>
    <w:rsid w:val="00FA0A62"/>
    <w:rsid w:val="00FA0C09"/>
    <w:rsid w:val="00FA0C97"/>
    <w:rsid w:val="00FA0D35"/>
    <w:rsid w:val="00FA1199"/>
    <w:rsid w:val="00FA1B7C"/>
    <w:rsid w:val="00FA2A7A"/>
    <w:rsid w:val="00FA2E74"/>
    <w:rsid w:val="00FA3A13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2631"/>
    <w:rsid w:val="00FB27CE"/>
    <w:rsid w:val="00FB2CBC"/>
    <w:rsid w:val="00FB3503"/>
    <w:rsid w:val="00FB42E6"/>
    <w:rsid w:val="00FB4D19"/>
    <w:rsid w:val="00FB564C"/>
    <w:rsid w:val="00FB5A6C"/>
    <w:rsid w:val="00FB5E75"/>
    <w:rsid w:val="00FB653D"/>
    <w:rsid w:val="00FB6A6A"/>
    <w:rsid w:val="00FB7005"/>
    <w:rsid w:val="00FB7EEE"/>
    <w:rsid w:val="00FC13BF"/>
    <w:rsid w:val="00FC1622"/>
    <w:rsid w:val="00FC1F95"/>
    <w:rsid w:val="00FC1FAF"/>
    <w:rsid w:val="00FC2079"/>
    <w:rsid w:val="00FC2C1E"/>
    <w:rsid w:val="00FC5016"/>
    <w:rsid w:val="00FC5717"/>
    <w:rsid w:val="00FC6C4E"/>
    <w:rsid w:val="00FC74B2"/>
    <w:rsid w:val="00FD0FC9"/>
    <w:rsid w:val="00FD215F"/>
    <w:rsid w:val="00FD25FA"/>
    <w:rsid w:val="00FD28CB"/>
    <w:rsid w:val="00FD2ACB"/>
    <w:rsid w:val="00FD30CA"/>
    <w:rsid w:val="00FD3B60"/>
    <w:rsid w:val="00FD3F9F"/>
    <w:rsid w:val="00FD4046"/>
    <w:rsid w:val="00FD4BE6"/>
    <w:rsid w:val="00FD6321"/>
    <w:rsid w:val="00FD6E11"/>
    <w:rsid w:val="00FD721F"/>
    <w:rsid w:val="00FD771E"/>
    <w:rsid w:val="00FE1A00"/>
    <w:rsid w:val="00FE1B72"/>
    <w:rsid w:val="00FE2DA5"/>
    <w:rsid w:val="00FE3077"/>
    <w:rsid w:val="00FE3AA0"/>
    <w:rsid w:val="00FE5057"/>
    <w:rsid w:val="00FE7766"/>
    <w:rsid w:val="00FE7AB4"/>
    <w:rsid w:val="00FF0F78"/>
    <w:rsid w:val="00FF1088"/>
    <w:rsid w:val="00FF16DD"/>
    <w:rsid w:val="00FF274C"/>
    <w:rsid w:val="00FF30FC"/>
    <w:rsid w:val="00FF351F"/>
    <w:rsid w:val="00FF35B5"/>
    <w:rsid w:val="00FF3882"/>
    <w:rsid w:val="00FF4982"/>
    <w:rsid w:val="00FF51D7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0276E3"/>
  <w15:docId w15:val="{D3EE743C-AB40-421A-A804-0512749E7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012B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F012B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A574A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EF012B"/>
    <w:rPr>
      <w:rFonts w:ascii="Arial" w:hAnsi="Arial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202D0F"/>
    <w:rPr>
      <w:b/>
      <w:bCs/>
      <w:color w:val="6B2976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FA2A7A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AA574A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D6772C"/>
    <w:pPr>
      <w:tabs>
        <w:tab w:val="right" w:pos="9323"/>
      </w:tabs>
      <w:spacing w:before="480" w:after="48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Bullet point,Bulletr List Paragraph,Content descriptions,FooterText,L,List Paragraph Number,List Paragraph*,List Paragraph1,List Paragraph11,List Paragraph2,NFP GP Bulleted List,Paragraphe de liste1,Recommendation,numbered,列出段落,列出段落1"/>
    <w:basedOn w:val="Normal"/>
    <w:link w:val="ListParagraphChar"/>
    <w:uiPriority w:val="34"/>
    <w:qFormat/>
    <w:rsid w:val="00B536F9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Bullet point Char,Bulletr List Paragraph Char,Content descriptions Char,FooterText Char,L Char,List Paragraph Number Char,List Paragraph* Char,List Paragraph1 Char,List Paragraph11 Char,List Paragraph2 Char,NFP GP Bulleted List Char"/>
    <w:basedOn w:val="DefaultParagraphFont"/>
    <w:link w:val="ListParagraph"/>
    <w:uiPriority w:val="34"/>
    <w:qFormat/>
    <w:locked/>
    <w:rsid w:val="00B536F9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631AF6"/>
    <w:rPr>
      <w:color w:val="6B2A77" w:themeColor="followedHyperlink"/>
      <w:u w:val="single"/>
    </w:rPr>
  </w:style>
  <w:style w:type="paragraph" w:customStyle="1" w:styleId="CoverHeading2">
    <w:name w:val="Cover Heading 2"/>
    <w:basedOn w:val="Heading2"/>
    <w:uiPriority w:val="99"/>
    <w:rsid w:val="00306ADC"/>
    <w:pPr>
      <w:keepNext w:val="0"/>
      <w:keepLines w:val="0"/>
      <w:tabs>
        <w:tab w:val="clear" w:pos="5655"/>
      </w:tabs>
      <w:suppressAutoHyphens/>
      <w:autoSpaceDE w:val="0"/>
      <w:autoSpaceDN w:val="0"/>
      <w:adjustRightInd w:val="0"/>
      <w:spacing w:before="170" w:after="283" w:line="560" w:lineRule="atLeast"/>
      <w:textAlignment w:val="center"/>
      <w:outlineLvl w:val="9"/>
    </w:pPr>
    <w:rPr>
      <w:rFonts w:ascii="FS Me" w:hAnsi="FS Me" w:cs="FS Me"/>
      <w:color w:val="FFFFFF"/>
      <w:spacing w:val="-4"/>
      <w:szCs w:val="40"/>
      <w:lang w:val="en-GB" w:eastAsia="en-AU"/>
    </w:rPr>
  </w:style>
  <w:style w:type="character" w:customStyle="1" w:styleId="Bold">
    <w:name w:val="Bold"/>
    <w:uiPriority w:val="99"/>
    <w:rsid w:val="00306ADC"/>
    <w:rPr>
      <w:b/>
      <w:bCs/>
      <w:color w:val="6B2976"/>
    </w:rPr>
  </w:style>
  <w:style w:type="paragraph" w:customStyle="1" w:styleId="BulletedListLevel1">
    <w:name w:val="Bulleted List Level 1"/>
    <w:basedOn w:val="Body"/>
    <w:uiPriority w:val="99"/>
    <w:rsid w:val="00BC0A25"/>
    <w:pPr>
      <w:spacing w:after="170"/>
      <w:ind w:left="737" w:hanging="340"/>
    </w:pPr>
    <w:rPr>
      <w:rFonts w:ascii="FS Me" w:hAnsi="FS Me"/>
    </w:rPr>
  </w:style>
  <w:style w:type="paragraph" w:customStyle="1" w:styleId="IAGbody">
    <w:name w:val="IAG body"/>
    <w:basedOn w:val="Body"/>
    <w:uiPriority w:val="99"/>
    <w:rsid w:val="00EF012B"/>
    <w:rPr>
      <w:rFonts w:ascii="FS Me" w:hAnsi="FS Me"/>
    </w:rPr>
  </w:style>
  <w:style w:type="paragraph" w:customStyle="1" w:styleId="TableBody">
    <w:name w:val="Table Body"/>
    <w:basedOn w:val="Body"/>
    <w:uiPriority w:val="99"/>
    <w:rsid w:val="00A348A6"/>
    <w:pPr>
      <w:spacing w:before="170" w:after="170"/>
    </w:pPr>
    <w:rPr>
      <w:rFonts w:ascii="FS Me" w:hAnsi="FS Me"/>
    </w:rPr>
  </w:style>
  <w:style w:type="paragraph" w:customStyle="1" w:styleId="TableHeader">
    <w:name w:val="Table Header"/>
    <w:basedOn w:val="Body"/>
    <w:uiPriority w:val="99"/>
    <w:rsid w:val="00A348A6"/>
    <w:rPr>
      <w:rFonts w:ascii="FS Me" w:hAnsi="FS Me"/>
      <w:b/>
      <w:bCs/>
      <w:color w:val="FFFFFF"/>
    </w:rPr>
  </w:style>
  <w:style w:type="character" w:styleId="UnresolvedMention">
    <w:name w:val="Unresolved Mention"/>
    <w:basedOn w:val="DefaultParagraphFont"/>
    <w:uiPriority w:val="99"/>
    <w:rsid w:val="001265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/about-us/publications/quarterly-reports" TargetMode="External"/><Relationship Id="rId13" Type="http://schemas.openxmlformats.org/officeDocument/2006/relationships/hyperlink" Target="http://www.ndiscommission.gov.au" TargetMode="External"/><Relationship Id="rId18" Type="http://schemas.openxmlformats.org/officeDocument/2006/relationships/hyperlink" Target="http://www.relayservice.gov.au" TargetMode="Externa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://www.aat.gov.au" TargetMode="External"/><Relationship Id="rId17" Type="http://schemas.openxmlformats.org/officeDocument/2006/relationships/hyperlink" Target="http://www.ndis.gov.au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facebook.com/NDISAus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/contact/location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enquiries@ndis.gov.au" TargetMode="External"/><Relationship Id="rId23" Type="http://schemas.openxmlformats.org/officeDocument/2006/relationships/theme" Target="theme/theme1.xml"/><Relationship Id="rId10" Type="http://schemas.openxmlformats.org/officeDocument/2006/relationships/hyperlink" Target="mailto:feedback@ndis.gov.au" TargetMode="External"/><Relationship Id="rId19" Type="http://schemas.openxmlformats.org/officeDocument/2006/relationships/hyperlink" Target="http://www.informationaccessgroup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dis.gov.au" TargetMode="External"/><Relationship Id="rId14" Type="http://schemas.openxmlformats.org/officeDocument/2006/relationships/hyperlink" Target="http://www.ndis.gov.au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NDIA brand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6B2976"/>
      </a:accent1>
      <a:accent2>
        <a:srgbClr val="8AC640"/>
      </a:accent2>
      <a:accent3>
        <a:srgbClr val="FAA21B"/>
      </a:accent3>
      <a:accent4>
        <a:srgbClr val="EAE8E2"/>
      </a:accent4>
      <a:accent5>
        <a:srgbClr val="C9C8BF"/>
      </a:accent5>
      <a:accent6>
        <a:srgbClr val="FFFFFF"/>
      </a:accent6>
      <a:hlink>
        <a:srgbClr val="6B2A77"/>
      </a:hlink>
      <a:folHlink>
        <a:srgbClr val="6B2A77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2</TotalTime>
  <Pages>26</Pages>
  <Words>2785</Words>
  <Characters>15879</Characters>
  <Application>Microsoft Office Word</Application>
  <DocSecurity>0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arterly Report</vt:lpstr>
    </vt:vector>
  </TitlesOfParts>
  <Company>Hewlett-Packard</Company>
  <LinksUpToDate>false</LinksUpToDate>
  <CharactersWithSpaces>18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erly Report</dc:title>
  <dc:creator>Cassandra</dc:creator>
  <cp:lastModifiedBy>thomas@ethnolink.com.au</cp:lastModifiedBy>
  <cp:revision>41</cp:revision>
  <cp:lastPrinted>2019-09-17T06:26:00Z</cp:lastPrinted>
  <dcterms:created xsi:type="dcterms:W3CDTF">2022-08-17T02:00:00Z</dcterms:created>
  <dcterms:modified xsi:type="dcterms:W3CDTF">2022-10-31T0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ActionId">
    <vt:lpwstr>d25e2683-5f35-4e68-b8fe-7ea19a07c142</vt:lpwstr>
  </property>
  <property fmtid="{D5CDD505-2E9C-101B-9397-08002B2CF9AE}" pid="3" name="MSIP_Label_2b83f8d7-e91f-4eee-a336-52a8061c0503_ContentBits">
    <vt:lpwstr>0</vt:lpwstr>
  </property>
  <property fmtid="{D5CDD505-2E9C-101B-9397-08002B2CF9AE}" pid="4" name="MSIP_Label_2b83f8d7-e91f-4eee-a336-52a8061c0503_Enabled">
    <vt:lpwstr>true</vt:lpwstr>
  </property>
  <property fmtid="{D5CDD505-2E9C-101B-9397-08002B2CF9AE}" pid="5" name="MSIP_Label_2b83f8d7-e91f-4eee-a336-52a8061c0503_Method">
    <vt:lpwstr>Privileged</vt:lpwstr>
  </property>
  <property fmtid="{D5CDD505-2E9C-101B-9397-08002B2CF9AE}" pid="6" name="MSIP_Label_2b83f8d7-e91f-4eee-a336-52a8061c0503_Name">
    <vt:lpwstr>OFFICIAL</vt:lpwstr>
  </property>
  <property fmtid="{D5CDD505-2E9C-101B-9397-08002B2CF9AE}" pid="7" name="MSIP_Label_2b83f8d7-e91f-4eee-a336-52a8061c0503_SetDate">
    <vt:lpwstr>2022-09-18T23:09:29Z</vt:lpwstr>
  </property>
  <property fmtid="{D5CDD505-2E9C-101B-9397-08002B2CF9AE}" pid="8" name="MSIP_Label_2b83f8d7-e91f-4eee-a336-52a8061c0503_SiteId">
    <vt:lpwstr>cd778b65-752d-454a-87cf-b9990fe58993</vt:lpwstr>
  </property>
</Properties>
</file>